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93c51efe6b4420a90299a89fd9e1e01829ec9ec" w:displacedByCustomXml="next"/>
    <w:sdt>
      <w:sdtPr>
        <w:rPr>
          <w:rFonts w:ascii="Aptos SemiBold" w:hAnsi="Aptos SemiBold"/>
        </w:rPr>
        <w:id w:val="395790575"/>
        <w:docPartObj>
          <w:docPartGallery w:val="Cover Pages"/>
          <w:docPartUnique/>
        </w:docPartObj>
      </w:sdtPr>
      <w:sdtContent>
        <w:p w14:paraId="335AC999" w14:textId="4B656475" w:rsidR="00D64A53" w:rsidRPr="00FE09F1" w:rsidRDefault="00000000">
          <w:pPr>
            <w:rPr>
              <w:rFonts w:ascii="Aptos SemiBold" w:hAnsi="Aptos SemiBold"/>
            </w:rPr>
          </w:pPr>
          <w:r w:rsidRPr="00FE09F1">
            <w:rPr>
              <w:rFonts w:ascii="Aptos SemiBold" w:hAnsi="Aptos SemiBold"/>
              <w:noProof/>
            </w:rPr>
            <w:pict w14:anchorId="3C4D2CB1">
              <v:group id="Group 198" o:spid="_x0000_s1027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28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29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59BC631" w14:textId="6DA14BCC" w:rsidR="00D64A53" w:rsidRDefault="00D64A53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Yash Khokhar</w:t>
                            </w:r>
                          </w:p>
                        </w:sdtContent>
                      </w:sdt>
                      <w:p w14:paraId="640F130D" w14:textId="081C5B83" w:rsidR="00D64A53" w:rsidRDefault="00D64A53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  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30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0136FB03" w14:textId="263155CD" w:rsidR="00D64A53" w:rsidRDefault="00D64A53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 w:rsidRPr="00D64A53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MySQL Command Promt R&amp;D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072E0B9E" w14:textId="2AF31B27" w:rsidR="00D64A53" w:rsidRPr="00FE09F1" w:rsidRDefault="00D64A53">
          <w:pPr>
            <w:rPr>
              <w:rFonts w:ascii="Aptos SemiBold" w:eastAsiaTheme="majorEastAsia" w:hAnsi="Aptos SemiBold" w:cstheme="majorBidi"/>
              <w:b/>
              <w:bCs/>
              <w:color w:val="4F81BD" w:themeColor="accent1"/>
              <w:sz w:val="32"/>
              <w:szCs w:val="32"/>
            </w:rPr>
          </w:pPr>
          <w:r w:rsidRPr="00FE09F1">
            <w:rPr>
              <w:rFonts w:ascii="Aptos SemiBold" w:hAnsi="Aptos SemiBold"/>
            </w:rPr>
            <w:br w:type="page"/>
          </w:r>
        </w:p>
      </w:sdtContent>
    </w:sdt>
    <w:sdt>
      <w:sdtPr>
        <w:rPr>
          <w:rFonts w:ascii="Aptos SemiBold" w:hAnsi="Aptos SemiBold"/>
          <w:caps w:val="0"/>
          <w:color w:val="auto"/>
          <w:spacing w:val="0"/>
          <w:sz w:val="20"/>
          <w:szCs w:val="20"/>
        </w:rPr>
        <w:id w:val="1652939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CA7DDB3" w14:textId="0B1377F1" w:rsidR="001E1C57" w:rsidRPr="00FE09F1" w:rsidRDefault="001E1C57">
          <w:pPr>
            <w:pStyle w:val="TOCHeading"/>
            <w:rPr>
              <w:rFonts w:ascii="Aptos SemiBold" w:hAnsi="Aptos SemiBold"/>
            </w:rPr>
          </w:pPr>
          <w:r w:rsidRPr="00FE09F1">
            <w:rPr>
              <w:rFonts w:ascii="Aptos SemiBold" w:hAnsi="Aptos SemiBold"/>
            </w:rPr>
            <w:t>Contents</w:t>
          </w:r>
        </w:p>
        <w:p w14:paraId="0B8F7DBB" w14:textId="2B68E59B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r w:rsidRPr="00FE09F1">
            <w:rPr>
              <w:rFonts w:ascii="Aptos SemiBold" w:hAnsi="Aptos SemiBold"/>
            </w:rPr>
            <w:fldChar w:fldCharType="begin"/>
          </w:r>
          <w:r w:rsidRPr="00FE09F1">
            <w:rPr>
              <w:rFonts w:ascii="Aptos SemiBold" w:hAnsi="Aptos SemiBold"/>
            </w:rPr>
            <w:instrText xml:space="preserve"> TOC \o "1-3" \h \z \u </w:instrText>
          </w:r>
          <w:r w:rsidRPr="00FE09F1">
            <w:rPr>
              <w:rFonts w:ascii="Aptos SemiBold" w:hAnsi="Aptos SemiBold"/>
            </w:rPr>
            <w:fldChar w:fldCharType="separate"/>
          </w:r>
          <w:hyperlink w:anchor="_Toc192341628" w:history="1">
            <w:r w:rsidRPr="00FE09F1">
              <w:rPr>
                <w:rStyle w:val="Hyperlink"/>
                <w:rFonts w:ascii="Aptos SemiBold" w:hAnsi="Aptos SemiBold"/>
                <w:noProof/>
              </w:rPr>
              <w:t>Comprehensive Guide to MySQL bin Folder Executables: Categories &amp; Use Cases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28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2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AD71A3F" w14:textId="2123C2F2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29" w:history="1">
            <w:r w:rsidRPr="00FE09F1">
              <w:rPr>
                <w:rStyle w:val="Hyperlink"/>
                <w:rFonts w:ascii="Aptos SemiBold" w:hAnsi="Aptos SemiBold"/>
                <w:noProof/>
              </w:rPr>
              <w:t>mysqld.exe - The MySQL Serve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29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4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91695EA" w14:textId="6D9A0FEF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0" w:history="1">
            <w:r w:rsidRPr="00FE09F1">
              <w:rPr>
                <w:rStyle w:val="Hyperlink"/>
                <w:rFonts w:ascii="Aptos SemiBold" w:hAnsi="Aptos SemiBold"/>
                <w:noProof/>
              </w:rPr>
              <w:t>mysql.exe - MySQL Command-Line Client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0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5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282003D" w14:textId="325AC605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1" w:history="1">
            <w:r w:rsidRPr="00FE09F1">
              <w:rPr>
                <w:rStyle w:val="Hyperlink"/>
                <w:rFonts w:ascii="Aptos SemiBold" w:hAnsi="Aptos SemiBold"/>
                <w:noProof/>
              </w:rPr>
              <w:t>mysqladmin.exe - MySQL Administration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1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6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04FC98C" w14:textId="3C0C2086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2" w:history="1">
            <w:r w:rsidRPr="00FE09F1">
              <w:rPr>
                <w:rStyle w:val="Hyperlink"/>
                <w:rFonts w:ascii="Aptos SemiBold" w:hAnsi="Aptos SemiBold"/>
                <w:noProof/>
              </w:rPr>
              <w:t>mysqlshow.exe - MySQL Database and Table Viewe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2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7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FF3F234" w14:textId="4EE46047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3" w:history="1">
            <w:r w:rsidRPr="00FE09F1">
              <w:rPr>
                <w:rStyle w:val="Hyperlink"/>
                <w:rFonts w:ascii="Aptos SemiBold" w:hAnsi="Aptos SemiBold"/>
                <w:noProof/>
              </w:rPr>
              <w:t>mysqlslap.exe - MySQL Benchmarking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3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7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C9F8669" w14:textId="1C1479E5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4" w:history="1">
            <w:r w:rsidRPr="00FE09F1">
              <w:rPr>
                <w:rStyle w:val="Hyperlink"/>
                <w:rFonts w:ascii="Aptos SemiBold" w:hAnsi="Aptos SemiBold"/>
                <w:noProof/>
              </w:rPr>
              <w:t>mysqldump.exe - MySQL Backup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4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8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EF45BF6" w14:textId="69F81BBA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5" w:history="1">
            <w:r w:rsidRPr="00FE09F1">
              <w:rPr>
                <w:rStyle w:val="Hyperlink"/>
                <w:rFonts w:ascii="Aptos SemiBold" w:hAnsi="Aptos SemiBold"/>
                <w:noProof/>
              </w:rPr>
              <w:t>mysqlpump.exe - MySQL Parallel Backup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5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8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F78C2E9" w14:textId="0A590777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6" w:history="1">
            <w:r w:rsidRPr="00FE09F1">
              <w:rPr>
                <w:rStyle w:val="Hyperlink"/>
                <w:rFonts w:ascii="Aptos SemiBold" w:hAnsi="Aptos SemiBold"/>
                <w:noProof/>
              </w:rPr>
              <w:t>mysqlimport.exe - MySQL Data Import Utility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6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9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6DA369E" w14:textId="10E29408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7" w:history="1">
            <w:r w:rsidRPr="00FE09F1">
              <w:rPr>
                <w:rStyle w:val="Hyperlink"/>
                <w:rFonts w:ascii="Aptos SemiBold" w:hAnsi="Aptos SemiBold"/>
                <w:noProof/>
              </w:rPr>
              <w:t>mysqlbinlog.exe - MySQL Binary Log Reade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7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9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C6E1A4C" w14:textId="7664AD07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8" w:history="1">
            <w:r w:rsidRPr="00FE09F1">
              <w:rPr>
                <w:rStyle w:val="Hyperlink"/>
                <w:rFonts w:ascii="Aptos SemiBold" w:hAnsi="Aptos SemiBold"/>
                <w:noProof/>
              </w:rPr>
              <w:t>mysql_upgrade.exe - MySQL Upgrade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8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9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6F3B9B7" w14:textId="5E020277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39" w:history="1">
            <w:r w:rsidRPr="00FE09F1">
              <w:rPr>
                <w:rStyle w:val="Hyperlink"/>
                <w:rFonts w:ascii="Aptos SemiBold" w:hAnsi="Aptos SemiBold"/>
                <w:noProof/>
              </w:rPr>
              <w:t>mysql_secure_installation.exe - MySQL Security Setup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39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0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F286EBB" w14:textId="4C620787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0" w:history="1">
            <w:r w:rsidRPr="00FE09F1">
              <w:rPr>
                <w:rStyle w:val="Hyperlink"/>
                <w:rFonts w:ascii="Aptos SemiBold" w:hAnsi="Aptos SemiBold"/>
                <w:noProof/>
              </w:rPr>
              <w:t>mysql_config_editor.exe - MySQL Credential Storage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0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1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D2CE031" w14:textId="73B46B96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1" w:history="1">
            <w:r w:rsidRPr="00FE09F1">
              <w:rPr>
                <w:rStyle w:val="Hyperlink"/>
                <w:rFonts w:ascii="Aptos SemiBold" w:hAnsi="Aptos SemiBold"/>
                <w:noProof/>
              </w:rPr>
              <w:t>mysql_tzinfo_to_sql.exe - Time Zone Data Loade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1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1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DA16CA1" w14:textId="1894D875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2" w:history="1">
            <w:r w:rsidRPr="00FE09F1">
              <w:rPr>
                <w:rStyle w:val="Hyperlink"/>
                <w:rFonts w:ascii="Aptos SemiBold" w:hAnsi="Aptos SemiBold"/>
                <w:noProof/>
              </w:rPr>
              <w:t>mysql_ssl_rsa_setup.exe - SSL &amp; RSA Key Generato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2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2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4D11224" w14:textId="493D01C1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3" w:history="1">
            <w:r w:rsidRPr="00FE09F1">
              <w:rPr>
                <w:rStyle w:val="Hyperlink"/>
                <w:rFonts w:ascii="Aptos SemiBold" w:hAnsi="Aptos SemiBold"/>
                <w:noProof/>
              </w:rPr>
              <w:t>mysql_migrate_keyring.exe - Keyring Migration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3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2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3B1A4A6" w14:textId="758104D8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4" w:history="1">
            <w:r w:rsidRPr="00FE09F1">
              <w:rPr>
                <w:rStyle w:val="Hyperlink"/>
                <w:rFonts w:ascii="Aptos SemiBold" w:hAnsi="Aptos SemiBold"/>
                <w:noProof/>
              </w:rPr>
              <w:t>mysqlrouter.exe - MySQL Router Process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4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3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1066FA3" w14:textId="3548DD0F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5" w:history="1">
            <w:r w:rsidRPr="00FE09F1">
              <w:rPr>
                <w:rStyle w:val="Hyperlink"/>
                <w:rFonts w:ascii="Aptos SemiBold" w:hAnsi="Aptos SemiBold"/>
                <w:noProof/>
              </w:rPr>
              <w:t>mysqlrouter_keyring.exe - MySQL Router Keyring Manage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5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3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EF5994E" w14:textId="30F08AD5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6" w:history="1">
            <w:r w:rsidRPr="00FE09F1">
              <w:rPr>
                <w:rStyle w:val="Hyperlink"/>
                <w:rFonts w:ascii="Aptos SemiBold" w:hAnsi="Aptos SemiBold"/>
                <w:noProof/>
              </w:rPr>
              <w:t>mysqlrouter_passwd.exe - MySQL Router Password Encryption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6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4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F071E0E" w14:textId="178BEA12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7" w:history="1">
            <w:r w:rsidRPr="00FE09F1">
              <w:rPr>
                <w:rStyle w:val="Hyperlink"/>
                <w:rFonts w:ascii="Aptos SemiBold" w:hAnsi="Aptos SemiBold"/>
                <w:noProof/>
              </w:rPr>
              <w:t>mysqlrouter_plugin_info.exe - MySQL Router Plugin Info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7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4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F18B4F6" w14:textId="1A519181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8" w:history="1">
            <w:r w:rsidRPr="00FE09F1">
              <w:rPr>
                <w:rStyle w:val="Hyperlink"/>
                <w:rFonts w:ascii="Aptos SemiBold" w:hAnsi="Aptos SemiBold"/>
                <w:noProof/>
              </w:rPr>
              <w:t>mysqlcheck.exe - MySQL Table Maintenance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8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4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1E30BD9" w14:textId="48609824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49" w:history="1">
            <w:r w:rsidRPr="00FE09F1">
              <w:rPr>
                <w:rStyle w:val="Hyperlink"/>
                <w:rFonts w:ascii="Aptos SemiBold" w:hAnsi="Aptos SemiBold"/>
                <w:noProof/>
              </w:rPr>
              <w:t>ibd2sdi.exe - InnoDB Metadata Extraction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49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5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E4A4C70" w14:textId="2F7EC4CA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50" w:history="1">
            <w:r w:rsidRPr="00FE09F1">
              <w:rPr>
                <w:rStyle w:val="Hyperlink"/>
                <w:rFonts w:ascii="Aptos SemiBold" w:hAnsi="Aptos SemiBold"/>
                <w:noProof/>
              </w:rPr>
              <w:t>innochecksum.exe - InnoDB Tablespace Checksum Validato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50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5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3633EE7" w14:textId="7BD5178D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51" w:history="1">
            <w:r w:rsidRPr="00FE09F1">
              <w:rPr>
                <w:rStyle w:val="Hyperlink"/>
                <w:rFonts w:ascii="Aptos SemiBold" w:hAnsi="Aptos SemiBold"/>
                <w:noProof/>
              </w:rPr>
              <w:t>myisamchk.exe - MyISAM Table Maintenance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51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6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170F211" w14:textId="3B3D8428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52" w:history="1">
            <w:r w:rsidRPr="00FE09F1">
              <w:rPr>
                <w:rStyle w:val="Hyperlink"/>
                <w:rFonts w:ascii="Aptos SemiBold" w:hAnsi="Aptos SemiBold"/>
                <w:noProof/>
              </w:rPr>
              <w:t>myisam_ftdump.exe - MyISAM Full-Text Index Dumpe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52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6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5036153" w14:textId="278A8143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53" w:history="1">
            <w:r w:rsidRPr="00FE09F1">
              <w:rPr>
                <w:rStyle w:val="Hyperlink"/>
                <w:rFonts w:ascii="Aptos SemiBold" w:hAnsi="Aptos SemiBold"/>
                <w:noProof/>
              </w:rPr>
              <w:t>myisamlog.exe - MyISAM Log File Processo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53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6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DB97D41" w14:textId="61C90F72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54" w:history="1">
            <w:r w:rsidRPr="00FE09F1">
              <w:rPr>
                <w:rStyle w:val="Hyperlink"/>
                <w:rFonts w:ascii="Aptos SemiBold" w:hAnsi="Aptos SemiBold"/>
                <w:noProof/>
              </w:rPr>
              <w:t>myisampack.exe - MyISAM Table Compresso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54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7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006E0C2" w14:textId="5017F57F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55" w:history="1">
            <w:r w:rsidRPr="00FE09F1">
              <w:rPr>
                <w:rStyle w:val="Hyperlink"/>
                <w:rFonts w:ascii="Aptos SemiBold" w:hAnsi="Aptos SemiBold"/>
                <w:noProof/>
              </w:rPr>
              <w:t>my_print_defaults.exe - MySQL Configuration Inspector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55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7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2E94A84" w14:textId="120DBDC4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56" w:history="1">
            <w:r w:rsidRPr="00FE09F1">
              <w:rPr>
                <w:rStyle w:val="Hyperlink"/>
                <w:rFonts w:ascii="Aptos SemiBold" w:hAnsi="Aptos SemiBold"/>
                <w:noProof/>
              </w:rPr>
              <w:t>lz4_decompress.exe - LZ4 Decompression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56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7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ADC9434" w14:textId="0F30F412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57" w:history="1">
            <w:r w:rsidRPr="00FE09F1">
              <w:rPr>
                <w:rStyle w:val="Hyperlink"/>
                <w:rFonts w:ascii="Aptos SemiBold" w:hAnsi="Aptos SemiBold"/>
                <w:noProof/>
              </w:rPr>
              <w:t>zlib_decompress.exe - zlib Decompression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57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8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B2E5818" w14:textId="5998E7E1" w:rsidR="001E1C57" w:rsidRPr="00FE09F1" w:rsidRDefault="001E1C5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58" w:history="1">
            <w:r w:rsidRPr="00FE09F1">
              <w:rPr>
                <w:rStyle w:val="Hyperlink"/>
                <w:rFonts w:ascii="Aptos SemiBold" w:hAnsi="Aptos SemiBold"/>
                <w:noProof/>
              </w:rPr>
              <w:t>perror.exe - MySQL Error Code Lookup Tool</w:t>
            </w:r>
            <w:r w:rsidRPr="00FE09F1">
              <w:rPr>
                <w:rFonts w:ascii="Aptos SemiBold" w:hAnsi="Aptos SemiBold"/>
                <w:noProof/>
                <w:webHidden/>
              </w:rPr>
              <w:tab/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FE09F1">
              <w:rPr>
                <w:rFonts w:ascii="Aptos SemiBold" w:hAnsi="Aptos SemiBold"/>
                <w:noProof/>
                <w:webHidden/>
              </w:rPr>
              <w:instrText xml:space="preserve"> PAGEREF _Toc192341658 \h </w:instrText>
            </w:r>
            <w:r w:rsidRPr="00FE09F1">
              <w:rPr>
                <w:rFonts w:ascii="Aptos SemiBold" w:hAnsi="Aptos SemiBold"/>
                <w:noProof/>
                <w:webHidden/>
              </w:rPr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AD436E" w:rsidRPr="00FE09F1">
              <w:rPr>
                <w:rFonts w:ascii="Aptos SemiBold" w:hAnsi="Aptos SemiBold"/>
                <w:noProof/>
                <w:webHidden/>
              </w:rPr>
              <w:t>18</w:t>
            </w:r>
            <w:r w:rsidRPr="00FE09F1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C246C47" w14:textId="77777777" w:rsidR="001A3878" w:rsidRPr="00FE09F1" w:rsidRDefault="001E1C57">
          <w:pPr>
            <w:rPr>
              <w:rFonts w:ascii="Aptos SemiBold" w:hAnsi="Aptos SemiBold"/>
              <w:b/>
              <w:bCs/>
              <w:noProof/>
            </w:rPr>
          </w:pPr>
          <w:r w:rsidRPr="00FE09F1">
            <w:rPr>
              <w:rFonts w:ascii="Aptos SemiBold" w:hAnsi="Aptos SemiBold"/>
              <w:b/>
              <w:bCs/>
              <w:noProof/>
            </w:rPr>
            <w:fldChar w:fldCharType="end"/>
          </w:r>
        </w:p>
      </w:sdtContent>
    </w:sdt>
    <w:p w14:paraId="31AD113C" w14:textId="0C805A42" w:rsidR="009521F4" w:rsidRPr="00FE09F1" w:rsidRDefault="00000000">
      <w:pPr>
        <w:pStyle w:val="Heading1"/>
        <w:rPr>
          <w:rFonts w:ascii="Aptos SemiBold" w:hAnsi="Aptos SemiBold"/>
        </w:rPr>
      </w:pPr>
      <w:bookmarkStart w:id="1" w:name="_Toc192341628"/>
      <w:r w:rsidRPr="00FE09F1">
        <w:rPr>
          <w:rFonts w:ascii="Aptos SemiBold" w:hAnsi="Aptos SemiBold"/>
        </w:rPr>
        <w:lastRenderedPageBreak/>
        <w:t xml:space="preserve">Comprehensive Guide to MySQL </w:t>
      </w:r>
      <w:r w:rsidRPr="00FE09F1">
        <w:rPr>
          <w:rStyle w:val="VerbatimChar"/>
          <w:rFonts w:ascii="Aptos SemiBold" w:hAnsi="Aptos SemiBold"/>
        </w:rPr>
        <w:t>bin</w:t>
      </w:r>
      <w:r w:rsidRPr="00FE09F1">
        <w:rPr>
          <w:rFonts w:ascii="Aptos SemiBold" w:hAnsi="Aptos SemiBold"/>
        </w:rPr>
        <w:t xml:space="preserve"> Folder Executables: Categories &amp; Use Cases</w:t>
      </w:r>
      <w:bookmarkEnd w:id="1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21"/>
        <w:gridCol w:w="1899"/>
        <w:gridCol w:w="4756"/>
      </w:tblGrid>
      <w:tr w:rsidR="009521F4" w:rsidRPr="00FE09F1" w14:paraId="36D9F541" w14:textId="77777777" w:rsidTr="00952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7AF0DB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Executable</w:t>
            </w:r>
          </w:p>
        </w:tc>
        <w:tc>
          <w:tcPr>
            <w:tcW w:w="0" w:type="auto"/>
          </w:tcPr>
          <w:p w14:paraId="2276D50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Category</w:t>
            </w:r>
          </w:p>
        </w:tc>
        <w:tc>
          <w:tcPr>
            <w:tcW w:w="0" w:type="auto"/>
          </w:tcPr>
          <w:p w14:paraId="43D754B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Use Case</w:t>
            </w:r>
          </w:p>
        </w:tc>
      </w:tr>
      <w:tr w:rsidR="009521F4" w:rsidRPr="00FE09F1" w14:paraId="01CB8815" w14:textId="77777777">
        <w:tc>
          <w:tcPr>
            <w:tcW w:w="0" w:type="auto"/>
          </w:tcPr>
          <w:p w14:paraId="62A2935B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d.exe</w:t>
            </w:r>
          </w:p>
        </w:tc>
        <w:tc>
          <w:tcPr>
            <w:tcW w:w="0" w:type="auto"/>
          </w:tcPr>
          <w:p w14:paraId="11FBF49C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SQL Server</w:t>
            </w:r>
          </w:p>
        </w:tc>
        <w:tc>
          <w:tcPr>
            <w:tcW w:w="0" w:type="auto"/>
          </w:tcPr>
          <w:p w14:paraId="09E3C364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SQL database server daemon. It runs the MySQL server process.</w:t>
            </w:r>
          </w:p>
        </w:tc>
      </w:tr>
      <w:tr w:rsidR="009521F4" w:rsidRPr="00FE09F1" w14:paraId="7F9DE464" w14:textId="77777777">
        <w:tc>
          <w:tcPr>
            <w:tcW w:w="0" w:type="auto"/>
          </w:tcPr>
          <w:p w14:paraId="78303C4E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.exe</w:t>
            </w:r>
          </w:p>
        </w:tc>
        <w:tc>
          <w:tcPr>
            <w:tcW w:w="0" w:type="auto"/>
          </w:tcPr>
          <w:p w14:paraId="6D8682C2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lient Utilities</w:t>
            </w:r>
          </w:p>
        </w:tc>
        <w:tc>
          <w:tcPr>
            <w:tcW w:w="0" w:type="auto"/>
          </w:tcPr>
          <w:p w14:paraId="5C533826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ommand-line client used to connect to and interact with the MySQL server.</w:t>
            </w:r>
          </w:p>
        </w:tc>
      </w:tr>
      <w:tr w:rsidR="009521F4" w:rsidRPr="00FE09F1" w14:paraId="583AF53E" w14:textId="77777777">
        <w:tc>
          <w:tcPr>
            <w:tcW w:w="0" w:type="auto"/>
          </w:tcPr>
          <w:p w14:paraId="674FC151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admin.exe</w:t>
            </w:r>
          </w:p>
        </w:tc>
        <w:tc>
          <w:tcPr>
            <w:tcW w:w="0" w:type="auto"/>
          </w:tcPr>
          <w:p w14:paraId="79B83D54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lient Utilities</w:t>
            </w:r>
          </w:p>
        </w:tc>
        <w:tc>
          <w:tcPr>
            <w:tcW w:w="0" w:type="auto"/>
          </w:tcPr>
          <w:p w14:paraId="2C15B7DA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Administration tool to perform tasks like shutdown, status check, flush logs, etc.</w:t>
            </w:r>
          </w:p>
        </w:tc>
      </w:tr>
      <w:tr w:rsidR="009521F4" w:rsidRPr="00FE09F1" w14:paraId="08A9CFEA" w14:textId="77777777">
        <w:tc>
          <w:tcPr>
            <w:tcW w:w="0" w:type="auto"/>
          </w:tcPr>
          <w:p w14:paraId="68DF3D90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show.exe</w:t>
            </w:r>
          </w:p>
        </w:tc>
        <w:tc>
          <w:tcPr>
            <w:tcW w:w="0" w:type="auto"/>
          </w:tcPr>
          <w:p w14:paraId="5749A8AF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lient Utilities</w:t>
            </w:r>
          </w:p>
        </w:tc>
        <w:tc>
          <w:tcPr>
            <w:tcW w:w="0" w:type="auto"/>
          </w:tcPr>
          <w:p w14:paraId="3FD92694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Displays database and table structure details.</w:t>
            </w:r>
          </w:p>
        </w:tc>
      </w:tr>
      <w:tr w:rsidR="009521F4" w:rsidRPr="00FE09F1" w14:paraId="190FFF12" w14:textId="77777777">
        <w:tc>
          <w:tcPr>
            <w:tcW w:w="0" w:type="auto"/>
          </w:tcPr>
          <w:p w14:paraId="7599F6CE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slap.exe</w:t>
            </w:r>
          </w:p>
        </w:tc>
        <w:tc>
          <w:tcPr>
            <w:tcW w:w="0" w:type="auto"/>
          </w:tcPr>
          <w:p w14:paraId="2E9E42E2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Benchmarking Tools</w:t>
            </w:r>
          </w:p>
        </w:tc>
        <w:tc>
          <w:tcPr>
            <w:tcW w:w="0" w:type="auto"/>
          </w:tcPr>
          <w:p w14:paraId="0878B04C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Load testing and benchmarking tool for MySQL performance testing.</w:t>
            </w:r>
          </w:p>
        </w:tc>
      </w:tr>
      <w:tr w:rsidR="009521F4" w:rsidRPr="00FE09F1" w14:paraId="41C9ED40" w14:textId="77777777">
        <w:tc>
          <w:tcPr>
            <w:tcW w:w="0" w:type="auto"/>
          </w:tcPr>
          <w:p w14:paraId="15B91681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dump.exe</w:t>
            </w:r>
          </w:p>
        </w:tc>
        <w:tc>
          <w:tcPr>
            <w:tcW w:w="0" w:type="auto"/>
          </w:tcPr>
          <w:p w14:paraId="78A118D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Backup &amp; Restore</w:t>
            </w:r>
          </w:p>
        </w:tc>
        <w:tc>
          <w:tcPr>
            <w:tcW w:w="0" w:type="auto"/>
          </w:tcPr>
          <w:p w14:paraId="57430955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Exports database data into a file as SQL statements for backup.</w:t>
            </w:r>
          </w:p>
        </w:tc>
      </w:tr>
      <w:tr w:rsidR="009521F4" w:rsidRPr="00FE09F1" w14:paraId="2F8F7422" w14:textId="77777777">
        <w:tc>
          <w:tcPr>
            <w:tcW w:w="0" w:type="auto"/>
          </w:tcPr>
          <w:p w14:paraId="7A9F9540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pump.exe</w:t>
            </w:r>
          </w:p>
        </w:tc>
        <w:tc>
          <w:tcPr>
            <w:tcW w:w="0" w:type="auto"/>
          </w:tcPr>
          <w:p w14:paraId="572DB2C2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Backup &amp; Restore</w:t>
            </w:r>
          </w:p>
        </w:tc>
        <w:tc>
          <w:tcPr>
            <w:tcW w:w="0" w:type="auto"/>
          </w:tcPr>
          <w:p w14:paraId="0F2F95B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 xml:space="preserve">Parallelized version of </w:t>
            </w:r>
            <w:r w:rsidRPr="00FE09F1">
              <w:rPr>
                <w:rStyle w:val="VerbatimChar"/>
                <w:rFonts w:ascii="Aptos SemiBold" w:hAnsi="Aptos SemiBold"/>
              </w:rPr>
              <w:t>mysqldump</w:t>
            </w:r>
            <w:r w:rsidRPr="00FE09F1">
              <w:rPr>
                <w:rFonts w:ascii="Aptos SemiBold" w:hAnsi="Aptos SemiBold"/>
              </w:rPr>
              <w:t xml:space="preserve"> for faster backups.</w:t>
            </w:r>
          </w:p>
        </w:tc>
      </w:tr>
      <w:tr w:rsidR="009521F4" w:rsidRPr="00FE09F1" w14:paraId="57A982BE" w14:textId="77777777">
        <w:tc>
          <w:tcPr>
            <w:tcW w:w="0" w:type="auto"/>
          </w:tcPr>
          <w:p w14:paraId="2D671059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import.exe</w:t>
            </w:r>
          </w:p>
        </w:tc>
        <w:tc>
          <w:tcPr>
            <w:tcW w:w="0" w:type="auto"/>
          </w:tcPr>
          <w:p w14:paraId="65EAF18F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Data Import/Export</w:t>
            </w:r>
          </w:p>
        </w:tc>
        <w:tc>
          <w:tcPr>
            <w:tcW w:w="0" w:type="auto"/>
          </w:tcPr>
          <w:p w14:paraId="0141E2E1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Imports data from text files into MySQL tables.</w:t>
            </w:r>
          </w:p>
        </w:tc>
      </w:tr>
      <w:tr w:rsidR="009521F4" w:rsidRPr="00FE09F1" w14:paraId="5E0CB7B1" w14:textId="77777777">
        <w:tc>
          <w:tcPr>
            <w:tcW w:w="0" w:type="auto"/>
          </w:tcPr>
          <w:p w14:paraId="1D0984EC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binlog.exe</w:t>
            </w:r>
          </w:p>
        </w:tc>
        <w:tc>
          <w:tcPr>
            <w:tcW w:w="0" w:type="auto"/>
          </w:tcPr>
          <w:p w14:paraId="113D2522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Binary Log Utilities</w:t>
            </w:r>
          </w:p>
        </w:tc>
        <w:tc>
          <w:tcPr>
            <w:tcW w:w="0" w:type="auto"/>
          </w:tcPr>
          <w:p w14:paraId="71C64332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Reads and processes MySQL binary logs for replication and recovery.</w:t>
            </w:r>
          </w:p>
        </w:tc>
      </w:tr>
      <w:tr w:rsidR="009521F4" w:rsidRPr="00FE09F1" w14:paraId="7FE67C84" w14:textId="77777777">
        <w:tc>
          <w:tcPr>
            <w:tcW w:w="0" w:type="auto"/>
          </w:tcPr>
          <w:p w14:paraId="28EFFC1C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_upgrade.exe</w:t>
            </w:r>
          </w:p>
        </w:tc>
        <w:tc>
          <w:tcPr>
            <w:tcW w:w="0" w:type="auto"/>
          </w:tcPr>
          <w:p w14:paraId="19A78CD9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Upgrade &amp; Maintenance</w:t>
            </w:r>
          </w:p>
        </w:tc>
        <w:tc>
          <w:tcPr>
            <w:tcW w:w="0" w:type="auto"/>
          </w:tcPr>
          <w:p w14:paraId="4BD3300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Upgrades MySQL databases after an update to a new version.</w:t>
            </w:r>
          </w:p>
        </w:tc>
      </w:tr>
      <w:tr w:rsidR="009521F4" w:rsidRPr="00FE09F1" w14:paraId="0174E392" w14:textId="77777777">
        <w:tc>
          <w:tcPr>
            <w:tcW w:w="0" w:type="auto"/>
          </w:tcPr>
          <w:p w14:paraId="4843DD72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_secure_installation.exe</w:t>
            </w:r>
          </w:p>
        </w:tc>
        <w:tc>
          <w:tcPr>
            <w:tcW w:w="0" w:type="auto"/>
          </w:tcPr>
          <w:p w14:paraId="6E93443D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Security</w:t>
            </w:r>
          </w:p>
        </w:tc>
        <w:tc>
          <w:tcPr>
            <w:tcW w:w="0" w:type="auto"/>
          </w:tcPr>
          <w:p w14:paraId="22ADD29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Performs initial security setup, like setting a root password and removing anonymous users.</w:t>
            </w:r>
          </w:p>
        </w:tc>
      </w:tr>
      <w:tr w:rsidR="009521F4" w:rsidRPr="00FE09F1" w14:paraId="17A4AA00" w14:textId="77777777">
        <w:tc>
          <w:tcPr>
            <w:tcW w:w="0" w:type="auto"/>
          </w:tcPr>
          <w:p w14:paraId="7C4AFD0D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_config_editor.exe</w:t>
            </w:r>
          </w:p>
        </w:tc>
        <w:tc>
          <w:tcPr>
            <w:tcW w:w="0" w:type="auto"/>
          </w:tcPr>
          <w:p w14:paraId="63DAD196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onfiguration Tools</w:t>
            </w:r>
          </w:p>
        </w:tc>
        <w:tc>
          <w:tcPr>
            <w:tcW w:w="0" w:type="auto"/>
          </w:tcPr>
          <w:p w14:paraId="5CA7423B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anages MySQL login credentials securely in an encrypted configuration file.</w:t>
            </w:r>
          </w:p>
        </w:tc>
      </w:tr>
      <w:tr w:rsidR="009521F4" w:rsidRPr="00FE09F1" w14:paraId="59BEFF92" w14:textId="77777777">
        <w:tc>
          <w:tcPr>
            <w:tcW w:w="0" w:type="auto"/>
          </w:tcPr>
          <w:p w14:paraId="231A904D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_tzinfo_to_sql.exe</w:t>
            </w:r>
          </w:p>
        </w:tc>
        <w:tc>
          <w:tcPr>
            <w:tcW w:w="0" w:type="auto"/>
          </w:tcPr>
          <w:p w14:paraId="4D1EACB1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Time Zone Management</w:t>
            </w:r>
          </w:p>
        </w:tc>
        <w:tc>
          <w:tcPr>
            <w:tcW w:w="0" w:type="auto"/>
          </w:tcPr>
          <w:p w14:paraId="2CD3F086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onverts system time zone data into MySQL-compatible format.</w:t>
            </w:r>
          </w:p>
        </w:tc>
      </w:tr>
      <w:tr w:rsidR="009521F4" w:rsidRPr="00FE09F1" w14:paraId="244848E3" w14:textId="77777777">
        <w:tc>
          <w:tcPr>
            <w:tcW w:w="0" w:type="auto"/>
          </w:tcPr>
          <w:p w14:paraId="0F5F7B67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_ssl_rsa_setup.exe</w:t>
            </w:r>
          </w:p>
        </w:tc>
        <w:tc>
          <w:tcPr>
            <w:tcW w:w="0" w:type="auto"/>
          </w:tcPr>
          <w:p w14:paraId="5D0DDF74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Security</w:t>
            </w:r>
          </w:p>
        </w:tc>
        <w:tc>
          <w:tcPr>
            <w:tcW w:w="0" w:type="auto"/>
          </w:tcPr>
          <w:p w14:paraId="78425874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Generates SSL certificates and RSA key pairs for secure connections.</w:t>
            </w:r>
          </w:p>
        </w:tc>
      </w:tr>
      <w:tr w:rsidR="009521F4" w:rsidRPr="00FE09F1" w14:paraId="10F4140D" w14:textId="77777777">
        <w:tc>
          <w:tcPr>
            <w:tcW w:w="0" w:type="auto"/>
          </w:tcPr>
          <w:p w14:paraId="0420F1ED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_migrate_keyring.exe</w:t>
            </w:r>
          </w:p>
        </w:tc>
        <w:tc>
          <w:tcPr>
            <w:tcW w:w="0" w:type="auto"/>
          </w:tcPr>
          <w:p w14:paraId="7EEDD32E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Key Management</w:t>
            </w:r>
          </w:p>
        </w:tc>
        <w:tc>
          <w:tcPr>
            <w:tcW w:w="0" w:type="auto"/>
          </w:tcPr>
          <w:p w14:paraId="04CB93DC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igrates keyring encryption keys between storage backends.</w:t>
            </w:r>
          </w:p>
        </w:tc>
      </w:tr>
      <w:tr w:rsidR="009521F4" w:rsidRPr="00FE09F1" w14:paraId="4C93BFF6" w14:textId="77777777">
        <w:tc>
          <w:tcPr>
            <w:tcW w:w="0" w:type="auto"/>
          </w:tcPr>
          <w:p w14:paraId="7EB1E1E1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router.exe</w:t>
            </w:r>
          </w:p>
        </w:tc>
        <w:tc>
          <w:tcPr>
            <w:tcW w:w="0" w:type="auto"/>
          </w:tcPr>
          <w:p w14:paraId="0933668F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SQL Router</w:t>
            </w:r>
          </w:p>
        </w:tc>
        <w:tc>
          <w:tcPr>
            <w:tcW w:w="0" w:type="auto"/>
          </w:tcPr>
          <w:p w14:paraId="13F22C22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SQL Router process for high availability and load balancing.</w:t>
            </w:r>
          </w:p>
        </w:tc>
      </w:tr>
      <w:tr w:rsidR="009521F4" w:rsidRPr="00FE09F1" w14:paraId="26E86909" w14:textId="77777777">
        <w:tc>
          <w:tcPr>
            <w:tcW w:w="0" w:type="auto"/>
          </w:tcPr>
          <w:p w14:paraId="5B380F44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router_keyring.exe</w:t>
            </w:r>
          </w:p>
        </w:tc>
        <w:tc>
          <w:tcPr>
            <w:tcW w:w="0" w:type="auto"/>
          </w:tcPr>
          <w:p w14:paraId="10AE87CF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SQL Router</w:t>
            </w:r>
          </w:p>
        </w:tc>
        <w:tc>
          <w:tcPr>
            <w:tcW w:w="0" w:type="auto"/>
          </w:tcPr>
          <w:p w14:paraId="129CDD74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anages keyring encryption keys for MySQL Router.</w:t>
            </w:r>
          </w:p>
        </w:tc>
      </w:tr>
      <w:tr w:rsidR="009521F4" w:rsidRPr="00FE09F1" w14:paraId="6E30100E" w14:textId="77777777">
        <w:tc>
          <w:tcPr>
            <w:tcW w:w="0" w:type="auto"/>
          </w:tcPr>
          <w:p w14:paraId="3D12331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router_passwd.exe</w:t>
            </w:r>
          </w:p>
        </w:tc>
        <w:tc>
          <w:tcPr>
            <w:tcW w:w="0" w:type="auto"/>
          </w:tcPr>
          <w:p w14:paraId="7E3EFBBA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SQL Router</w:t>
            </w:r>
          </w:p>
        </w:tc>
        <w:tc>
          <w:tcPr>
            <w:tcW w:w="0" w:type="auto"/>
          </w:tcPr>
          <w:p w14:paraId="514C10DF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Encrypts passwords for use in MySQL Router configuration.</w:t>
            </w:r>
          </w:p>
        </w:tc>
      </w:tr>
      <w:tr w:rsidR="009521F4" w:rsidRPr="00FE09F1" w14:paraId="1A9006D8" w14:textId="77777777">
        <w:tc>
          <w:tcPr>
            <w:tcW w:w="0" w:type="auto"/>
          </w:tcPr>
          <w:p w14:paraId="44E4C925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sqlrouter_plugin_info.exe</w:t>
            </w:r>
          </w:p>
        </w:tc>
        <w:tc>
          <w:tcPr>
            <w:tcW w:w="0" w:type="auto"/>
          </w:tcPr>
          <w:p w14:paraId="18056530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SQL Router</w:t>
            </w:r>
          </w:p>
        </w:tc>
        <w:tc>
          <w:tcPr>
            <w:tcW w:w="0" w:type="auto"/>
          </w:tcPr>
          <w:p w14:paraId="2207A6A0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Displays information about installed MySQL Router plugins.</w:t>
            </w:r>
          </w:p>
        </w:tc>
      </w:tr>
      <w:tr w:rsidR="009521F4" w:rsidRPr="00FE09F1" w14:paraId="5099DEC6" w14:textId="77777777">
        <w:tc>
          <w:tcPr>
            <w:tcW w:w="0" w:type="auto"/>
          </w:tcPr>
          <w:p w14:paraId="2263413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lastRenderedPageBreak/>
              <w:t>mysqlcheck.exe</w:t>
            </w:r>
          </w:p>
        </w:tc>
        <w:tc>
          <w:tcPr>
            <w:tcW w:w="0" w:type="auto"/>
          </w:tcPr>
          <w:p w14:paraId="54C9D663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Database Maintenance</w:t>
            </w:r>
          </w:p>
        </w:tc>
        <w:tc>
          <w:tcPr>
            <w:tcW w:w="0" w:type="auto"/>
          </w:tcPr>
          <w:p w14:paraId="5E327405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hecks, repairs, and optimizes MySQL tables.</w:t>
            </w:r>
          </w:p>
        </w:tc>
      </w:tr>
      <w:tr w:rsidR="009521F4" w:rsidRPr="00FE09F1" w14:paraId="03DA95F4" w14:textId="77777777">
        <w:tc>
          <w:tcPr>
            <w:tcW w:w="0" w:type="auto"/>
          </w:tcPr>
          <w:p w14:paraId="3A042E8B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ibd2sdi.exe</w:t>
            </w:r>
          </w:p>
        </w:tc>
        <w:tc>
          <w:tcPr>
            <w:tcW w:w="0" w:type="auto"/>
          </w:tcPr>
          <w:p w14:paraId="4D7A5174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Storage Engine Tools</w:t>
            </w:r>
          </w:p>
        </w:tc>
        <w:tc>
          <w:tcPr>
            <w:tcW w:w="0" w:type="auto"/>
          </w:tcPr>
          <w:p w14:paraId="6893A981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Extracts serialized dictionary information (SDI) from InnoDB tablespaces.</w:t>
            </w:r>
          </w:p>
        </w:tc>
      </w:tr>
      <w:tr w:rsidR="009521F4" w:rsidRPr="00FE09F1" w14:paraId="2E906D98" w14:textId="77777777">
        <w:tc>
          <w:tcPr>
            <w:tcW w:w="0" w:type="auto"/>
          </w:tcPr>
          <w:p w14:paraId="73B76E2E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innochecksum.exe</w:t>
            </w:r>
          </w:p>
        </w:tc>
        <w:tc>
          <w:tcPr>
            <w:tcW w:w="0" w:type="auto"/>
          </w:tcPr>
          <w:p w14:paraId="5F0AD1EC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Storage Engine Tools</w:t>
            </w:r>
          </w:p>
        </w:tc>
        <w:tc>
          <w:tcPr>
            <w:tcW w:w="0" w:type="auto"/>
          </w:tcPr>
          <w:p w14:paraId="3D242446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Verifies and calculates checksums for InnoDB tablespaces.</w:t>
            </w:r>
          </w:p>
        </w:tc>
      </w:tr>
      <w:tr w:rsidR="009521F4" w:rsidRPr="00FE09F1" w14:paraId="0FFEB979" w14:textId="77777777">
        <w:tc>
          <w:tcPr>
            <w:tcW w:w="0" w:type="auto"/>
          </w:tcPr>
          <w:p w14:paraId="75C923BA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isamchk.exe</w:t>
            </w:r>
          </w:p>
        </w:tc>
        <w:tc>
          <w:tcPr>
            <w:tcW w:w="0" w:type="auto"/>
          </w:tcPr>
          <w:p w14:paraId="406C89A9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ISAM Tools</w:t>
            </w:r>
          </w:p>
        </w:tc>
        <w:tc>
          <w:tcPr>
            <w:tcW w:w="0" w:type="auto"/>
          </w:tcPr>
          <w:p w14:paraId="1EE9F23C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hecks, repairs, and optimizes MyISAM tables.</w:t>
            </w:r>
          </w:p>
        </w:tc>
      </w:tr>
      <w:tr w:rsidR="009521F4" w:rsidRPr="00FE09F1" w14:paraId="2A9D468E" w14:textId="77777777">
        <w:tc>
          <w:tcPr>
            <w:tcW w:w="0" w:type="auto"/>
          </w:tcPr>
          <w:p w14:paraId="3A1E09FC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isam_ftdump.exe</w:t>
            </w:r>
          </w:p>
        </w:tc>
        <w:tc>
          <w:tcPr>
            <w:tcW w:w="0" w:type="auto"/>
          </w:tcPr>
          <w:p w14:paraId="2D71D6C6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ISAM Tools</w:t>
            </w:r>
          </w:p>
        </w:tc>
        <w:tc>
          <w:tcPr>
            <w:tcW w:w="0" w:type="auto"/>
          </w:tcPr>
          <w:p w14:paraId="034935B0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Dumps full-text index information from MyISAM tables.</w:t>
            </w:r>
          </w:p>
        </w:tc>
      </w:tr>
      <w:tr w:rsidR="009521F4" w:rsidRPr="00FE09F1" w14:paraId="5E351847" w14:textId="77777777">
        <w:tc>
          <w:tcPr>
            <w:tcW w:w="0" w:type="auto"/>
          </w:tcPr>
          <w:p w14:paraId="6EA8701B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isamlog.exe</w:t>
            </w:r>
          </w:p>
        </w:tc>
        <w:tc>
          <w:tcPr>
            <w:tcW w:w="0" w:type="auto"/>
          </w:tcPr>
          <w:p w14:paraId="4EE1A755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ISAM Tools</w:t>
            </w:r>
          </w:p>
        </w:tc>
        <w:tc>
          <w:tcPr>
            <w:tcW w:w="0" w:type="auto"/>
          </w:tcPr>
          <w:p w14:paraId="41DD348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Reads and processes MyISAM log files.</w:t>
            </w:r>
          </w:p>
        </w:tc>
      </w:tr>
      <w:tr w:rsidR="009521F4" w:rsidRPr="00FE09F1" w14:paraId="7036ECD0" w14:textId="77777777">
        <w:tc>
          <w:tcPr>
            <w:tcW w:w="0" w:type="auto"/>
          </w:tcPr>
          <w:p w14:paraId="35F13196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isampack.exe</w:t>
            </w:r>
          </w:p>
        </w:tc>
        <w:tc>
          <w:tcPr>
            <w:tcW w:w="0" w:type="auto"/>
          </w:tcPr>
          <w:p w14:paraId="01082083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MyISAM Tools</w:t>
            </w:r>
          </w:p>
        </w:tc>
        <w:tc>
          <w:tcPr>
            <w:tcW w:w="0" w:type="auto"/>
          </w:tcPr>
          <w:p w14:paraId="2FD3ECFA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ompresses MyISAM tables to save space.</w:t>
            </w:r>
          </w:p>
        </w:tc>
      </w:tr>
      <w:tr w:rsidR="009521F4" w:rsidRPr="00FE09F1" w14:paraId="03A3CDD0" w14:textId="77777777">
        <w:tc>
          <w:tcPr>
            <w:tcW w:w="0" w:type="auto"/>
          </w:tcPr>
          <w:p w14:paraId="0627E389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my_print_defaults.exe</w:t>
            </w:r>
          </w:p>
        </w:tc>
        <w:tc>
          <w:tcPr>
            <w:tcW w:w="0" w:type="auto"/>
          </w:tcPr>
          <w:p w14:paraId="4350B34B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onfiguration Tools</w:t>
            </w:r>
          </w:p>
        </w:tc>
        <w:tc>
          <w:tcPr>
            <w:tcW w:w="0" w:type="auto"/>
          </w:tcPr>
          <w:p w14:paraId="09FB2AC0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Displays MySQL configuration settings based on option files.</w:t>
            </w:r>
          </w:p>
        </w:tc>
      </w:tr>
      <w:tr w:rsidR="009521F4" w:rsidRPr="00FE09F1" w14:paraId="5965228F" w14:textId="77777777">
        <w:tc>
          <w:tcPr>
            <w:tcW w:w="0" w:type="auto"/>
          </w:tcPr>
          <w:p w14:paraId="3E1B51AB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lz4_decompress.exe</w:t>
            </w:r>
          </w:p>
        </w:tc>
        <w:tc>
          <w:tcPr>
            <w:tcW w:w="0" w:type="auto"/>
          </w:tcPr>
          <w:p w14:paraId="3918F44C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ompression Utilities</w:t>
            </w:r>
          </w:p>
        </w:tc>
        <w:tc>
          <w:tcPr>
            <w:tcW w:w="0" w:type="auto"/>
          </w:tcPr>
          <w:p w14:paraId="0D60E606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Decompresses LZ4-compressed data files used by MySQL.</w:t>
            </w:r>
          </w:p>
        </w:tc>
      </w:tr>
      <w:tr w:rsidR="009521F4" w:rsidRPr="00FE09F1" w14:paraId="152511C4" w14:textId="77777777">
        <w:tc>
          <w:tcPr>
            <w:tcW w:w="0" w:type="auto"/>
          </w:tcPr>
          <w:p w14:paraId="17EBB280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zlib_decompress.exe</w:t>
            </w:r>
          </w:p>
        </w:tc>
        <w:tc>
          <w:tcPr>
            <w:tcW w:w="0" w:type="auto"/>
          </w:tcPr>
          <w:p w14:paraId="482B9737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Compression Utilities</w:t>
            </w:r>
          </w:p>
        </w:tc>
        <w:tc>
          <w:tcPr>
            <w:tcW w:w="0" w:type="auto"/>
          </w:tcPr>
          <w:p w14:paraId="4B54F418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Decompresses zlib-compressed data files used by MySQL.</w:t>
            </w:r>
          </w:p>
        </w:tc>
      </w:tr>
      <w:tr w:rsidR="009521F4" w:rsidRPr="00FE09F1" w14:paraId="28D96AD4" w14:textId="77777777">
        <w:tc>
          <w:tcPr>
            <w:tcW w:w="0" w:type="auto"/>
          </w:tcPr>
          <w:p w14:paraId="4A2745E6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  <w:b/>
                <w:bCs/>
              </w:rPr>
              <w:t>perror.exe</w:t>
            </w:r>
          </w:p>
        </w:tc>
        <w:tc>
          <w:tcPr>
            <w:tcW w:w="0" w:type="auto"/>
          </w:tcPr>
          <w:p w14:paraId="5FB15D26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Error Handling</w:t>
            </w:r>
          </w:p>
        </w:tc>
        <w:tc>
          <w:tcPr>
            <w:tcW w:w="0" w:type="auto"/>
          </w:tcPr>
          <w:p w14:paraId="324F576B" w14:textId="77777777" w:rsidR="009521F4" w:rsidRPr="00FE09F1" w:rsidRDefault="00000000">
            <w:pPr>
              <w:pStyle w:val="Compact"/>
              <w:rPr>
                <w:rFonts w:ascii="Aptos SemiBold" w:hAnsi="Aptos SemiBold"/>
              </w:rPr>
            </w:pPr>
            <w:r w:rsidRPr="00FE09F1">
              <w:rPr>
                <w:rFonts w:ascii="Aptos SemiBold" w:hAnsi="Aptos SemiBold"/>
              </w:rPr>
              <w:t>Displays descriptions for MySQL and system error codes.</w:t>
            </w:r>
          </w:p>
        </w:tc>
      </w:tr>
    </w:tbl>
    <w:p w14:paraId="37E42161" w14:textId="77777777" w:rsidR="009521F4" w:rsidRPr="00FE09F1" w:rsidRDefault="00000000">
      <w:pPr>
        <w:rPr>
          <w:rFonts w:ascii="Aptos SemiBold" w:hAnsi="Aptos SemiBold"/>
        </w:rPr>
      </w:pPr>
      <w:r w:rsidRPr="00FE09F1">
        <w:rPr>
          <w:rFonts w:ascii="Aptos SemiBold" w:hAnsi="Aptos SemiBold"/>
        </w:rPr>
        <w:pict w14:anchorId="4E921BFA">
          <v:rect id="_x0000_i1025" style="width:0;height:1.5pt" o:hralign="center" o:hrstd="t" o:hr="t"/>
        </w:pict>
      </w:r>
    </w:p>
    <w:p w14:paraId="58D969D4" w14:textId="77777777" w:rsidR="00B85815" w:rsidRPr="00FE09F1" w:rsidRDefault="00B85815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2" w:name="mysqld.exe---the-mysql-server"/>
      <w:bookmarkEnd w:id="0"/>
      <w:r w:rsidRPr="00FE09F1">
        <w:rPr>
          <w:rStyle w:val="VerbatimChar"/>
          <w:rFonts w:ascii="Aptos SemiBold" w:hAnsi="Aptos SemiBold"/>
        </w:rPr>
        <w:br w:type="page"/>
      </w:r>
    </w:p>
    <w:p w14:paraId="45E16253" w14:textId="13846312" w:rsidR="009521F4" w:rsidRPr="00FE09F1" w:rsidRDefault="00000000">
      <w:pPr>
        <w:pStyle w:val="Heading1"/>
        <w:rPr>
          <w:rFonts w:ascii="Aptos SemiBold" w:hAnsi="Aptos SemiBold"/>
        </w:rPr>
      </w:pPr>
      <w:bookmarkStart w:id="3" w:name="_Toc192341629"/>
      <w:r w:rsidRPr="00FE09F1">
        <w:rPr>
          <w:rStyle w:val="VerbatimChar"/>
          <w:rFonts w:ascii="Aptos SemiBold" w:hAnsi="Aptos SemiBold"/>
        </w:rPr>
        <w:lastRenderedPageBreak/>
        <w:t>mysqld.exe</w:t>
      </w:r>
      <w:r w:rsidRPr="00FE09F1">
        <w:rPr>
          <w:rFonts w:ascii="Aptos SemiBold" w:hAnsi="Aptos SemiBold"/>
        </w:rPr>
        <w:t xml:space="preserve"> - The MySQL Server</w:t>
      </w:r>
      <w:bookmarkEnd w:id="3"/>
    </w:p>
    <w:p w14:paraId="7285ED0E" w14:textId="77777777" w:rsidR="009521F4" w:rsidRPr="00FE09F1" w:rsidRDefault="00000000">
      <w:pPr>
        <w:numPr>
          <w:ilvl w:val="0"/>
          <w:numId w:val="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The core MySQL database server that manages data storage, queries, and client connections.</w:t>
      </w:r>
    </w:p>
    <w:p w14:paraId="16E4294D" w14:textId="77777777" w:rsidR="009521F4" w:rsidRPr="00FE09F1" w:rsidRDefault="00000000">
      <w:pPr>
        <w:numPr>
          <w:ilvl w:val="0"/>
          <w:numId w:val="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4A112226" w14:textId="77777777" w:rsidR="009521F4" w:rsidRPr="00FE09F1" w:rsidRDefault="00000000">
      <w:pPr>
        <w:pStyle w:val="Compact"/>
        <w:numPr>
          <w:ilvl w:val="1"/>
          <w:numId w:val="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tarts the Server</w:t>
      </w:r>
      <w:r w:rsidRPr="00FE09F1">
        <w:rPr>
          <w:rFonts w:ascii="Aptos SemiBold" w:hAnsi="Aptos SemiBold"/>
        </w:rPr>
        <w:t xml:space="preserve"> – Runs MySQL and waits for client connections.</w:t>
      </w:r>
    </w:p>
    <w:p w14:paraId="0E57E7F8" w14:textId="77777777" w:rsidR="009521F4" w:rsidRPr="00FE09F1" w:rsidRDefault="00000000">
      <w:pPr>
        <w:pStyle w:val="Compact"/>
        <w:numPr>
          <w:ilvl w:val="1"/>
          <w:numId w:val="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Handles Data</w:t>
      </w:r>
      <w:r w:rsidRPr="00FE09F1">
        <w:rPr>
          <w:rFonts w:ascii="Aptos SemiBold" w:hAnsi="Aptos SemiBold"/>
        </w:rPr>
        <w:t xml:space="preserve"> – Reads, writes, updates, and deletes records.</w:t>
      </w:r>
    </w:p>
    <w:p w14:paraId="5D6AD89A" w14:textId="77777777" w:rsidR="009521F4" w:rsidRPr="00FE09F1" w:rsidRDefault="00000000">
      <w:pPr>
        <w:pStyle w:val="Compact"/>
        <w:numPr>
          <w:ilvl w:val="1"/>
          <w:numId w:val="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Manages Multiple Users</w:t>
      </w:r>
      <w:r w:rsidRPr="00FE09F1">
        <w:rPr>
          <w:rFonts w:ascii="Aptos SemiBold" w:hAnsi="Aptos SemiBold"/>
        </w:rPr>
        <w:t xml:space="preserve"> – Supports concurrent connections efficiently.</w:t>
      </w:r>
    </w:p>
    <w:p w14:paraId="67047F08" w14:textId="77777777" w:rsidR="009521F4" w:rsidRPr="00FE09F1" w:rsidRDefault="00000000">
      <w:pPr>
        <w:pStyle w:val="Compact"/>
        <w:numPr>
          <w:ilvl w:val="1"/>
          <w:numId w:val="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Authenticates Users</w:t>
      </w:r>
      <w:r w:rsidRPr="00FE09F1">
        <w:rPr>
          <w:rFonts w:ascii="Aptos SemiBold" w:hAnsi="Aptos SemiBold"/>
        </w:rPr>
        <w:t xml:space="preserve"> – Enforces login credentials and access control.</w:t>
      </w:r>
    </w:p>
    <w:p w14:paraId="328A561C" w14:textId="77777777" w:rsidR="009521F4" w:rsidRPr="00FE09F1" w:rsidRDefault="00000000">
      <w:pPr>
        <w:pStyle w:val="Compact"/>
        <w:numPr>
          <w:ilvl w:val="1"/>
          <w:numId w:val="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Logs Events</w:t>
      </w:r>
      <w:r w:rsidRPr="00FE09F1">
        <w:rPr>
          <w:rFonts w:ascii="Aptos SemiBold" w:hAnsi="Aptos SemiBold"/>
        </w:rPr>
        <w:t xml:space="preserve"> – Tracks errors, slow queries, and general activity.</w:t>
      </w:r>
    </w:p>
    <w:p w14:paraId="001641D9" w14:textId="77777777" w:rsidR="009521F4" w:rsidRPr="00FE09F1" w:rsidRDefault="00000000">
      <w:pPr>
        <w:pStyle w:val="Compact"/>
        <w:numPr>
          <w:ilvl w:val="1"/>
          <w:numId w:val="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Reads Configuration</w:t>
      </w:r>
      <w:r w:rsidRPr="00FE09F1">
        <w:rPr>
          <w:rFonts w:ascii="Aptos SemiBold" w:hAnsi="Aptos SemiBold"/>
        </w:rPr>
        <w:t xml:space="preserve"> – Uses </w:t>
      </w:r>
      <w:r w:rsidRPr="00FE09F1">
        <w:rPr>
          <w:rStyle w:val="VerbatimChar"/>
          <w:rFonts w:ascii="Aptos SemiBold" w:hAnsi="Aptos SemiBold"/>
        </w:rPr>
        <w:t>my.cnf</w:t>
      </w:r>
      <w:r w:rsidRPr="00FE09F1">
        <w:rPr>
          <w:rFonts w:ascii="Aptos SemiBold" w:hAnsi="Aptos SemiBold"/>
        </w:rPr>
        <w:t xml:space="preserve"> or </w:t>
      </w:r>
      <w:r w:rsidRPr="00FE09F1">
        <w:rPr>
          <w:rStyle w:val="VerbatimChar"/>
          <w:rFonts w:ascii="Aptos SemiBold" w:hAnsi="Aptos SemiBold"/>
        </w:rPr>
        <w:t>my.ini</w:t>
      </w:r>
      <w:r w:rsidRPr="00FE09F1">
        <w:rPr>
          <w:rFonts w:ascii="Aptos SemiBold" w:hAnsi="Aptos SemiBold"/>
        </w:rPr>
        <w:t xml:space="preserve"> for settings.</w:t>
      </w:r>
    </w:p>
    <w:p w14:paraId="70E8D4DB" w14:textId="77777777" w:rsidR="009521F4" w:rsidRPr="00FE09F1" w:rsidRDefault="00000000">
      <w:pPr>
        <w:pStyle w:val="Compact"/>
        <w:numPr>
          <w:ilvl w:val="1"/>
          <w:numId w:val="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upports Replication</w:t>
      </w:r>
      <w:r w:rsidRPr="00FE09F1">
        <w:rPr>
          <w:rFonts w:ascii="Aptos SemiBold" w:hAnsi="Aptos SemiBold"/>
        </w:rPr>
        <w:t xml:space="preserve"> – Syncs databases across multiple servers.</w:t>
      </w:r>
    </w:p>
    <w:p w14:paraId="2F3ACA26" w14:textId="77777777" w:rsidR="009521F4" w:rsidRPr="00FE09F1" w:rsidRDefault="00000000">
      <w:pPr>
        <w:pStyle w:val="Compact"/>
        <w:numPr>
          <w:ilvl w:val="1"/>
          <w:numId w:val="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huts Down Safely</w:t>
      </w:r>
      <w:r w:rsidRPr="00FE09F1">
        <w:rPr>
          <w:rFonts w:ascii="Aptos SemiBold" w:hAnsi="Aptos SemiBold"/>
        </w:rPr>
        <w:t xml:space="preserve"> – Ensures data integrity during shutdown.</w:t>
      </w:r>
    </w:p>
    <w:p w14:paraId="7D69ED57" w14:textId="77777777" w:rsidR="009521F4" w:rsidRPr="00FE09F1" w:rsidRDefault="00000000">
      <w:pPr>
        <w:numPr>
          <w:ilvl w:val="0"/>
          <w:numId w:val="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63C32521" w14:textId="77777777" w:rsidR="009521F4" w:rsidRPr="00FE09F1" w:rsidRDefault="00000000">
      <w:pPr>
        <w:pStyle w:val="Compact"/>
        <w:numPr>
          <w:ilvl w:val="1"/>
          <w:numId w:val="4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-port=3307</w:t>
      </w:r>
      <w:r w:rsidRPr="00FE09F1">
        <w:rPr>
          <w:rFonts w:ascii="Aptos SemiBold" w:hAnsi="Aptos SemiBold"/>
        </w:rPr>
        <w:t xml:space="preserve"> → Runs MySQL on a different port.</w:t>
      </w:r>
    </w:p>
    <w:p w14:paraId="50744D03" w14:textId="77777777" w:rsidR="009521F4" w:rsidRPr="00FE09F1" w:rsidRDefault="00000000">
      <w:pPr>
        <w:pStyle w:val="Compact"/>
        <w:numPr>
          <w:ilvl w:val="1"/>
          <w:numId w:val="4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-datadir="C:\mysql\data"</w:t>
      </w:r>
      <w:r w:rsidRPr="00FE09F1">
        <w:rPr>
          <w:rFonts w:ascii="Aptos SemiBold" w:hAnsi="Aptos SemiBold"/>
        </w:rPr>
        <w:t xml:space="preserve"> → Sets database storage location.</w:t>
      </w:r>
    </w:p>
    <w:p w14:paraId="18BB46C1" w14:textId="77777777" w:rsidR="009521F4" w:rsidRPr="00FE09F1" w:rsidRDefault="00000000">
      <w:pPr>
        <w:pStyle w:val="Compact"/>
        <w:numPr>
          <w:ilvl w:val="1"/>
          <w:numId w:val="4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-user=mysql</w:t>
      </w:r>
      <w:r w:rsidRPr="00FE09F1">
        <w:rPr>
          <w:rFonts w:ascii="Aptos SemiBold" w:hAnsi="Aptos SemiBold"/>
        </w:rPr>
        <w:t xml:space="preserve"> → Runs under a specific user.</w:t>
      </w:r>
    </w:p>
    <w:p w14:paraId="63962BB5" w14:textId="77777777" w:rsidR="009521F4" w:rsidRPr="00FE09F1" w:rsidRDefault="00000000">
      <w:pPr>
        <w:pStyle w:val="Compact"/>
        <w:numPr>
          <w:ilvl w:val="1"/>
          <w:numId w:val="4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-log-error="errors.log"</w:t>
      </w:r>
      <w:r w:rsidRPr="00FE09F1">
        <w:rPr>
          <w:rFonts w:ascii="Aptos SemiBold" w:hAnsi="Aptos SemiBold"/>
        </w:rPr>
        <w:t xml:space="preserve"> → Saves error logs.</w:t>
      </w:r>
    </w:p>
    <w:p w14:paraId="1317B78B" w14:textId="77777777" w:rsidR="009521F4" w:rsidRPr="00FE09F1" w:rsidRDefault="00000000">
      <w:pPr>
        <w:pStyle w:val="Compact"/>
        <w:numPr>
          <w:ilvl w:val="1"/>
          <w:numId w:val="4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-defaults-file="config.ini"</w:t>
      </w:r>
      <w:r w:rsidRPr="00FE09F1">
        <w:rPr>
          <w:rFonts w:ascii="Aptos SemiBold" w:hAnsi="Aptos SemiBold"/>
        </w:rPr>
        <w:t xml:space="preserve"> → Loads a custom config file.</w:t>
      </w:r>
    </w:p>
    <w:p w14:paraId="0FE8FB7B" w14:textId="77777777" w:rsidR="009521F4" w:rsidRPr="00FE09F1" w:rsidRDefault="00000000">
      <w:pPr>
        <w:numPr>
          <w:ilvl w:val="0"/>
          <w:numId w:val="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7804690F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d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verbose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5C3F5A4F" w14:textId="1C1BE49C" w:rsidR="009521F4" w:rsidRPr="00FE09F1" w:rsidRDefault="009521F4">
      <w:pPr>
        <w:rPr>
          <w:rFonts w:ascii="Aptos SemiBold" w:hAnsi="Aptos SemiBold"/>
        </w:rPr>
      </w:pPr>
    </w:p>
    <w:p w14:paraId="640636AC" w14:textId="77777777" w:rsidR="00730A61" w:rsidRPr="00FE09F1" w:rsidRDefault="00730A61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4" w:name="mysql.exe---mysql-command-line-client"/>
      <w:bookmarkEnd w:id="2"/>
      <w:r w:rsidRPr="00FE09F1">
        <w:rPr>
          <w:rStyle w:val="VerbatimChar"/>
          <w:rFonts w:ascii="Aptos SemiBold" w:hAnsi="Aptos SemiBold"/>
        </w:rPr>
        <w:br w:type="page"/>
      </w:r>
    </w:p>
    <w:p w14:paraId="05787E44" w14:textId="22E5C6BE" w:rsidR="009521F4" w:rsidRPr="00FE09F1" w:rsidRDefault="00000000">
      <w:pPr>
        <w:pStyle w:val="Heading1"/>
        <w:rPr>
          <w:rFonts w:ascii="Aptos SemiBold" w:hAnsi="Aptos SemiBold"/>
        </w:rPr>
      </w:pPr>
      <w:bookmarkStart w:id="5" w:name="_Toc192341630"/>
      <w:r w:rsidRPr="00FE09F1">
        <w:rPr>
          <w:rStyle w:val="VerbatimChar"/>
          <w:rFonts w:ascii="Aptos SemiBold" w:hAnsi="Aptos SemiBold"/>
        </w:rPr>
        <w:lastRenderedPageBreak/>
        <w:t>mysql.exe</w:t>
      </w:r>
      <w:r w:rsidRPr="00FE09F1">
        <w:rPr>
          <w:rFonts w:ascii="Aptos SemiBold" w:hAnsi="Aptos SemiBold"/>
        </w:rPr>
        <w:t xml:space="preserve"> - MySQL Command-Line Client</w:t>
      </w:r>
      <w:bookmarkEnd w:id="5"/>
    </w:p>
    <w:p w14:paraId="7A90A9F3" w14:textId="77777777" w:rsidR="009521F4" w:rsidRPr="00FE09F1" w:rsidRDefault="00000000">
      <w:pPr>
        <w:numPr>
          <w:ilvl w:val="0"/>
          <w:numId w:val="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A command-line client tool to interact with the MySQL server.</w:t>
      </w:r>
    </w:p>
    <w:p w14:paraId="1AD4D8C6" w14:textId="77777777" w:rsidR="009521F4" w:rsidRPr="00FE09F1" w:rsidRDefault="00000000">
      <w:pPr>
        <w:numPr>
          <w:ilvl w:val="0"/>
          <w:numId w:val="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728CE364" w14:textId="77777777" w:rsidR="009521F4" w:rsidRPr="00FE09F1" w:rsidRDefault="00000000">
      <w:pPr>
        <w:pStyle w:val="Compact"/>
        <w:numPr>
          <w:ilvl w:val="1"/>
          <w:numId w:val="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nnects to MySQL Server</w:t>
      </w:r>
      <w:r w:rsidRPr="00FE09F1">
        <w:rPr>
          <w:rFonts w:ascii="Aptos SemiBold" w:hAnsi="Aptos SemiBold"/>
        </w:rPr>
        <w:t xml:space="preserve"> – Allows users to execute SQL queries.</w:t>
      </w:r>
    </w:p>
    <w:p w14:paraId="21FC6DC3" w14:textId="77777777" w:rsidR="009521F4" w:rsidRPr="00FE09F1" w:rsidRDefault="00000000">
      <w:pPr>
        <w:pStyle w:val="Compact"/>
        <w:numPr>
          <w:ilvl w:val="1"/>
          <w:numId w:val="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Runs SQL Commands</w:t>
      </w:r>
      <w:r w:rsidRPr="00FE09F1">
        <w:rPr>
          <w:rFonts w:ascii="Aptos SemiBold" w:hAnsi="Aptos SemiBold"/>
        </w:rPr>
        <w:t xml:space="preserve"> – Insert, update, delete, and manage database data.</w:t>
      </w:r>
    </w:p>
    <w:p w14:paraId="6C0BA42F" w14:textId="77777777" w:rsidR="009521F4" w:rsidRPr="00FE09F1" w:rsidRDefault="00000000">
      <w:pPr>
        <w:pStyle w:val="Compact"/>
        <w:numPr>
          <w:ilvl w:val="1"/>
          <w:numId w:val="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Exports and Imports Data</w:t>
      </w:r>
      <w:r w:rsidRPr="00FE09F1">
        <w:rPr>
          <w:rFonts w:ascii="Aptos SemiBold" w:hAnsi="Aptos SemiBold"/>
        </w:rPr>
        <w:t xml:space="preserve"> – Transfers data between databases.</w:t>
      </w:r>
    </w:p>
    <w:p w14:paraId="15A690D1" w14:textId="77777777" w:rsidR="009521F4" w:rsidRPr="00FE09F1" w:rsidRDefault="00000000">
      <w:pPr>
        <w:numPr>
          <w:ilvl w:val="0"/>
          <w:numId w:val="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320E7193" w14:textId="77777777" w:rsidR="009521F4" w:rsidRPr="00FE09F1" w:rsidRDefault="00000000">
      <w:pPr>
        <w:pStyle w:val="Compact"/>
        <w:numPr>
          <w:ilvl w:val="1"/>
          <w:numId w:val="7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u root</w:t>
      </w:r>
      <w:r w:rsidRPr="00FE09F1">
        <w:rPr>
          <w:rFonts w:ascii="Aptos SemiBold" w:hAnsi="Aptos SemiBold"/>
        </w:rPr>
        <w:t xml:space="preserve"> → Connect as root user.</w:t>
      </w:r>
    </w:p>
    <w:p w14:paraId="6F27F176" w14:textId="77777777" w:rsidR="009521F4" w:rsidRPr="00FE09F1" w:rsidRDefault="00000000">
      <w:pPr>
        <w:pStyle w:val="Compact"/>
        <w:numPr>
          <w:ilvl w:val="1"/>
          <w:numId w:val="7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p</w:t>
      </w:r>
      <w:r w:rsidRPr="00FE09F1">
        <w:rPr>
          <w:rFonts w:ascii="Aptos SemiBold" w:hAnsi="Aptos SemiBold"/>
        </w:rPr>
        <w:t xml:space="preserve"> → Prompt for password.</w:t>
      </w:r>
    </w:p>
    <w:p w14:paraId="6A672CA2" w14:textId="77777777" w:rsidR="009521F4" w:rsidRPr="00FE09F1" w:rsidRDefault="00000000">
      <w:pPr>
        <w:pStyle w:val="Compact"/>
        <w:numPr>
          <w:ilvl w:val="1"/>
          <w:numId w:val="7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h 127.0.0.1</w:t>
      </w:r>
      <w:r w:rsidRPr="00FE09F1">
        <w:rPr>
          <w:rFonts w:ascii="Aptos SemiBold" w:hAnsi="Aptos SemiBold"/>
        </w:rPr>
        <w:t xml:space="preserve"> → Connect to a specific host.</w:t>
      </w:r>
    </w:p>
    <w:p w14:paraId="13282AEE" w14:textId="77777777" w:rsidR="009521F4" w:rsidRPr="00FE09F1" w:rsidRDefault="00000000">
      <w:pPr>
        <w:pStyle w:val="Compact"/>
        <w:numPr>
          <w:ilvl w:val="1"/>
          <w:numId w:val="7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e "SHOW DATABASES;"</w:t>
      </w:r>
      <w:r w:rsidRPr="00FE09F1">
        <w:rPr>
          <w:rFonts w:ascii="Aptos SemiBold" w:hAnsi="Aptos SemiBold"/>
        </w:rPr>
        <w:t xml:space="preserve"> → Execute a query without opening a session.</w:t>
      </w:r>
    </w:p>
    <w:p w14:paraId="0703AB68" w14:textId="77777777" w:rsidR="009521F4" w:rsidRPr="00FE09F1" w:rsidRDefault="00000000">
      <w:pPr>
        <w:numPr>
          <w:ilvl w:val="0"/>
          <w:numId w:val="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32D35813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70E69995" w14:textId="751E02AB" w:rsidR="009521F4" w:rsidRPr="00FE09F1" w:rsidRDefault="009521F4">
      <w:pPr>
        <w:rPr>
          <w:rFonts w:ascii="Aptos SemiBold" w:hAnsi="Aptos SemiBold"/>
        </w:rPr>
      </w:pPr>
    </w:p>
    <w:p w14:paraId="0CBCF639" w14:textId="77777777" w:rsidR="00462AA3" w:rsidRPr="00FE09F1" w:rsidRDefault="00462AA3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6" w:name="X7347b37b577dec5254f00bf284630f6fc1c3d77"/>
      <w:bookmarkEnd w:id="4"/>
      <w:r w:rsidRPr="00FE09F1">
        <w:rPr>
          <w:rStyle w:val="VerbatimChar"/>
          <w:rFonts w:ascii="Aptos SemiBold" w:hAnsi="Aptos SemiBold"/>
        </w:rPr>
        <w:br w:type="page"/>
      </w:r>
    </w:p>
    <w:p w14:paraId="599ECA4F" w14:textId="18944F90" w:rsidR="009521F4" w:rsidRPr="00FE09F1" w:rsidRDefault="00000000">
      <w:pPr>
        <w:pStyle w:val="Heading1"/>
        <w:rPr>
          <w:rFonts w:ascii="Aptos SemiBold" w:hAnsi="Aptos SemiBold"/>
        </w:rPr>
      </w:pPr>
      <w:bookmarkStart w:id="7" w:name="_Toc192341631"/>
      <w:r w:rsidRPr="00FE09F1">
        <w:rPr>
          <w:rStyle w:val="VerbatimChar"/>
          <w:rFonts w:ascii="Aptos SemiBold" w:hAnsi="Aptos SemiBold"/>
        </w:rPr>
        <w:lastRenderedPageBreak/>
        <w:t>mysqladmin.exe</w:t>
      </w:r>
      <w:r w:rsidRPr="00FE09F1">
        <w:rPr>
          <w:rFonts w:ascii="Aptos SemiBold" w:hAnsi="Aptos SemiBold"/>
        </w:rPr>
        <w:t xml:space="preserve"> - MySQL Administration Tool</w:t>
      </w:r>
      <w:bookmarkEnd w:id="7"/>
    </w:p>
    <w:p w14:paraId="3BC4292B" w14:textId="77777777" w:rsidR="009521F4" w:rsidRPr="00FE09F1" w:rsidRDefault="00000000">
      <w:pPr>
        <w:numPr>
          <w:ilvl w:val="0"/>
          <w:numId w:val="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A command-line tool to perform administrative tasks on a MySQL server.</w:t>
      </w:r>
    </w:p>
    <w:p w14:paraId="6F6C22BF" w14:textId="77777777" w:rsidR="009521F4" w:rsidRPr="00FE09F1" w:rsidRDefault="00000000">
      <w:pPr>
        <w:numPr>
          <w:ilvl w:val="0"/>
          <w:numId w:val="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227DE835" w14:textId="77777777" w:rsidR="009521F4" w:rsidRPr="00FE09F1" w:rsidRDefault="00000000">
      <w:pPr>
        <w:pStyle w:val="Compact"/>
        <w:numPr>
          <w:ilvl w:val="1"/>
          <w:numId w:val="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Manage MySQL Server</w:t>
      </w:r>
      <w:r w:rsidRPr="00FE09F1">
        <w:rPr>
          <w:rFonts w:ascii="Aptos SemiBold" w:hAnsi="Aptos SemiBold"/>
        </w:rPr>
        <w:t xml:space="preserve"> – Start, stop, or restart MySQL.</w:t>
      </w:r>
    </w:p>
    <w:p w14:paraId="5342059B" w14:textId="77777777" w:rsidR="009521F4" w:rsidRPr="00FE09F1" w:rsidRDefault="00000000">
      <w:pPr>
        <w:pStyle w:val="Compact"/>
        <w:numPr>
          <w:ilvl w:val="1"/>
          <w:numId w:val="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Server Status</w:t>
      </w:r>
      <w:r w:rsidRPr="00FE09F1">
        <w:rPr>
          <w:rFonts w:ascii="Aptos SemiBold" w:hAnsi="Aptos SemiBold"/>
        </w:rPr>
        <w:t xml:space="preserve"> – Get server uptime and running stats.</w:t>
      </w:r>
    </w:p>
    <w:p w14:paraId="26DDE8AC" w14:textId="77777777" w:rsidR="009521F4" w:rsidRPr="00FE09F1" w:rsidRDefault="00000000">
      <w:pPr>
        <w:pStyle w:val="Compact"/>
        <w:numPr>
          <w:ilvl w:val="1"/>
          <w:numId w:val="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Flush Logs and Tables</w:t>
      </w:r>
      <w:r w:rsidRPr="00FE09F1">
        <w:rPr>
          <w:rFonts w:ascii="Aptos SemiBold" w:hAnsi="Aptos SemiBold"/>
        </w:rPr>
        <w:t xml:space="preserve"> – Clear memory and optimize tables.</w:t>
      </w:r>
    </w:p>
    <w:p w14:paraId="2A33CE66" w14:textId="77777777" w:rsidR="009521F4" w:rsidRPr="00FE09F1" w:rsidRDefault="00000000">
      <w:pPr>
        <w:pStyle w:val="Compact"/>
        <w:numPr>
          <w:ilvl w:val="1"/>
          <w:numId w:val="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ange Passwords</w:t>
      </w:r>
      <w:r w:rsidRPr="00FE09F1">
        <w:rPr>
          <w:rFonts w:ascii="Aptos SemiBold" w:hAnsi="Aptos SemiBold"/>
        </w:rPr>
        <w:t xml:space="preserve"> – Update MySQL user passwords.</w:t>
      </w:r>
    </w:p>
    <w:p w14:paraId="2081F693" w14:textId="77777777" w:rsidR="009521F4" w:rsidRPr="00FE09F1" w:rsidRDefault="00000000">
      <w:pPr>
        <w:numPr>
          <w:ilvl w:val="0"/>
          <w:numId w:val="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34DD1EE0" w14:textId="77777777" w:rsidR="009521F4" w:rsidRPr="00FE09F1" w:rsidRDefault="00000000">
      <w:pPr>
        <w:pStyle w:val="Compact"/>
        <w:numPr>
          <w:ilvl w:val="1"/>
          <w:numId w:val="10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ping</w:t>
      </w:r>
      <w:r w:rsidRPr="00FE09F1">
        <w:rPr>
          <w:rFonts w:ascii="Aptos SemiBold" w:hAnsi="Aptos SemiBold"/>
        </w:rPr>
        <w:t xml:space="preserve"> → Check if the MySQL server is running.</w:t>
      </w:r>
    </w:p>
    <w:p w14:paraId="21F63711" w14:textId="77777777" w:rsidR="009521F4" w:rsidRPr="00FE09F1" w:rsidRDefault="00000000">
      <w:pPr>
        <w:pStyle w:val="Compact"/>
        <w:numPr>
          <w:ilvl w:val="1"/>
          <w:numId w:val="10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shutdown</w:t>
      </w:r>
      <w:r w:rsidRPr="00FE09F1">
        <w:rPr>
          <w:rFonts w:ascii="Aptos SemiBold" w:hAnsi="Aptos SemiBold"/>
        </w:rPr>
        <w:t xml:space="preserve"> → Stop the MySQL server.</w:t>
      </w:r>
    </w:p>
    <w:p w14:paraId="7DAB49C9" w14:textId="77777777" w:rsidR="009521F4" w:rsidRPr="00FE09F1" w:rsidRDefault="00000000">
      <w:pPr>
        <w:pStyle w:val="Compact"/>
        <w:numPr>
          <w:ilvl w:val="1"/>
          <w:numId w:val="10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status</w:t>
      </w:r>
      <w:r w:rsidRPr="00FE09F1">
        <w:rPr>
          <w:rFonts w:ascii="Aptos SemiBold" w:hAnsi="Aptos SemiBold"/>
        </w:rPr>
        <w:t xml:space="preserve"> → Display MySQL server status.</w:t>
      </w:r>
    </w:p>
    <w:p w14:paraId="2F3A9038" w14:textId="77777777" w:rsidR="009521F4" w:rsidRPr="00FE09F1" w:rsidRDefault="00000000">
      <w:pPr>
        <w:pStyle w:val="Compact"/>
        <w:numPr>
          <w:ilvl w:val="1"/>
          <w:numId w:val="10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flush-logs</w:t>
      </w:r>
      <w:r w:rsidRPr="00FE09F1">
        <w:rPr>
          <w:rFonts w:ascii="Aptos SemiBold" w:hAnsi="Aptos SemiBold"/>
        </w:rPr>
        <w:t xml:space="preserve"> → Rotate logs.</w:t>
      </w:r>
    </w:p>
    <w:p w14:paraId="74BB72E8" w14:textId="77777777" w:rsidR="009521F4" w:rsidRPr="00FE09F1" w:rsidRDefault="00000000">
      <w:pPr>
        <w:numPr>
          <w:ilvl w:val="0"/>
          <w:numId w:val="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563421D2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admin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290252BA" w14:textId="1B595DB3" w:rsidR="009521F4" w:rsidRPr="00FE09F1" w:rsidRDefault="009521F4">
      <w:pPr>
        <w:rPr>
          <w:rFonts w:ascii="Aptos SemiBold" w:hAnsi="Aptos SemiBold"/>
        </w:rPr>
      </w:pPr>
    </w:p>
    <w:p w14:paraId="4AD6C1B5" w14:textId="77777777" w:rsidR="0066081A" w:rsidRPr="00FE09F1" w:rsidRDefault="0066081A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8" w:name="X29b5f52cd072b9f40e54453a6ec6e7ad4a8866a"/>
      <w:bookmarkEnd w:id="6"/>
      <w:r w:rsidRPr="00FE09F1">
        <w:rPr>
          <w:rStyle w:val="VerbatimChar"/>
          <w:rFonts w:ascii="Aptos SemiBold" w:hAnsi="Aptos SemiBold"/>
        </w:rPr>
        <w:br w:type="page"/>
      </w:r>
    </w:p>
    <w:p w14:paraId="592C7074" w14:textId="7EC79CC9" w:rsidR="009521F4" w:rsidRPr="00FE09F1" w:rsidRDefault="00000000">
      <w:pPr>
        <w:pStyle w:val="Heading1"/>
        <w:rPr>
          <w:rFonts w:ascii="Aptos SemiBold" w:hAnsi="Aptos SemiBold"/>
        </w:rPr>
      </w:pPr>
      <w:bookmarkStart w:id="9" w:name="_Toc192341632"/>
      <w:r w:rsidRPr="00FE09F1">
        <w:rPr>
          <w:rStyle w:val="VerbatimChar"/>
          <w:rFonts w:ascii="Aptos SemiBold" w:hAnsi="Aptos SemiBold"/>
        </w:rPr>
        <w:lastRenderedPageBreak/>
        <w:t>mysqlshow.exe</w:t>
      </w:r>
      <w:r w:rsidRPr="00FE09F1">
        <w:rPr>
          <w:rFonts w:ascii="Aptos SemiBold" w:hAnsi="Aptos SemiBold"/>
        </w:rPr>
        <w:t xml:space="preserve"> - MySQL Database and Table Viewer</w:t>
      </w:r>
      <w:bookmarkEnd w:id="9"/>
    </w:p>
    <w:p w14:paraId="18E2E58A" w14:textId="77777777" w:rsidR="009521F4" w:rsidRPr="00FE09F1" w:rsidRDefault="00000000">
      <w:pPr>
        <w:numPr>
          <w:ilvl w:val="0"/>
          <w:numId w:val="1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Displays information about databases and tables in MySQL.</w:t>
      </w:r>
    </w:p>
    <w:p w14:paraId="538C98FA" w14:textId="77777777" w:rsidR="009521F4" w:rsidRPr="00FE09F1" w:rsidRDefault="00000000">
      <w:pPr>
        <w:numPr>
          <w:ilvl w:val="0"/>
          <w:numId w:val="1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53D5915A" w14:textId="77777777" w:rsidR="009521F4" w:rsidRPr="00FE09F1" w:rsidRDefault="00000000">
      <w:pPr>
        <w:pStyle w:val="Compact"/>
        <w:numPr>
          <w:ilvl w:val="1"/>
          <w:numId w:val="1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List Databases</w:t>
      </w:r>
      <w:r w:rsidRPr="00FE09F1">
        <w:rPr>
          <w:rFonts w:ascii="Aptos SemiBold" w:hAnsi="Aptos SemiBold"/>
        </w:rPr>
        <w:t xml:space="preserve"> – Show available databases.</w:t>
      </w:r>
    </w:p>
    <w:p w14:paraId="4335FE11" w14:textId="77777777" w:rsidR="009521F4" w:rsidRPr="00FE09F1" w:rsidRDefault="00000000">
      <w:pPr>
        <w:pStyle w:val="Compact"/>
        <w:numPr>
          <w:ilvl w:val="1"/>
          <w:numId w:val="1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List Tables</w:t>
      </w:r>
      <w:r w:rsidRPr="00FE09F1">
        <w:rPr>
          <w:rFonts w:ascii="Aptos SemiBold" w:hAnsi="Aptos SemiBold"/>
        </w:rPr>
        <w:t xml:space="preserve"> – Display tables inside a database.</w:t>
      </w:r>
    </w:p>
    <w:p w14:paraId="096099E3" w14:textId="77777777" w:rsidR="009521F4" w:rsidRPr="00FE09F1" w:rsidRDefault="00000000">
      <w:pPr>
        <w:pStyle w:val="Compact"/>
        <w:numPr>
          <w:ilvl w:val="1"/>
          <w:numId w:val="1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how Table Structure</w:t>
      </w:r>
      <w:r w:rsidRPr="00FE09F1">
        <w:rPr>
          <w:rFonts w:ascii="Aptos SemiBold" w:hAnsi="Aptos SemiBold"/>
        </w:rPr>
        <w:t xml:space="preserve"> – Display column details of a table.</w:t>
      </w:r>
    </w:p>
    <w:p w14:paraId="59FC466C" w14:textId="77777777" w:rsidR="009521F4" w:rsidRPr="00FE09F1" w:rsidRDefault="00000000">
      <w:pPr>
        <w:numPr>
          <w:ilvl w:val="0"/>
          <w:numId w:val="1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3E267679" w14:textId="77777777" w:rsidR="009521F4" w:rsidRPr="00FE09F1" w:rsidRDefault="00000000">
      <w:pPr>
        <w:pStyle w:val="Compact"/>
        <w:numPr>
          <w:ilvl w:val="1"/>
          <w:numId w:val="13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show</w:t>
      </w:r>
      <w:r w:rsidRPr="00FE09F1">
        <w:rPr>
          <w:rFonts w:ascii="Aptos SemiBold" w:hAnsi="Aptos SemiBold"/>
        </w:rPr>
        <w:t xml:space="preserve"> → List all databases.</w:t>
      </w:r>
    </w:p>
    <w:p w14:paraId="649BE69B" w14:textId="77777777" w:rsidR="009521F4" w:rsidRPr="00FE09F1" w:rsidRDefault="00000000">
      <w:pPr>
        <w:pStyle w:val="Compact"/>
        <w:numPr>
          <w:ilvl w:val="1"/>
          <w:numId w:val="13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show mydatabase</w:t>
      </w:r>
      <w:r w:rsidRPr="00FE09F1">
        <w:rPr>
          <w:rFonts w:ascii="Aptos SemiBold" w:hAnsi="Aptos SemiBold"/>
        </w:rPr>
        <w:t xml:space="preserve"> → Show tables inside </w:t>
      </w:r>
      <w:r w:rsidRPr="00FE09F1">
        <w:rPr>
          <w:rStyle w:val="VerbatimChar"/>
          <w:rFonts w:ascii="Aptos SemiBold" w:hAnsi="Aptos SemiBold"/>
        </w:rPr>
        <w:t>mydatabase</w:t>
      </w:r>
      <w:r w:rsidRPr="00FE09F1">
        <w:rPr>
          <w:rFonts w:ascii="Aptos SemiBold" w:hAnsi="Aptos SemiBold"/>
        </w:rPr>
        <w:t>.</w:t>
      </w:r>
    </w:p>
    <w:p w14:paraId="4BEAC2AB" w14:textId="77777777" w:rsidR="009521F4" w:rsidRPr="00FE09F1" w:rsidRDefault="00000000">
      <w:pPr>
        <w:pStyle w:val="Compact"/>
        <w:numPr>
          <w:ilvl w:val="1"/>
          <w:numId w:val="13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show mydatabase mytable</w:t>
      </w:r>
      <w:r w:rsidRPr="00FE09F1">
        <w:rPr>
          <w:rFonts w:ascii="Aptos SemiBold" w:hAnsi="Aptos SemiBold"/>
        </w:rPr>
        <w:t xml:space="preserve"> → Show column details of </w:t>
      </w:r>
      <w:r w:rsidRPr="00FE09F1">
        <w:rPr>
          <w:rStyle w:val="VerbatimChar"/>
          <w:rFonts w:ascii="Aptos SemiBold" w:hAnsi="Aptos SemiBold"/>
        </w:rPr>
        <w:t>mytable</w:t>
      </w:r>
      <w:r w:rsidRPr="00FE09F1">
        <w:rPr>
          <w:rFonts w:ascii="Aptos SemiBold" w:hAnsi="Aptos SemiBold"/>
        </w:rPr>
        <w:t>.</w:t>
      </w:r>
    </w:p>
    <w:p w14:paraId="083AE55A" w14:textId="77777777" w:rsidR="009521F4" w:rsidRPr="00FE09F1" w:rsidRDefault="00000000">
      <w:pPr>
        <w:numPr>
          <w:ilvl w:val="0"/>
          <w:numId w:val="1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567D6F42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show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25220E58" w14:textId="4E6C4E01" w:rsidR="009521F4" w:rsidRPr="00FE09F1" w:rsidRDefault="009521F4">
      <w:pPr>
        <w:rPr>
          <w:rFonts w:ascii="Aptos SemiBold" w:hAnsi="Aptos SemiBold"/>
        </w:rPr>
      </w:pPr>
    </w:p>
    <w:p w14:paraId="268D17DE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10" w:name="_Toc192341633"/>
      <w:bookmarkStart w:id="11" w:name="mysqlslap.exe---mysql-benchmarking-tool"/>
      <w:bookmarkEnd w:id="8"/>
      <w:r w:rsidRPr="00FE09F1">
        <w:rPr>
          <w:rStyle w:val="VerbatimChar"/>
          <w:rFonts w:ascii="Aptos SemiBold" w:hAnsi="Aptos SemiBold"/>
        </w:rPr>
        <w:t>mysqlslap.exe</w:t>
      </w:r>
      <w:r w:rsidRPr="00FE09F1">
        <w:rPr>
          <w:rFonts w:ascii="Aptos SemiBold" w:hAnsi="Aptos SemiBold"/>
        </w:rPr>
        <w:t xml:space="preserve"> - MySQL Benchmarking Tool</w:t>
      </w:r>
      <w:bookmarkEnd w:id="10"/>
    </w:p>
    <w:p w14:paraId="0DD96795" w14:textId="77777777" w:rsidR="009521F4" w:rsidRPr="00FE09F1" w:rsidRDefault="00000000">
      <w:pPr>
        <w:numPr>
          <w:ilvl w:val="0"/>
          <w:numId w:val="1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A tool for stress-testing and benchmarking MySQL performance.</w:t>
      </w:r>
    </w:p>
    <w:p w14:paraId="686780FD" w14:textId="77777777" w:rsidR="009521F4" w:rsidRPr="00FE09F1" w:rsidRDefault="00000000">
      <w:pPr>
        <w:numPr>
          <w:ilvl w:val="0"/>
          <w:numId w:val="1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65CC5D26" w14:textId="77777777" w:rsidR="009521F4" w:rsidRPr="00FE09F1" w:rsidRDefault="00000000">
      <w:pPr>
        <w:pStyle w:val="Compact"/>
        <w:numPr>
          <w:ilvl w:val="1"/>
          <w:numId w:val="1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imulate Load</w:t>
      </w:r>
      <w:r w:rsidRPr="00FE09F1">
        <w:rPr>
          <w:rFonts w:ascii="Aptos SemiBold" w:hAnsi="Aptos SemiBold"/>
        </w:rPr>
        <w:t xml:space="preserve"> – Generate multiple concurrent queries.</w:t>
      </w:r>
    </w:p>
    <w:p w14:paraId="6C1E6294" w14:textId="77777777" w:rsidR="009521F4" w:rsidRPr="00FE09F1" w:rsidRDefault="00000000">
      <w:pPr>
        <w:pStyle w:val="Compact"/>
        <w:numPr>
          <w:ilvl w:val="1"/>
          <w:numId w:val="1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Measure Performance</w:t>
      </w:r>
      <w:r w:rsidRPr="00FE09F1">
        <w:rPr>
          <w:rFonts w:ascii="Aptos SemiBold" w:hAnsi="Aptos SemiBold"/>
        </w:rPr>
        <w:t xml:space="preserve"> – Evaluate query execution speed.</w:t>
      </w:r>
    </w:p>
    <w:p w14:paraId="64B8B78F" w14:textId="77777777" w:rsidR="009521F4" w:rsidRPr="00FE09F1" w:rsidRDefault="00000000">
      <w:pPr>
        <w:pStyle w:val="Compact"/>
        <w:numPr>
          <w:ilvl w:val="1"/>
          <w:numId w:val="1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Test Scalability</w:t>
      </w:r>
      <w:r w:rsidRPr="00FE09F1">
        <w:rPr>
          <w:rFonts w:ascii="Aptos SemiBold" w:hAnsi="Aptos SemiBold"/>
        </w:rPr>
        <w:t xml:space="preserve"> – Analyze how MySQL handles increased workload.</w:t>
      </w:r>
    </w:p>
    <w:p w14:paraId="1D66C317" w14:textId="77777777" w:rsidR="009521F4" w:rsidRPr="00FE09F1" w:rsidRDefault="00000000">
      <w:pPr>
        <w:numPr>
          <w:ilvl w:val="0"/>
          <w:numId w:val="1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0A57108A" w14:textId="77777777" w:rsidR="009521F4" w:rsidRPr="00FE09F1" w:rsidRDefault="00000000">
      <w:pPr>
        <w:pStyle w:val="Compact"/>
        <w:numPr>
          <w:ilvl w:val="1"/>
          <w:numId w:val="16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-concurrency=50</w:t>
      </w:r>
      <w:r w:rsidRPr="00FE09F1">
        <w:rPr>
          <w:rFonts w:ascii="Aptos SemiBold" w:hAnsi="Aptos SemiBold"/>
        </w:rPr>
        <w:t xml:space="preserve"> → Simulate 50 concurrent users.</w:t>
      </w:r>
    </w:p>
    <w:p w14:paraId="4922470A" w14:textId="77777777" w:rsidR="009521F4" w:rsidRPr="00FE09F1" w:rsidRDefault="00000000">
      <w:pPr>
        <w:pStyle w:val="Compact"/>
        <w:numPr>
          <w:ilvl w:val="1"/>
          <w:numId w:val="16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-iterations=10</w:t>
      </w:r>
      <w:r w:rsidRPr="00FE09F1">
        <w:rPr>
          <w:rFonts w:ascii="Aptos SemiBold" w:hAnsi="Aptos SemiBold"/>
        </w:rPr>
        <w:t xml:space="preserve"> → Run the test 10 times.</w:t>
      </w:r>
    </w:p>
    <w:p w14:paraId="430C1A5B" w14:textId="77777777" w:rsidR="009521F4" w:rsidRPr="00FE09F1" w:rsidRDefault="00000000">
      <w:pPr>
        <w:pStyle w:val="Compact"/>
        <w:numPr>
          <w:ilvl w:val="1"/>
          <w:numId w:val="16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--query="SELECT COUNT(*) FROM employees"</w:t>
      </w:r>
      <w:r w:rsidRPr="00FE09F1">
        <w:rPr>
          <w:rFonts w:ascii="Aptos SemiBold" w:hAnsi="Aptos SemiBold"/>
        </w:rPr>
        <w:t xml:space="preserve"> → Test a specific query.</w:t>
      </w:r>
    </w:p>
    <w:p w14:paraId="425BF917" w14:textId="77777777" w:rsidR="009521F4" w:rsidRPr="00FE09F1" w:rsidRDefault="00000000">
      <w:pPr>
        <w:numPr>
          <w:ilvl w:val="0"/>
          <w:numId w:val="1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5D6FADA3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slap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20652E98" w14:textId="2BF95C20" w:rsidR="009521F4" w:rsidRPr="00FE09F1" w:rsidRDefault="009521F4">
      <w:pPr>
        <w:rPr>
          <w:rFonts w:ascii="Aptos SemiBold" w:hAnsi="Aptos SemiBold"/>
        </w:rPr>
      </w:pPr>
    </w:p>
    <w:p w14:paraId="6821A968" w14:textId="77777777" w:rsidR="00B44D0D" w:rsidRPr="00FE09F1" w:rsidRDefault="00B44D0D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12" w:name="mysqldump.exe---mysql-backup-tool"/>
      <w:bookmarkEnd w:id="11"/>
      <w:r w:rsidRPr="00FE09F1">
        <w:rPr>
          <w:rStyle w:val="VerbatimChar"/>
          <w:rFonts w:ascii="Aptos SemiBold" w:hAnsi="Aptos SemiBold"/>
        </w:rPr>
        <w:br w:type="page"/>
      </w:r>
    </w:p>
    <w:p w14:paraId="64B931AB" w14:textId="2FCD0ABC" w:rsidR="009521F4" w:rsidRPr="00FE09F1" w:rsidRDefault="00000000">
      <w:pPr>
        <w:pStyle w:val="Heading1"/>
        <w:rPr>
          <w:rFonts w:ascii="Aptos SemiBold" w:hAnsi="Aptos SemiBold"/>
        </w:rPr>
      </w:pPr>
      <w:bookmarkStart w:id="13" w:name="_Toc192341634"/>
      <w:r w:rsidRPr="00FE09F1">
        <w:rPr>
          <w:rStyle w:val="VerbatimChar"/>
          <w:rFonts w:ascii="Aptos SemiBold" w:hAnsi="Aptos SemiBold"/>
        </w:rPr>
        <w:lastRenderedPageBreak/>
        <w:t>mysqldump.exe</w:t>
      </w:r>
      <w:r w:rsidRPr="00FE09F1">
        <w:rPr>
          <w:rFonts w:ascii="Aptos SemiBold" w:hAnsi="Aptos SemiBold"/>
        </w:rPr>
        <w:t xml:space="preserve"> - MySQL Backup Tool</w:t>
      </w:r>
      <w:bookmarkEnd w:id="13"/>
    </w:p>
    <w:p w14:paraId="2FB34CA8" w14:textId="77777777" w:rsidR="009521F4" w:rsidRPr="00FE09F1" w:rsidRDefault="00000000">
      <w:pPr>
        <w:numPr>
          <w:ilvl w:val="0"/>
          <w:numId w:val="1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Exports database data into a file as SQL statements for backup.</w:t>
      </w:r>
    </w:p>
    <w:p w14:paraId="0C909337" w14:textId="77777777" w:rsidR="009521F4" w:rsidRPr="00FE09F1" w:rsidRDefault="00000000">
      <w:pPr>
        <w:numPr>
          <w:ilvl w:val="0"/>
          <w:numId w:val="1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216C51B7" w14:textId="77777777" w:rsidR="009521F4" w:rsidRPr="00FE09F1" w:rsidRDefault="00000000">
      <w:pPr>
        <w:pStyle w:val="Compact"/>
        <w:numPr>
          <w:ilvl w:val="1"/>
          <w:numId w:val="1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Backup Databases</w:t>
      </w:r>
      <w:r w:rsidRPr="00FE09F1">
        <w:rPr>
          <w:rFonts w:ascii="Aptos SemiBold" w:hAnsi="Aptos SemiBold"/>
        </w:rPr>
        <w:t xml:space="preserve"> – Export schema and data as SQL.</w:t>
      </w:r>
    </w:p>
    <w:p w14:paraId="53879DD0" w14:textId="77777777" w:rsidR="009521F4" w:rsidRPr="00FE09F1" w:rsidRDefault="00000000">
      <w:pPr>
        <w:pStyle w:val="Compact"/>
        <w:numPr>
          <w:ilvl w:val="1"/>
          <w:numId w:val="1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Restore Backups</w:t>
      </w:r>
      <w:r w:rsidRPr="00FE09F1">
        <w:rPr>
          <w:rFonts w:ascii="Aptos SemiBold" w:hAnsi="Aptos SemiBold"/>
        </w:rPr>
        <w:t xml:space="preserve"> – Import dumped SQL files into MySQL.</w:t>
      </w:r>
    </w:p>
    <w:p w14:paraId="14BE2795" w14:textId="77777777" w:rsidR="009521F4" w:rsidRPr="00FE09F1" w:rsidRDefault="00000000">
      <w:pPr>
        <w:pStyle w:val="Compact"/>
        <w:numPr>
          <w:ilvl w:val="1"/>
          <w:numId w:val="1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Export Specific Tables</w:t>
      </w:r>
      <w:r w:rsidRPr="00FE09F1">
        <w:rPr>
          <w:rFonts w:ascii="Aptos SemiBold" w:hAnsi="Aptos SemiBold"/>
        </w:rPr>
        <w:t xml:space="preserve"> – Dump only selected tables.</w:t>
      </w:r>
    </w:p>
    <w:p w14:paraId="5E012BA3" w14:textId="77777777" w:rsidR="009521F4" w:rsidRPr="00FE09F1" w:rsidRDefault="00000000">
      <w:pPr>
        <w:numPr>
          <w:ilvl w:val="0"/>
          <w:numId w:val="1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6DF3E201" w14:textId="77777777" w:rsidR="009521F4" w:rsidRPr="00FE09F1" w:rsidRDefault="00000000">
      <w:pPr>
        <w:pStyle w:val="Compact"/>
        <w:numPr>
          <w:ilvl w:val="1"/>
          <w:numId w:val="19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dump -u root -p mydb &gt; backup.sql</w:t>
      </w:r>
      <w:r w:rsidRPr="00FE09F1">
        <w:rPr>
          <w:rFonts w:ascii="Aptos SemiBold" w:hAnsi="Aptos SemiBold"/>
        </w:rPr>
        <w:t xml:space="preserve"> → Backup </w:t>
      </w:r>
      <w:r w:rsidRPr="00FE09F1">
        <w:rPr>
          <w:rStyle w:val="VerbatimChar"/>
          <w:rFonts w:ascii="Aptos SemiBold" w:hAnsi="Aptos SemiBold"/>
        </w:rPr>
        <w:t>mydb</w:t>
      </w:r>
      <w:r w:rsidRPr="00FE09F1">
        <w:rPr>
          <w:rFonts w:ascii="Aptos SemiBold" w:hAnsi="Aptos SemiBold"/>
        </w:rPr>
        <w:t>.</w:t>
      </w:r>
    </w:p>
    <w:p w14:paraId="40323FBE" w14:textId="77777777" w:rsidR="009521F4" w:rsidRPr="00FE09F1" w:rsidRDefault="00000000">
      <w:pPr>
        <w:pStyle w:val="Compact"/>
        <w:numPr>
          <w:ilvl w:val="1"/>
          <w:numId w:val="19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dump --all-databases &gt; all_backup.sql</w:t>
      </w:r>
      <w:r w:rsidRPr="00FE09F1">
        <w:rPr>
          <w:rFonts w:ascii="Aptos SemiBold" w:hAnsi="Aptos SemiBold"/>
        </w:rPr>
        <w:t xml:space="preserve"> → Backup all databases.</w:t>
      </w:r>
    </w:p>
    <w:p w14:paraId="62C42DC5" w14:textId="77777777" w:rsidR="009521F4" w:rsidRPr="00FE09F1" w:rsidRDefault="00000000">
      <w:pPr>
        <w:pStyle w:val="Compact"/>
        <w:numPr>
          <w:ilvl w:val="1"/>
          <w:numId w:val="19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dump -h 192.168.1.1 -u user -p mydb &gt; remote_backup.sql</w:t>
      </w:r>
      <w:r w:rsidRPr="00FE09F1">
        <w:rPr>
          <w:rFonts w:ascii="Aptos SemiBold" w:hAnsi="Aptos SemiBold"/>
        </w:rPr>
        <w:t xml:space="preserve"> → Backup from a remote server.</w:t>
      </w:r>
    </w:p>
    <w:p w14:paraId="1B1CBEED" w14:textId="77777777" w:rsidR="009521F4" w:rsidRPr="00FE09F1" w:rsidRDefault="00000000">
      <w:pPr>
        <w:numPr>
          <w:ilvl w:val="0"/>
          <w:numId w:val="1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38D55434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dump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6B0C1B04" w14:textId="184FF059" w:rsidR="009521F4" w:rsidRPr="00FE09F1" w:rsidRDefault="009521F4">
      <w:pPr>
        <w:rPr>
          <w:rFonts w:ascii="Aptos SemiBold" w:hAnsi="Aptos SemiBold"/>
        </w:rPr>
      </w:pPr>
    </w:p>
    <w:p w14:paraId="4A755746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14" w:name="_Toc192341635"/>
      <w:bookmarkStart w:id="15" w:name="Xb762c8688fe5767a2b5f3b55efb7cffbe7a5fd3"/>
      <w:bookmarkEnd w:id="12"/>
      <w:r w:rsidRPr="00FE09F1">
        <w:rPr>
          <w:rStyle w:val="VerbatimChar"/>
          <w:rFonts w:ascii="Aptos SemiBold" w:hAnsi="Aptos SemiBold"/>
        </w:rPr>
        <w:t>mysqlpump.exe</w:t>
      </w:r>
      <w:r w:rsidRPr="00FE09F1">
        <w:rPr>
          <w:rFonts w:ascii="Aptos SemiBold" w:hAnsi="Aptos SemiBold"/>
        </w:rPr>
        <w:t xml:space="preserve"> - MySQL Parallel Backup Tool</w:t>
      </w:r>
      <w:bookmarkEnd w:id="14"/>
    </w:p>
    <w:p w14:paraId="12A1E4C9" w14:textId="77777777" w:rsidR="009521F4" w:rsidRPr="00FE09F1" w:rsidRDefault="00000000">
      <w:pPr>
        <w:numPr>
          <w:ilvl w:val="0"/>
          <w:numId w:val="2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 xml:space="preserve">: An enhanced version of </w:t>
      </w:r>
      <w:r w:rsidRPr="00FE09F1">
        <w:rPr>
          <w:rStyle w:val="VerbatimChar"/>
          <w:rFonts w:ascii="Aptos SemiBold" w:hAnsi="Aptos SemiBold"/>
        </w:rPr>
        <w:t>mysqldump</w:t>
      </w:r>
      <w:r w:rsidRPr="00FE09F1">
        <w:rPr>
          <w:rFonts w:ascii="Aptos SemiBold" w:hAnsi="Aptos SemiBold"/>
        </w:rPr>
        <w:t xml:space="preserve"> that performs parallelized backups for improved performance.</w:t>
      </w:r>
    </w:p>
    <w:p w14:paraId="67D2AA04" w14:textId="77777777" w:rsidR="009521F4" w:rsidRPr="00FE09F1" w:rsidRDefault="00000000">
      <w:pPr>
        <w:numPr>
          <w:ilvl w:val="0"/>
          <w:numId w:val="2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17D141BC" w14:textId="77777777" w:rsidR="009521F4" w:rsidRPr="00FE09F1" w:rsidRDefault="00000000">
      <w:pPr>
        <w:pStyle w:val="Compact"/>
        <w:numPr>
          <w:ilvl w:val="1"/>
          <w:numId w:val="2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Backup Databases</w:t>
      </w:r>
      <w:r w:rsidRPr="00FE09F1">
        <w:rPr>
          <w:rFonts w:ascii="Aptos SemiBold" w:hAnsi="Aptos SemiBold"/>
        </w:rPr>
        <w:t xml:space="preserve"> – Exports database schema and data in parallel.</w:t>
      </w:r>
    </w:p>
    <w:p w14:paraId="51D37A73" w14:textId="77777777" w:rsidR="009521F4" w:rsidRPr="00FE09F1" w:rsidRDefault="00000000">
      <w:pPr>
        <w:pStyle w:val="Compact"/>
        <w:numPr>
          <w:ilvl w:val="1"/>
          <w:numId w:val="2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elective Dumping</w:t>
      </w:r>
      <w:r w:rsidRPr="00FE09F1">
        <w:rPr>
          <w:rFonts w:ascii="Aptos SemiBold" w:hAnsi="Aptos SemiBold"/>
        </w:rPr>
        <w:t xml:space="preserve"> – Supports including or excluding databases and tables.</w:t>
      </w:r>
    </w:p>
    <w:p w14:paraId="390D6D9D" w14:textId="77777777" w:rsidR="009521F4" w:rsidRPr="00FE09F1" w:rsidRDefault="00000000">
      <w:pPr>
        <w:pStyle w:val="Compact"/>
        <w:numPr>
          <w:ilvl w:val="1"/>
          <w:numId w:val="2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Faster Performance</w:t>
      </w:r>
      <w:r w:rsidRPr="00FE09F1">
        <w:rPr>
          <w:rFonts w:ascii="Aptos SemiBold" w:hAnsi="Aptos SemiBold"/>
        </w:rPr>
        <w:t xml:space="preserve"> – Uses multiple threads to speed up backups.</w:t>
      </w:r>
    </w:p>
    <w:p w14:paraId="5332DFB9" w14:textId="77777777" w:rsidR="009521F4" w:rsidRPr="00FE09F1" w:rsidRDefault="00000000">
      <w:pPr>
        <w:numPr>
          <w:ilvl w:val="0"/>
          <w:numId w:val="2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61BDA52E" w14:textId="77777777" w:rsidR="009521F4" w:rsidRPr="00FE09F1" w:rsidRDefault="00000000">
      <w:pPr>
        <w:pStyle w:val="Compact"/>
        <w:numPr>
          <w:ilvl w:val="1"/>
          <w:numId w:val="22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pump -u root -p --databases mydb &gt; backup.sql</w:t>
      </w:r>
      <w:r w:rsidRPr="00FE09F1">
        <w:rPr>
          <w:rFonts w:ascii="Aptos SemiBold" w:hAnsi="Aptos SemiBold"/>
        </w:rPr>
        <w:t xml:space="preserve"> → Backup </w:t>
      </w:r>
      <w:r w:rsidRPr="00FE09F1">
        <w:rPr>
          <w:rStyle w:val="VerbatimChar"/>
          <w:rFonts w:ascii="Aptos SemiBold" w:hAnsi="Aptos SemiBold"/>
        </w:rPr>
        <w:t>mydb</w:t>
      </w:r>
      <w:r w:rsidRPr="00FE09F1">
        <w:rPr>
          <w:rFonts w:ascii="Aptos SemiBold" w:hAnsi="Aptos SemiBold"/>
        </w:rPr>
        <w:t>.</w:t>
      </w:r>
    </w:p>
    <w:p w14:paraId="4376C1E8" w14:textId="77777777" w:rsidR="009521F4" w:rsidRPr="00FE09F1" w:rsidRDefault="00000000">
      <w:pPr>
        <w:pStyle w:val="Compact"/>
        <w:numPr>
          <w:ilvl w:val="1"/>
          <w:numId w:val="22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pump --all-databases &gt; all_backup.sql</w:t>
      </w:r>
      <w:r w:rsidRPr="00FE09F1">
        <w:rPr>
          <w:rFonts w:ascii="Aptos SemiBold" w:hAnsi="Aptos SemiBold"/>
        </w:rPr>
        <w:t xml:space="preserve"> → Backup all databases.</w:t>
      </w:r>
    </w:p>
    <w:p w14:paraId="3DF9C636" w14:textId="77777777" w:rsidR="009521F4" w:rsidRPr="00FE09F1" w:rsidRDefault="00000000">
      <w:pPr>
        <w:pStyle w:val="Compact"/>
        <w:numPr>
          <w:ilvl w:val="1"/>
          <w:numId w:val="22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pump --exclude-databases=test &gt; backup.sql</w:t>
      </w:r>
      <w:r w:rsidRPr="00FE09F1">
        <w:rPr>
          <w:rFonts w:ascii="Aptos SemiBold" w:hAnsi="Aptos SemiBold"/>
        </w:rPr>
        <w:t xml:space="preserve"> → Exclude a specific database from backup.</w:t>
      </w:r>
    </w:p>
    <w:p w14:paraId="3235D2CB" w14:textId="77777777" w:rsidR="009521F4" w:rsidRPr="00FE09F1" w:rsidRDefault="00000000">
      <w:pPr>
        <w:numPr>
          <w:ilvl w:val="0"/>
          <w:numId w:val="2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55E49308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pump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3CE97937" w14:textId="4DC44D10" w:rsidR="009521F4" w:rsidRPr="00FE09F1" w:rsidRDefault="009521F4">
      <w:pPr>
        <w:rPr>
          <w:rFonts w:ascii="Aptos SemiBold" w:hAnsi="Aptos SemiBold"/>
        </w:rPr>
      </w:pPr>
    </w:p>
    <w:p w14:paraId="4E86786C" w14:textId="77777777" w:rsidR="00654B66" w:rsidRPr="00FE09F1" w:rsidRDefault="00654B66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16" w:name="X3ef6e592893e02ec78226a8f744e5193c8c9aba"/>
      <w:bookmarkEnd w:id="15"/>
      <w:r w:rsidRPr="00FE09F1">
        <w:rPr>
          <w:rStyle w:val="VerbatimChar"/>
          <w:rFonts w:ascii="Aptos SemiBold" w:hAnsi="Aptos SemiBold"/>
        </w:rPr>
        <w:br w:type="page"/>
      </w:r>
    </w:p>
    <w:p w14:paraId="63DC0E9E" w14:textId="4F88CF53" w:rsidR="009521F4" w:rsidRPr="00FE09F1" w:rsidRDefault="00000000">
      <w:pPr>
        <w:pStyle w:val="Heading1"/>
        <w:rPr>
          <w:rFonts w:ascii="Aptos SemiBold" w:hAnsi="Aptos SemiBold"/>
        </w:rPr>
      </w:pPr>
      <w:bookmarkStart w:id="17" w:name="_Toc192341636"/>
      <w:r w:rsidRPr="00FE09F1">
        <w:rPr>
          <w:rStyle w:val="VerbatimChar"/>
          <w:rFonts w:ascii="Aptos SemiBold" w:hAnsi="Aptos SemiBold"/>
        </w:rPr>
        <w:lastRenderedPageBreak/>
        <w:t>mysqlimport.exe</w:t>
      </w:r>
      <w:r w:rsidRPr="00FE09F1">
        <w:rPr>
          <w:rFonts w:ascii="Aptos SemiBold" w:hAnsi="Aptos SemiBold"/>
        </w:rPr>
        <w:t xml:space="preserve"> - MySQL Data Import Utility</w:t>
      </w:r>
      <w:bookmarkEnd w:id="17"/>
    </w:p>
    <w:p w14:paraId="0C29A2DC" w14:textId="77777777" w:rsidR="009521F4" w:rsidRPr="00FE09F1" w:rsidRDefault="00000000">
      <w:pPr>
        <w:numPr>
          <w:ilvl w:val="0"/>
          <w:numId w:val="2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A tool for importing text-based data files (CSV, TSV) into MySQL tables.</w:t>
      </w:r>
    </w:p>
    <w:p w14:paraId="34599522" w14:textId="77777777" w:rsidR="009521F4" w:rsidRPr="00FE09F1" w:rsidRDefault="00000000">
      <w:pPr>
        <w:numPr>
          <w:ilvl w:val="0"/>
          <w:numId w:val="2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6BBB1091" w14:textId="77777777" w:rsidR="009521F4" w:rsidRPr="00FE09F1" w:rsidRDefault="00000000">
      <w:pPr>
        <w:pStyle w:val="Compact"/>
        <w:numPr>
          <w:ilvl w:val="1"/>
          <w:numId w:val="2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Import Data</w:t>
      </w:r>
      <w:r w:rsidRPr="00FE09F1">
        <w:rPr>
          <w:rFonts w:ascii="Aptos SemiBold" w:hAnsi="Aptos SemiBold"/>
        </w:rPr>
        <w:t xml:space="preserve"> – Load large text-based datasets into MySQL tables.</w:t>
      </w:r>
    </w:p>
    <w:p w14:paraId="02777501" w14:textId="77777777" w:rsidR="009521F4" w:rsidRPr="00FE09F1" w:rsidRDefault="00000000">
      <w:pPr>
        <w:pStyle w:val="Compact"/>
        <w:numPr>
          <w:ilvl w:val="1"/>
          <w:numId w:val="2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Handle Different Formats</w:t>
      </w:r>
      <w:r w:rsidRPr="00FE09F1">
        <w:rPr>
          <w:rFonts w:ascii="Aptos SemiBold" w:hAnsi="Aptos SemiBold"/>
        </w:rPr>
        <w:t xml:space="preserve"> – Supports CSV, tab-delimited, and other file formats.</w:t>
      </w:r>
    </w:p>
    <w:p w14:paraId="3BD05140" w14:textId="77777777" w:rsidR="009521F4" w:rsidRPr="00FE09F1" w:rsidRDefault="00000000">
      <w:pPr>
        <w:pStyle w:val="Compact"/>
        <w:numPr>
          <w:ilvl w:val="1"/>
          <w:numId w:val="2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Efficient Loading</w:t>
      </w:r>
      <w:r w:rsidRPr="00FE09F1">
        <w:rPr>
          <w:rFonts w:ascii="Aptos SemiBold" w:hAnsi="Aptos SemiBold"/>
        </w:rPr>
        <w:t xml:space="preserve"> – Optimized for bulk data insertions.</w:t>
      </w:r>
    </w:p>
    <w:p w14:paraId="41C9CC55" w14:textId="77777777" w:rsidR="009521F4" w:rsidRPr="00FE09F1" w:rsidRDefault="00000000">
      <w:pPr>
        <w:numPr>
          <w:ilvl w:val="0"/>
          <w:numId w:val="2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75B0BFAD" w14:textId="77777777" w:rsidR="009521F4" w:rsidRPr="00FE09F1" w:rsidRDefault="00000000">
      <w:pPr>
        <w:pStyle w:val="Compact"/>
        <w:numPr>
          <w:ilvl w:val="1"/>
          <w:numId w:val="25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import -u root -p --local mydb employees.csv</w:t>
      </w:r>
      <w:r w:rsidRPr="00FE09F1">
        <w:rPr>
          <w:rFonts w:ascii="Aptos SemiBold" w:hAnsi="Aptos SemiBold"/>
        </w:rPr>
        <w:t xml:space="preserve"> → Import </w:t>
      </w:r>
      <w:r w:rsidRPr="00FE09F1">
        <w:rPr>
          <w:rStyle w:val="VerbatimChar"/>
          <w:rFonts w:ascii="Aptos SemiBold" w:hAnsi="Aptos SemiBold"/>
        </w:rPr>
        <w:t>employees.csv</w:t>
      </w:r>
      <w:r w:rsidRPr="00FE09F1">
        <w:rPr>
          <w:rFonts w:ascii="Aptos SemiBold" w:hAnsi="Aptos SemiBold"/>
        </w:rPr>
        <w:t xml:space="preserve"> into </w:t>
      </w:r>
      <w:r w:rsidRPr="00FE09F1">
        <w:rPr>
          <w:rStyle w:val="VerbatimChar"/>
          <w:rFonts w:ascii="Aptos SemiBold" w:hAnsi="Aptos SemiBold"/>
        </w:rPr>
        <w:t>mydb</w:t>
      </w:r>
      <w:r w:rsidRPr="00FE09F1">
        <w:rPr>
          <w:rFonts w:ascii="Aptos SemiBold" w:hAnsi="Aptos SemiBold"/>
        </w:rPr>
        <w:t>.</w:t>
      </w:r>
    </w:p>
    <w:p w14:paraId="18B65825" w14:textId="77777777" w:rsidR="009521F4" w:rsidRPr="00FE09F1" w:rsidRDefault="00000000">
      <w:pPr>
        <w:pStyle w:val="Compact"/>
        <w:numPr>
          <w:ilvl w:val="1"/>
          <w:numId w:val="25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import --ignore-lines=1 mydb data.txt</w:t>
      </w:r>
      <w:r w:rsidRPr="00FE09F1">
        <w:rPr>
          <w:rFonts w:ascii="Aptos SemiBold" w:hAnsi="Aptos SemiBold"/>
        </w:rPr>
        <w:t xml:space="preserve"> → Skip first line while importing.</w:t>
      </w:r>
    </w:p>
    <w:p w14:paraId="26604681" w14:textId="77777777" w:rsidR="009521F4" w:rsidRPr="00FE09F1" w:rsidRDefault="00000000">
      <w:pPr>
        <w:pStyle w:val="Compact"/>
        <w:numPr>
          <w:ilvl w:val="1"/>
          <w:numId w:val="25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import --fields-terminated-by=, mydb file.csv</w:t>
      </w:r>
      <w:r w:rsidRPr="00FE09F1">
        <w:rPr>
          <w:rFonts w:ascii="Aptos SemiBold" w:hAnsi="Aptos SemiBold"/>
        </w:rPr>
        <w:t xml:space="preserve"> → Define CSV format.</w:t>
      </w:r>
    </w:p>
    <w:p w14:paraId="567D8C24" w14:textId="77777777" w:rsidR="009521F4" w:rsidRPr="00FE09F1" w:rsidRDefault="00000000">
      <w:pPr>
        <w:numPr>
          <w:ilvl w:val="0"/>
          <w:numId w:val="2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297633A5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import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36A8105E" w14:textId="7ECD4AA1" w:rsidR="009521F4" w:rsidRPr="00FE09F1" w:rsidRDefault="009521F4">
      <w:pPr>
        <w:rPr>
          <w:rFonts w:ascii="Aptos SemiBold" w:hAnsi="Aptos SemiBold"/>
        </w:rPr>
      </w:pPr>
    </w:p>
    <w:p w14:paraId="6888AE4D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18" w:name="_Toc192341637"/>
      <w:bookmarkStart w:id="19" w:name="Xa6fae2a723563701ab3719bae1bd8e7e4c4aa7a"/>
      <w:bookmarkEnd w:id="16"/>
      <w:r w:rsidRPr="00FE09F1">
        <w:rPr>
          <w:rStyle w:val="VerbatimChar"/>
          <w:rFonts w:ascii="Aptos SemiBold" w:hAnsi="Aptos SemiBold"/>
        </w:rPr>
        <w:t>mysqlbinlog.exe</w:t>
      </w:r>
      <w:r w:rsidRPr="00FE09F1">
        <w:rPr>
          <w:rFonts w:ascii="Aptos SemiBold" w:hAnsi="Aptos SemiBold"/>
        </w:rPr>
        <w:t xml:space="preserve"> - MySQL Binary Log Reader</w:t>
      </w:r>
      <w:bookmarkEnd w:id="18"/>
    </w:p>
    <w:p w14:paraId="5E93BD1A" w14:textId="77777777" w:rsidR="009521F4" w:rsidRPr="00FE09F1" w:rsidRDefault="00000000">
      <w:pPr>
        <w:numPr>
          <w:ilvl w:val="0"/>
          <w:numId w:val="2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Reads and processes MySQL binary logs for replication and recovery.</w:t>
      </w:r>
    </w:p>
    <w:p w14:paraId="64CA7552" w14:textId="77777777" w:rsidR="009521F4" w:rsidRPr="00FE09F1" w:rsidRDefault="00000000">
      <w:pPr>
        <w:numPr>
          <w:ilvl w:val="0"/>
          <w:numId w:val="2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4603B3B0" w14:textId="77777777" w:rsidR="009521F4" w:rsidRPr="00FE09F1" w:rsidRDefault="00000000">
      <w:pPr>
        <w:pStyle w:val="Compact"/>
        <w:numPr>
          <w:ilvl w:val="1"/>
          <w:numId w:val="2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Analyze Binary Logs</w:t>
      </w:r>
      <w:r w:rsidRPr="00FE09F1">
        <w:rPr>
          <w:rFonts w:ascii="Aptos SemiBold" w:hAnsi="Aptos SemiBold"/>
        </w:rPr>
        <w:t xml:space="preserve"> – View queries executed on MySQL.</w:t>
      </w:r>
    </w:p>
    <w:p w14:paraId="17114C2B" w14:textId="77777777" w:rsidR="009521F4" w:rsidRPr="00FE09F1" w:rsidRDefault="00000000">
      <w:pPr>
        <w:pStyle w:val="Compact"/>
        <w:numPr>
          <w:ilvl w:val="1"/>
          <w:numId w:val="2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Recover Data</w:t>
      </w:r>
      <w:r w:rsidRPr="00FE09F1">
        <w:rPr>
          <w:rFonts w:ascii="Aptos SemiBold" w:hAnsi="Aptos SemiBold"/>
        </w:rPr>
        <w:t xml:space="preserve"> – Replay binary logs to restore lost transactions.</w:t>
      </w:r>
    </w:p>
    <w:p w14:paraId="0DA3D050" w14:textId="77777777" w:rsidR="009521F4" w:rsidRPr="00FE09F1" w:rsidRDefault="00000000">
      <w:pPr>
        <w:pStyle w:val="Compact"/>
        <w:numPr>
          <w:ilvl w:val="1"/>
          <w:numId w:val="2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Extract SQL Statements</w:t>
      </w:r>
      <w:r w:rsidRPr="00FE09F1">
        <w:rPr>
          <w:rFonts w:ascii="Aptos SemiBold" w:hAnsi="Aptos SemiBold"/>
        </w:rPr>
        <w:t xml:space="preserve"> – Convert binary log contents into human-readable format.</w:t>
      </w:r>
    </w:p>
    <w:p w14:paraId="607B3380" w14:textId="77777777" w:rsidR="009521F4" w:rsidRPr="00FE09F1" w:rsidRDefault="00000000">
      <w:pPr>
        <w:numPr>
          <w:ilvl w:val="0"/>
          <w:numId w:val="2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7173964E" w14:textId="77777777" w:rsidR="009521F4" w:rsidRPr="00FE09F1" w:rsidRDefault="00000000">
      <w:pPr>
        <w:pStyle w:val="Compact"/>
        <w:numPr>
          <w:ilvl w:val="1"/>
          <w:numId w:val="28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binlog binlog.000001</w:t>
      </w:r>
      <w:r w:rsidRPr="00FE09F1">
        <w:rPr>
          <w:rFonts w:ascii="Aptos SemiBold" w:hAnsi="Aptos SemiBold"/>
        </w:rPr>
        <w:t xml:space="preserve"> → Read and display a binary log.</w:t>
      </w:r>
    </w:p>
    <w:p w14:paraId="7A5A223F" w14:textId="77777777" w:rsidR="009521F4" w:rsidRPr="00FE09F1" w:rsidRDefault="00000000">
      <w:pPr>
        <w:pStyle w:val="Compact"/>
        <w:numPr>
          <w:ilvl w:val="1"/>
          <w:numId w:val="28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binlog --start-datetime="2024-01-01 10:00:00" binlog.000001</w:t>
      </w:r>
      <w:r w:rsidRPr="00FE09F1">
        <w:rPr>
          <w:rFonts w:ascii="Aptos SemiBold" w:hAnsi="Aptos SemiBold"/>
        </w:rPr>
        <w:t xml:space="preserve"> → Filter by start time.</w:t>
      </w:r>
    </w:p>
    <w:p w14:paraId="6EE0CB16" w14:textId="77777777" w:rsidR="009521F4" w:rsidRPr="00FE09F1" w:rsidRDefault="00000000">
      <w:pPr>
        <w:pStyle w:val="Compact"/>
        <w:numPr>
          <w:ilvl w:val="1"/>
          <w:numId w:val="28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binlog --stop-datetime="2024-01-01 12:00:00" binlog.000001</w:t>
      </w:r>
      <w:r w:rsidRPr="00FE09F1">
        <w:rPr>
          <w:rFonts w:ascii="Aptos SemiBold" w:hAnsi="Aptos SemiBold"/>
        </w:rPr>
        <w:t xml:space="preserve"> → Stop at a specific time.</w:t>
      </w:r>
    </w:p>
    <w:p w14:paraId="40DC031A" w14:textId="77777777" w:rsidR="009521F4" w:rsidRPr="00FE09F1" w:rsidRDefault="00000000">
      <w:pPr>
        <w:numPr>
          <w:ilvl w:val="0"/>
          <w:numId w:val="2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536FDCE1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binlog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057974D1" w14:textId="24B5114E" w:rsidR="009521F4" w:rsidRPr="00FE09F1" w:rsidRDefault="009521F4">
      <w:pPr>
        <w:rPr>
          <w:rFonts w:ascii="Aptos SemiBold" w:hAnsi="Aptos SemiBold"/>
        </w:rPr>
      </w:pPr>
    </w:p>
    <w:p w14:paraId="7976C812" w14:textId="77777777" w:rsidR="00AD436E" w:rsidRPr="00FE09F1" w:rsidRDefault="00AD436E">
      <w:pPr>
        <w:rPr>
          <w:rStyle w:val="VerbatimChar"/>
          <w:rFonts w:ascii="Aptos SemiBold" w:hAnsi="Aptos SemiBold"/>
          <w:caps/>
          <w:spacing w:val="15"/>
        </w:rPr>
      </w:pPr>
      <w:bookmarkStart w:id="20" w:name="_Toc192341638"/>
      <w:bookmarkStart w:id="21" w:name="mysql_upgrade.exe---mysql-upgrade-tool"/>
      <w:bookmarkEnd w:id="19"/>
      <w:r w:rsidRPr="00FE09F1">
        <w:rPr>
          <w:rStyle w:val="VerbatimChar"/>
          <w:rFonts w:ascii="Aptos SemiBold" w:hAnsi="Aptos SemiBold"/>
        </w:rPr>
        <w:br w:type="page"/>
      </w:r>
    </w:p>
    <w:p w14:paraId="1F831792" w14:textId="5A047E86" w:rsidR="009521F4" w:rsidRPr="00FE09F1" w:rsidRDefault="00000000">
      <w:pPr>
        <w:pStyle w:val="Heading1"/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lastRenderedPageBreak/>
        <w:t>mysql_upgrade.exe</w:t>
      </w:r>
      <w:r w:rsidRPr="00FE09F1">
        <w:rPr>
          <w:rFonts w:ascii="Aptos SemiBold" w:hAnsi="Aptos SemiBold"/>
        </w:rPr>
        <w:t xml:space="preserve"> - MySQL Upgrade Tool</w:t>
      </w:r>
      <w:bookmarkEnd w:id="20"/>
    </w:p>
    <w:p w14:paraId="032C04E0" w14:textId="77777777" w:rsidR="009521F4" w:rsidRPr="00FE09F1" w:rsidRDefault="00000000">
      <w:pPr>
        <w:numPr>
          <w:ilvl w:val="0"/>
          <w:numId w:val="2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Checks and updates MySQL system tables after an upgrade.</w:t>
      </w:r>
    </w:p>
    <w:p w14:paraId="4AC3A7C4" w14:textId="77777777" w:rsidR="009521F4" w:rsidRPr="00FE09F1" w:rsidRDefault="00000000">
      <w:pPr>
        <w:numPr>
          <w:ilvl w:val="0"/>
          <w:numId w:val="2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4F07F25B" w14:textId="77777777" w:rsidR="009521F4" w:rsidRPr="00FE09F1" w:rsidRDefault="00000000">
      <w:pPr>
        <w:pStyle w:val="Compact"/>
        <w:numPr>
          <w:ilvl w:val="1"/>
          <w:numId w:val="3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Upgrade Metadata</w:t>
      </w:r>
      <w:r w:rsidRPr="00FE09F1">
        <w:rPr>
          <w:rFonts w:ascii="Aptos SemiBold" w:hAnsi="Aptos SemiBold"/>
        </w:rPr>
        <w:t xml:space="preserve"> – Updates system tables to match new MySQL versions.</w:t>
      </w:r>
    </w:p>
    <w:p w14:paraId="7EE969F7" w14:textId="77777777" w:rsidR="009521F4" w:rsidRPr="00FE09F1" w:rsidRDefault="00000000">
      <w:pPr>
        <w:pStyle w:val="Compact"/>
        <w:numPr>
          <w:ilvl w:val="1"/>
          <w:numId w:val="3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for Incompatibilities</w:t>
      </w:r>
      <w:r w:rsidRPr="00FE09F1">
        <w:rPr>
          <w:rFonts w:ascii="Aptos SemiBold" w:hAnsi="Aptos SemiBold"/>
        </w:rPr>
        <w:t xml:space="preserve"> – Ensures old tables work with the new MySQL version.</w:t>
      </w:r>
    </w:p>
    <w:p w14:paraId="5B9331EC" w14:textId="77777777" w:rsidR="009521F4" w:rsidRPr="00FE09F1" w:rsidRDefault="00000000">
      <w:pPr>
        <w:pStyle w:val="Compact"/>
        <w:numPr>
          <w:ilvl w:val="1"/>
          <w:numId w:val="3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Optimize Tables</w:t>
      </w:r>
      <w:r w:rsidRPr="00FE09F1">
        <w:rPr>
          <w:rFonts w:ascii="Aptos SemiBold" w:hAnsi="Aptos SemiBold"/>
        </w:rPr>
        <w:t xml:space="preserve"> – Repairs and updates table structures if needed.</w:t>
      </w:r>
    </w:p>
    <w:p w14:paraId="38EF1B0D" w14:textId="77777777" w:rsidR="009521F4" w:rsidRPr="00FE09F1" w:rsidRDefault="00000000">
      <w:pPr>
        <w:numPr>
          <w:ilvl w:val="0"/>
          <w:numId w:val="2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47EDA647" w14:textId="77777777" w:rsidR="009521F4" w:rsidRPr="00FE09F1" w:rsidRDefault="00000000">
      <w:pPr>
        <w:pStyle w:val="Compact"/>
        <w:numPr>
          <w:ilvl w:val="1"/>
          <w:numId w:val="31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_upgrade -u root -p</w:t>
      </w:r>
      <w:r w:rsidRPr="00FE09F1">
        <w:rPr>
          <w:rFonts w:ascii="Aptos SemiBold" w:hAnsi="Aptos SemiBold"/>
        </w:rPr>
        <w:t xml:space="preserve"> → Perform a full upgrade check.</w:t>
      </w:r>
    </w:p>
    <w:p w14:paraId="0310C27F" w14:textId="77777777" w:rsidR="009521F4" w:rsidRPr="00FE09F1" w:rsidRDefault="00000000">
      <w:pPr>
        <w:pStyle w:val="Compact"/>
        <w:numPr>
          <w:ilvl w:val="1"/>
          <w:numId w:val="31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_upgrade --force</w:t>
      </w:r>
      <w:r w:rsidRPr="00FE09F1">
        <w:rPr>
          <w:rFonts w:ascii="Aptos SemiBold" w:hAnsi="Aptos SemiBold"/>
        </w:rPr>
        <w:t xml:space="preserve"> → Force an upgrade even if MySQL seems up to date.</w:t>
      </w:r>
    </w:p>
    <w:p w14:paraId="3502274D" w14:textId="77777777" w:rsidR="009521F4" w:rsidRPr="00FE09F1" w:rsidRDefault="00000000">
      <w:pPr>
        <w:pStyle w:val="Compact"/>
        <w:numPr>
          <w:ilvl w:val="1"/>
          <w:numId w:val="31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_upgrade --verbose</w:t>
      </w:r>
      <w:r w:rsidRPr="00FE09F1">
        <w:rPr>
          <w:rFonts w:ascii="Aptos SemiBold" w:hAnsi="Aptos SemiBold"/>
        </w:rPr>
        <w:t xml:space="preserve"> → Show detailed output during upgrade.</w:t>
      </w:r>
    </w:p>
    <w:p w14:paraId="2EAA9269" w14:textId="77777777" w:rsidR="009521F4" w:rsidRPr="00FE09F1" w:rsidRDefault="00000000">
      <w:pPr>
        <w:numPr>
          <w:ilvl w:val="0"/>
          <w:numId w:val="2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60BFA407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_upgrade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3304913C" w14:textId="516598E7" w:rsidR="009521F4" w:rsidRPr="00FE09F1" w:rsidRDefault="009521F4">
      <w:pPr>
        <w:rPr>
          <w:rFonts w:ascii="Aptos SemiBold" w:hAnsi="Aptos SemiBold"/>
        </w:rPr>
      </w:pPr>
    </w:p>
    <w:p w14:paraId="51448BD4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22" w:name="_Toc192341639"/>
      <w:bookmarkStart w:id="23" w:name="X70045bc0d138610d47d529115c55eac03cc70b4"/>
      <w:bookmarkEnd w:id="21"/>
      <w:r w:rsidRPr="00FE09F1">
        <w:rPr>
          <w:rStyle w:val="VerbatimChar"/>
          <w:rFonts w:ascii="Aptos SemiBold" w:hAnsi="Aptos SemiBold"/>
        </w:rPr>
        <w:t>mysql_secure_installation.exe</w:t>
      </w:r>
      <w:r w:rsidRPr="00FE09F1">
        <w:rPr>
          <w:rFonts w:ascii="Aptos SemiBold" w:hAnsi="Aptos SemiBold"/>
        </w:rPr>
        <w:t xml:space="preserve"> - MySQL Security Setup</w:t>
      </w:r>
      <w:bookmarkEnd w:id="22"/>
    </w:p>
    <w:p w14:paraId="4DB52679" w14:textId="77777777" w:rsidR="009521F4" w:rsidRPr="00FE09F1" w:rsidRDefault="00000000">
      <w:pPr>
        <w:pStyle w:val="Compact"/>
        <w:numPr>
          <w:ilvl w:val="0"/>
          <w:numId w:val="3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A security script to improve the default MySQL installation.</w:t>
      </w:r>
    </w:p>
    <w:p w14:paraId="3991BD5C" w14:textId="77777777" w:rsidR="009521F4" w:rsidRPr="00FE09F1" w:rsidRDefault="00000000">
      <w:pPr>
        <w:pStyle w:val="Compact"/>
        <w:numPr>
          <w:ilvl w:val="0"/>
          <w:numId w:val="3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271A3E40" w14:textId="77777777" w:rsidR="009521F4" w:rsidRPr="00FE09F1" w:rsidRDefault="00000000">
      <w:pPr>
        <w:pStyle w:val="Compact"/>
        <w:numPr>
          <w:ilvl w:val="1"/>
          <w:numId w:val="3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et Root Password</w:t>
      </w:r>
      <w:r w:rsidRPr="00FE09F1">
        <w:rPr>
          <w:rFonts w:ascii="Aptos SemiBold" w:hAnsi="Aptos SemiBold"/>
        </w:rPr>
        <w:t xml:space="preserve"> – Prompts to set or update the root password.</w:t>
      </w:r>
    </w:p>
    <w:p w14:paraId="34D2F032" w14:textId="77777777" w:rsidR="009521F4" w:rsidRPr="00FE09F1" w:rsidRDefault="00000000">
      <w:pPr>
        <w:pStyle w:val="Compact"/>
        <w:numPr>
          <w:ilvl w:val="1"/>
          <w:numId w:val="3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Remove Anonymous Users</w:t>
      </w:r>
      <w:r w:rsidRPr="00FE09F1">
        <w:rPr>
          <w:rFonts w:ascii="Aptos SemiBold" w:hAnsi="Aptos SemiBold"/>
        </w:rPr>
        <w:t xml:space="preserve"> – Eliminates guest access to MySQL.</w:t>
      </w:r>
    </w:p>
    <w:p w14:paraId="1B558AEE" w14:textId="77777777" w:rsidR="009521F4" w:rsidRPr="00FE09F1" w:rsidRDefault="00000000">
      <w:pPr>
        <w:pStyle w:val="Compact"/>
        <w:numPr>
          <w:ilvl w:val="1"/>
          <w:numId w:val="3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Disable Remote Root Login</w:t>
      </w:r>
      <w:r w:rsidRPr="00FE09F1">
        <w:rPr>
          <w:rFonts w:ascii="Aptos SemiBold" w:hAnsi="Aptos SemiBold"/>
        </w:rPr>
        <w:t xml:space="preserve"> – Enhances security by restricting root access.</w:t>
      </w:r>
    </w:p>
    <w:p w14:paraId="3BBF7AFE" w14:textId="77777777" w:rsidR="009521F4" w:rsidRPr="00FE09F1" w:rsidRDefault="00000000">
      <w:pPr>
        <w:pStyle w:val="Compact"/>
        <w:numPr>
          <w:ilvl w:val="1"/>
          <w:numId w:val="3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Remove Test Database</w:t>
      </w:r>
      <w:r w:rsidRPr="00FE09F1">
        <w:rPr>
          <w:rFonts w:ascii="Aptos SemiBold" w:hAnsi="Aptos SemiBold"/>
        </w:rPr>
        <w:t xml:space="preserve"> – Deletes unnecessary test databases.</w:t>
      </w:r>
    </w:p>
    <w:p w14:paraId="3BDE3465" w14:textId="77777777" w:rsidR="009521F4" w:rsidRPr="00FE09F1" w:rsidRDefault="00000000">
      <w:pPr>
        <w:pStyle w:val="Compact"/>
        <w:numPr>
          <w:ilvl w:val="0"/>
          <w:numId w:val="3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568CE387" w14:textId="77777777" w:rsidR="009521F4" w:rsidRPr="00FE09F1" w:rsidRDefault="00000000">
      <w:pPr>
        <w:pStyle w:val="Compact"/>
        <w:numPr>
          <w:ilvl w:val="1"/>
          <w:numId w:val="34"/>
        </w:numPr>
        <w:rPr>
          <w:rFonts w:ascii="Aptos SemiBold" w:hAnsi="Aptos SemiBold"/>
        </w:rPr>
      </w:pPr>
      <w:r w:rsidRPr="00FE09F1">
        <w:rPr>
          <w:rFonts w:ascii="Aptos SemiBold" w:hAnsi="Aptos SemiBold"/>
        </w:rPr>
        <w:t>This script is interactive and does not take common options. Run it with:</w:t>
      </w:r>
    </w:p>
    <w:p w14:paraId="76018DE7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_secure_installation</w:t>
      </w:r>
    </w:p>
    <w:p w14:paraId="34ADCB48" w14:textId="41A7BF44" w:rsidR="009521F4" w:rsidRPr="00FE09F1" w:rsidRDefault="009521F4">
      <w:pPr>
        <w:rPr>
          <w:rFonts w:ascii="Aptos SemiBold" w:hAnsi="Aptos SemiBold"/>
        </w:rPr>
      </w:pPr>
    </w:p>
    <w:p w14:paraId="02CAAFF9" w14:textId="77777777" w:rsidR="00E61E83" w:rsidRPr="00FE09F1" w:rsidRDefault="00E61E83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24" w:name="X3757fc8acdfce6f79b2c6a207678b00b9105e00"/>
      <w:bookmarkEnd w:id="23"/>
      <w:r w:rsidRPr="00FE09F1">
        <w:rPr>
          <w:rStyle w:val="VerbatimChar"/>
          <w:rFonts w:ascii="Aptos SemiBold" w:hAnsi="Aptos SemiBold"/>
        </w:rPr>
        <w:br w:type="page"/>
      </w:r>
    </w:p>
    <w:p w14:paraId="0A5C6672" w14:textId="4D02E2FC" w:rsidR="009521F4" w:rsidRPr="00FE09F1" w:rsidRDefault="00000000">
      <w:pPr>
        <w:pStyle w:val="Heading1"/>
        <w:rPr>
          <w:rFonts w:ascii="Aptos SemiBold" w:hAnsi="Aptos SemiBold"/>
        </w:rPr>
      </w:pPr>
      <w:bookmarkStart w:id="25" w:name="_Toc192341640"/>
      <w:r w:rsidRPr="00FE09F1">
        <w:rPr>
          <w:rStyle w:val="VerbatimChar"/>
          <w:rFonts w:ascii="Aptos SemiBold" w:hAnsi="Aptos SemiBold"/>
        </w:rPr>
        <w:lastRenderedPageBreak/>
        <w:t>mysql_config_editor.exe</w:t>
      </w:r>
      <w:r w:rsidRPr="00FE09F1">
        <w:rPr>
          <w:rFonts w:ascii="Aptos SemiBold" w:hAnsi="Aptos SemiBold"/>
        </w:rPr>
        <w:t xml:space="preserve"> - MySQL Credential Storage Tool</w:t>
      </w:r>
      <w:bookmarkEnd w:id="25"/>
    </w:p>
    <w:p w14:paraId="15D2DC5D" w14:textId="77777777" w:rsidR="009521F4" w:rsidRPr="00FE09F1" w:rsidRDefault="00000000">
      <w:pPr>
        <w:numPr>
          <w:ilvl w:val="0"/>
          <w:numId w:val="3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Manages encrypted MySQL login credentials.</w:t>
      </w:r>
    </w:p>
    <w:p w14:paraId="555C910F" w14:textId="77777777" w:rsidR="009521F4" w:rsidRPr="00FE09F1" w:rsidRDefault="00000000">
      <w:pPr>
        <w:numPr>
          <w:ilvl w:val="0"/>
          <w:numId w:val="3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5B35CBE8" w14:textId="77777777" w:rsidR="009521F4" w:rsidRPr="00FE09F1" w:rsidRDefault="00000000">
      <w:pPr>
        <w:pStyle w:val="Compact"/>
        <w:numPr>
          <w:ilvl w:val="1"/>
          <w:numId w:val="3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tore Credentials Securely</w:t>
      </w:r>
      <w:r w:rsidRPr="00FE09F1">
        <w:rPr>
          <w:rFonts w:ascii="Aptos SemiBold" w:hAnsi="Aptos SemiBold"/>
        </w:rPr>
        <w:t xml:space="preserve"> – Saves login info in an encrypted format.</w:t>
      </w:r>
    </w:p>
    <w:p w14:paraId="39DC6CDB" w14:textId="77777777" w:rsidR="009521F4" w:rsidRPr="00FE09F1" w:rsidRDefault="00000000">
      <w:pPr>
        <w:pStyle w:val="Compact"/>
        <w:numPr>
          <w:ilvl w:val="1"/>
          <w:numId w:val="3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Automate Logins</w:t>
      </w:r>
      <w:r w:rsidRPr="00FE09F1">
        <w:rPr>
          <w:rFonts w:ascii="Aptos SemiBold" w:hAnsi="Aptos SemiBold"/>
        </w:rPr>
        <w:t xml:space="preserve"> – Avoids needing to enter passwords manually.</w:t>
      </w:r>
    </w:p>
    <w:p w14:paraId="5848E4C6" w14:textId="77777777" w:rsidR="009521F4" w:rsidRPr="00FE09F1" w:rsidRDefault="00000000">
      <w:pPr>
        <w:pStyle w:val="Compact"/>
        <w:numPr>
          <w:ilvl w:val="1"/>
          <w:numId w:val="3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Manage Multiple Profiles</w:t>
      </w:r>
      <w:r w:rsidRPr="00FE09F1">
        <w:rPr>
          <w:rFonts w:ascii="Aptos SemiBold" w:hAnsi="Aptos SemiBold"/>
        </w:rPr>
        <w:t xml:space="preserve"> – Supports different MySQL connection configurations.</w:t>
      </w:r>
    </w:p>
    <w:p w14:paraId="7F7D6A40" w14:textId="77777777" w:rsidR="009521F4" w:rsidRPr="00FE09F1" w:rsidRDefault="00000000">
      <w:pPr>
        <w:numPr>
          <w:ilvl w:val="0"/>
          <w:numId w:val="3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09620FCA" w14:textId="77777777" w:rsidR="009521F4" w:rsidRPr="00FE09F1" w:rsidRDefault="00000000">
      <w:pPr>
        <w:pStyle w:val="Compact"/>
        <w:numPr>
          <w:ilvl w:val="1"/>
          <w:numId w:val="37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_config_editor set --login-path=local --user=root --password</w:t>
      </w:r>
      <w:r w:rsidRPr="00FE09F1">
        <w:rPr>
          <w:rFonts w:ascii="Aptos SemiBold" w:hAnsi="Aptos SemiBold"/>
        </w:rPr>
        <w:t xml:space="preserve"> → Store credentials.</w:t>
      </w:r>
    </w:p>
    <w:p w14:paraId="120479A6" w14:textId="77777777" w:rsidR="009521F4" w:rsidRPr="00FE09F1" w:rsidRDefault="00000000">
      <w:pPr>
        <w:pStyle w:val="Compact"/>
        <w:numPr>
          <w:ilvl w:val="1"/>
          <w:numId w:val="37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_config_editor print --all</w:t>
      </w:r>
      <w:r w:rsidRPr="00FE09F1">
        <w:rPr>
          <w:rFonts w:ascii="Aptos SemiBold" w:hAnsi="Aptos SemiBold"/>
        </w:rPr>
        <w:t xml:space="preserve"> → Show stored login details.</w:t>
      </w:r>
    </w:p>
    <w:p w14:paraId="50BB90CC" w14:textId="77777777" w:rsidR="009521F4" w:rsidRPr="00FE09F1" w:rsidRDefault="00000000">
      <w:pPr>
        <w:pStyle w:val="Compact"/>
        <w:numPr>
          <w:ilvl w:val="1"/>
          <w:numId w:val="37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_config_editor remove --login-path=local</w:t>
      </w:r>
      <w:r w:rsidRPr="00FE09F1">
        <w:rPr>
          <w:rFonts w:ascii="Aptos SemiBold" w:hAnsi="Aptos SemiBold"/>
        </w:rPr>
        <w:t xml:space="preserve"> → Remove a stored login.</w:t>
      </w:r>
    </w:p>
    <w:p w14:paraId="46AEC47D" w14:textId="77777777" w:rsidR="009521F4" w:rsidRPr="00FE09F1" w:rsidRDefault="00000000">
      <w:pPr>
        <w:numPr>
          <w:ilvl w:val="0"/>
          <w:numId w:val="3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39B4DC35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_config_editor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6A70AD33" w14:textId="5B617C60" w:rsidR="009521F4" w:rsidRPr="00FE09F1" w:rsidRDefault="009521F4">
      <w:pPr>
        <w:rPr>
          <w:rFonts w:ascii="Aptos SemiBold" w:hAnsi="Aptos SemiBold"/>
        </w:rPr>
      </w:pPr>
    </w:p>
    <w:p w14:paraId="7FB17675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26" w:name="_Toc192341641"/>
      <w:bookmarkStart w:id="27" w:name="X71d55a274962c6d0cff5653cf7669a76bae53ea"/>
      <w:bookmarkEnd w:id="24"/>
      <w:r w:rsidRPr="00FE09F1">
        <w:rPr>
          <w:rStyle w:val="VerbatimChar"/>
          <w:rFonts w:ascii="Aptos SemiBold" w:hAnsi="Aptos SemiBold"/>
        </w:rPr>
        <w:t>mysql_tzinfo_to_sql.exe</w:t>
      </w:r>
      <w:r w:rsidRPr="00FE09F1">
        <w:rPr>
          <w:rFonts w:ascii="Aptos SemiBold" w:hAnsi="Aptos SemiBold"/>
        </w:rPr>
        <w:t xml:space="preserve"> - Time Zone Data Loader</w:t>
      </w:r>
      <w:bookmarkEnd w:id="26"/>
    </w:p>
    <w:p w14:paraId="561A6D26" w14:textId="77777777" w:rsidR="009521F4" w:rsidRPr="00FE09F1" w:rsidRDefault="00000000">
      <w:pPr>
        <w:numPr>
          <w:ilvl w:val="0"/>
          <w:numId w:val="3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Converts system time zone data into MySQL-compatible format.</w:t>
      </w:r>
    </w:p>
    <w:p w14:paraId="4EDA3461" w14:textId="77777777" w:rsidR="009521F4" w:rsidRPr="00FE09F1" w:rsidRDefault="00000000">
      <w:pPr>
        <w:numPr>
          <w:ilvl w:val="0"/>
          <w:numId w:val="3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24184475" w14:textId="77777777" w:rsidR="009521F4" w:rsidRPr="00FE09F1" w:rsidRDefault="00000000">
      <w:pPr>
        <w:pStyle w:val="Compact"/>
        <w:numPr>
          <w:ilvl w:val="1"/>
          <w:numId w:val="3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Load Time Zone Data</w:t>
      </w:r>
      <w:r w:rsidRPr="00FE09F1">
        <w:rPr>
          <w:rFonts w:ascii="Aptos SemiBold" w:hAnsi="Aptos SemiBold"/>
        </w:rPr>
        <w:t xml:space="preserve"> – Imports system time zones into MySQL tables.</w:t>
      </w:r>
    </w:p>
    <w:p w14:paraId="52070077" w14:textId="77777777" w:rsidR="009521F4" w:rsidRPr="00FE09F1" w:rsidRDefault="00000000">
      <w:pPr>
        <w:pStyle w:val="Compact"/>
        <w:numPr>
          <w:ilvl w:val="1"/>
          <w:numId w:val="3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Update MySQL Time Zones</w:t>
      </w:r>
      <w:r w:rsidRPr="00FE09F1">
        <w:rPr>
          <w:rFonts w:ascii="Aptos SemiBold" w:hAnsi="Aptos SemiBold"/>
        </w:rPr>
        <w:t xml:space="preserve"> – Ensures MySQL uses correct time zone information.</w:t>
      </w:r>
    </w:p>
    <w:p w14:paraId="71A9A567" w14:textId="77777777" w:rsidR="009521F4" w:rsidRPr="00FE09F1" w:rsidRDefault="00000000">
      <w:pPr>
        <w:numPr>
          <w:ilvl w:val="0"/>
          <w:numId w:val="3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143B47E6" w14:textId="77777777" w:rsidR="009521F4" w:rsidRPr="00FE09F1" w:rsidRDefault="00000000">
      <w:pPr>
        <w:pStyle w:val="Compact"/>
        <w:numPr>
          <w:ilvl w:val="1"/>
          <w:numId w:val="40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_tzinfo_to_sql /usr/share/zoneinfo | mysql -u root -p mysql</w:t>
      </w:r>
      <w:r w:rsidRPr="00FE09F1">
        <w:rPr>
          <w:rFonts w:ascii="Aptos SemiBold" w:hAnsi="Aptos SemiBold"/>
        </w:rPr>
        <w:t xml:space="preserve"> → Load time zones into MySQL.</w:t>
      </w:r>
    </w:p>
    <w:p w14:paraId="4141F030" w14:textId="77777777" w:rsidR="009521F4" w:rsidRPr="00FE09F1" w:rsidRDefault="00000000">
      <w:pPr>
        <w:numPr>
          <w:ilvl w:val="0"/>
          <w:numId w:val="3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19A82CAB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_tzinfo_to_sql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63C65DAE" w14:textId="45ED6590" w:rsidR="009521F4" w:rsidRPr="00FE09F1" w:rsidRDefault="009521F4">
      <w:pPr>
        <w:rPr>
          <w:rFonts w:ascii="Aptos SemiBold" w:hAnsi="Aptos SemiBold"/>
        </w:rPr>
      </w:pPr>
    </w:p>
    <w:p w14:paraId="181DDB1D" w14:textId="77777777" w:rsidR="004656BA" w:rsidRPr="00FE09F1" w:rsidRDefault="004656BA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28" w:name="X112d34dc32811fc81d79c353e8fb51324756fd8"/>
      <w:bookmarkEnd w:id="27"/>
      <w:r w:rsidRPr="00FE09F1">
        <w:rPr>
          <w:rStyle w:val="VerbatimChar"/>
          <w:rFonts w:ascii="Aptos SemiBold" w:hAnsi="Aptos SemiBold"/>
        </w:rPr>
        <w:br w:type="page"/>
      </w:r>
    </w:p>
    <w:p w14:paraId="4C04D9F1" w14:textId="58D90190" w:rsidR="009521F4" w:rsidRPr="00FE09F1" w:rsidRDefault="00000000">
      <w:pPr>
        <w:pStyle w:val="Heading1"/>
        <w:rPr>
          <w:rFonts w:ascii="Aptos SemiBold" w:hAnsi="Aptos SemiBold"/>
        </w:rPr>
      </w:pPr>
      <w:bookmarkStart w:id="29" w:name="_Toc192341642"/>
      <w:r w:rsidRPr="00FE09F1">
        <w:rPr>
          <w:rStyle w:val="VerbatimChar"/>
          <w:rFonts w:ascii="Aptos SemiBold" w:hAnsi="Aptos SemiBold"/>
        </w:rPr>
        <w:lastRenderedPageBreak/>
        <w:t>mysql_ssl_rsa_setup.exe</w:t>
      </w:r>
      <w:r w:rsidRPr="00FE09F1">
        <w:rPr>
          <w:rFonts w:ascii="Aptos SemiBold" w:hAnsi="Aptos SemiBold"/>
        </w:rPr>
        <w:t xml:space="preserve"> - SSL &amp; RSA Key Generator</w:t>
      </w:r>
      <w:bookmarkEnd w:id="29"/>
    </w:p>
    <w:p w14:paraId="7129C472" w14:textId="77777777" w:rsidR="009521F4" w:rsidRPr="00FE09F1" w:rsidRDefault="00000000">
      <w:pPr>
        <w:numPr>
          <w:ilvl w:val="0"/>
          <w:numId w:val="4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Generates SSL certificates and RSA key pairs for MySQL secure connections.</w:t>
      </w:r>
    </w:p>
    <w:p w14:paraId="6A6237B5" w14:textId="77777777" w:rsidR="009521F4" w:rsidRPr="00FE09F1" w:rsidRDefault="00000000">
      <w:pPr>
        <w:numPr>
          <w:ilvl w:val="0"/>
          <w:numId w:val="4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550002FA" w14:textId="77777777" w:rsidR="009521F4" w:rsidRPr="00FE09F1" w:rsidRDefault="00000000">
      <w:pPr>
        <w:pStyle w:val="Compact"/>
        <w:numPr>
          <w:ilvl w:val="1"/>
          <w:numId w:val="4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reate SSL Certificates</w:t>
      </w:r>
      <w:r w:rsidRPr="00FE09F1">
        <w:rPr>
          <w:rFonts w:ascii="Aptos SemiBold" w:hAnsi="Aptos SemiBold"/>
        </w:rPr>
        <w:t xml:space="preserve"> – Generates self-signed SSL certificates for MySQL.</w:t>
      </w:r>
    </w:p>
    <w:p w14:paraId="7C7F240F" w14:textId="77777777" w:rsidR="009521F4" w:rsidRPr="00FE09F1" w:rsidRDefault="00000000">
      <w:pPr>
        <w:pStyle w:val="Compact"/>
        <w:numPr>
          <w:ilvl w:val="1"/>
          <w:numId w:val="4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Generate RSA Keys</w:t>
      </w:r>
      <w:r w:rsidRPr="00FE09F1">
        <w:rPr>
          <w:rFonts w:ascii="Aptos SemiBold" w:hAnsi="Aptos SemiBold"/>
        </w:rPr>
        <w:t xml:space="preserve"> – Required for secure password exchange.</w:t>
      </w:r>
    </w:p>
    <w:p w14:paraId="34973B3A" w14:textId="77777777" w:rsidR="009521F4" w:rsidRPr="00FE09F1" w:rsidRDefault="00000000">
      <w:pPr>
        <w:numPr>
          <w:ilvl w:val="0"/>
          <w:numId w:val="4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Usage</w:t>
      </w:r>
      <w:r w:rsidRPr="00FE09F1">
        <w:rPr>
          <w:rFonts w:ascii="Aptos SemiBold" w:hAnsi="Aptos SemiBold"/>
        </w:rPr>
        <w:t>:</w:t>
      </w:r>
    </w:p>
    <w:p w14:paraId="28C7E994" w14:textId="77777777" w:rsidR="009521F4" w:rsidRPr="00FE09F1" w:rsidRDefault="00000000">
      <w:pPr>
        <w:numPr>
          <w:ilvl w:val="1"/>
          <w:numId w:val="43"/>
        </w:numPr>
        <w:rPr>
          <w:rFonts w:ascii="Aptos SemiBold" w:hAnsi="Aptos SemiBold"/>
        </w:rPr>
      </w:pPr>
      <w:r w:rsidRPr="00FE09F1">
        <w:rPr>
          <w:rFonts w:ascii="Aptos SemiBold" w:hAnsi="Aptos SemiBold"/>
        </w:rPr>
        <w:t>Run the command without arguments to generate the required keys:</w:t>
      </w:r>
    </w:p>
    <w:p w14:paraId="18588D83" w14:textId="77777777" w:rsidR="009521F4" w:rsidRPr="00FE09F1" w:rsidRDefault="00000000">
      <w:pPr>
        <w:pStyle w:val="SourceCode"/>
        <w:numPr>
          <w:ilvl w:val="1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_ssl_rsa_setup</w:t>
      </w:r>
    </w:p>
    <w:p w14:paraId="18399DA7" w14:textId="77777777" w:rsidR="009521F4" w:rsidRPr="00FE09F1" w:rsidRDefault="00000000">
      <w:pPr>
        <w:numPr>
          <w:ilvl w:val="0"/>
          <w:numId w:val="4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7561D8F2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_ssl_rsa_setup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45CCAE7B" w14:textId="3F5E145D" w:rsidR="009521F4" w:rsidRPr="00FE09F1" w:rsidRDefault="009521F4">
      <w:pPr>
        <w:rPr>
          <w:rFonts w:ascii="Aptos SemiBold" w:hAnsi="Aptos SemiBold"/>
        </w:rPr>
      </w:pPr>
    </w:p>
    <w:p w14:paraId="584E742E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30" w:name="_Toc192341643"/>
      <w:bookmarkStart w:id="31" w:name="X04a35ae293ca73df38418a99f2422c9edbb3f83"/>
      <w:bookmarkEnd w:id="28"/>
      <w:r w:rsidRPr="00FE09F1">
        <w:rPr>
          <w:rStyle w:val="VerbatimChar"/>
          <w:rFonts w:ascii="Aptos SemiBold" w:hAnsi="Aptos SemiBold"/>
        </w:rPr>
        <w:t>mysql_migrate_keyring.exe</w:t>
      </w:r>
      <w:r w:rsidRPr="00FE09F1">
        <w:rPr>
          <w:rFonts w:ascii="Aptos SemiBold" w:hAnsi="Aptos SemiBold"/>
        </w:rPr>
        <w:t xml:space="preserve"> - Keyring Migration Tool</w:t>
      </w:r>
      <w:bookmarkEnd w:id="30"/>
    </w:p>
    <w:p w14:paraId="54CBFE33" w14:textId="77777777" w:rsidR="009521F4" w:rsidRPr="00FE09F1" w:rsidRDefault="00000000">
      <w:pPr>
        <w:numPr>
          <w:ilvl w:val="0"/>
          <w:numId w:val="4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Migrates MySQL keyring encryption keys between storage backends.</w:t>
      </w:r>
    </w:p>
    <w:p w14:paraId="30E3BD2D" w14:textId="77777777" w:rsidR="009521F4" w:rsidRPr="00FE09F1" w:rsidRDefault="00000000">
      <w:pPr>
        <w:numPr>
          <w:ilvl w:val="0"/>
          <w:numId w:val="4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2BDD283D" w14:textId="77777777" w:rsidR="009521F4" w:rsidRPr="00FE09F1" w:rsidRDefault="00000000">
      <w:pPr>
        <w:pStyle w:val="Compact"/>
        <w:numPr>
          <w:ilvl w:val="1"/>
          <w:numId w:val="4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Move Encryption Keys</w:t>
      </w:r>
      <w:r w:rsidRPr="00FE09F1">
        <w:rPr>
          <w:rFonts w:ascii="Aptos SemiBold" w:hAnsi="Aptos SemiBold"/>
        </w:rPr>
        <w:t xml:space="preserve"> – Transfers keys between keyring storage methods.</w:t>
      </w:r>
    </w:p>
    <w:p w14:paraId="5E5D6B2C" w14:textId="77777777" w:rsidR="009521F4" w:rsidRPr="00FE09F1" w:rsidRDefault="00000000">
      <w:pPr>
        <w:pStyle w:val="Compact"/>
        <w:numPr>
          <w:ilvl w:val="1"/>
          <w:numId w:val="4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upport Secure Data Encryption</w:t>
      </w:r>
      <w:r w:rsidRPr="00FE09F1">
        <w:rPr>
          <w:rFonts w:ascii="Aptos SemiBold" w:hAnsi="Aptos SemiBold"/>
        </w:rPr>
        <w:t xml:space="preserve"> – Ensures continuity of encrypted data.</w:t>
      </w:r>
    </w:p>
    <w:p w14:paraId="40E56DF9" w14:textId="77777777" w:rsidR="009521F4" w:rsidRPr="00FE09F1" w:rsidRDefault="00000000">
      <w:pPr>
        <w:numPr>
          <w:ilvl w:val="0"/>
          <w:numId w:val="4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3CB8AE04" w14:textId="77777777" w:rsidR="009521F4" w:rsidRPr="00FE09F1" w:rsidRDefault="00000000">
      <w:pPr>
        <w:pStyle w:val="Compact"/>
        <w:numPr>
          <w:ilvl w:val="1"/>
          <w:numId w:val="46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_migrate_keyring --source=keyring_file --destination=keyring_encrypted_file</w:t>
      </w:r>
    </w:p>
    <w:p w14:paraId="13F8B103" w14:textId="77777777" w:rsidR="009521F4" w:rsidRPr="00FE09F1" w:rsidRDefault="00000000">
      <w:pPr>
        <w:numPr>
          <w:ilvl w:val="0"/>
          <w:numId w:val="4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46AB8699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_migrate_keyring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3D577280" w14:textId="173FFF77" w:rsidR="009521F4" w:rsidRPr="00FE09F1" w:rsidRDefault="009521F4">
      <w:pPr>
        <w:rPr>
          <w:rFonts w:ascii="Aptos SemiBold" w:hAnsi="Aptos SemiBold"/>
        </w:rPr>
      </w:pPr>
    </w:p>
    <w:p w14:paraId="054FF798" w14:textId="77777777" w:rsidR="00DC6220" w:rsidRPr="00FE09F1" w:rsidRDefault="00DC6220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32" w:name="mysqlrouter.exe---mysql-router-process"/>
      <w:bookmarkEnd w:id="31"/>
      <w:r w:rsidRPr="00FE09F1">
        <w:rPr>
          <w:rStyle w:val="VerbatimChar"/>
          <w:rFonts w:ascii="Aptos SemiBold" w:hAnsi="Aptos SemiBold"/>
        </w:rPr>
        <w:br w:type="page"/>
      </w:r>
    </w:p>
    <w:p w14:paraId="5ED066F3" w14:textId="316EDE39" w:rsidR="009521F4" w:rsidRPr="00FE09F1" w:rsidRDefault="00000000">
      <w:pPr>
        <w:pStyle w:val="Heading1"/>
        <w:rPr>
          <w:rFonts w:ascii="Aptos SemiBold" w:hAnsi="Aptos SemiBold"/>
        </w:rPr>
      </w:pPr>
      <w:bookmarkStart w:id="33" w:name="_Toc192341644"/>
      <w:r w:rsidRPr="00FE09F1">
        <w:rPr>
          <w:rStyle w:val="VerbatimChar"/>
          <w:rFonts w:ascii="Aptos SemiBold" w:hAnsi="Aptos SemiBold"/>
        </w:rPr>
        <w:lastRenderedPageBreak/>
        <w:t>mysqlrouter.exe</w:t>
      </w:r>
      <w:r w:rsidRPr="00FE09F1">
        <w:rPr>
          <w:rFonts w:ascii="Aptos SemiBold" w:hAnsi="Aptos SemiBold"/>
        </w:rPr>
        <w:t xml:space="preserve"> - MySQL Router Process</w:t>
      </w:r>
      <w:bookmarkEnd w:id="33"/>
    </w:p>
    <w:p w14:paraId="7C0A58EE" w14:textId="77777777" w:rsidR="009521F4" w:rsidRPr="00FE09F1" w:rsidRDefault="00000000">
      <w:pPr>
        <w:numPr>
          <w:ilvl w:val="0"/>
          <w:numId w:val="4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Routes MySQL connections for high availability and load balancing.</w:t>
      </w:r>
    </w:p>
    <w:p w14:paraId="3402AECD" w14:textId="77777777" w:rsidR="009521F4" w:rsidRPr="00FE09F1" w:rsidRDefault="00000000">
      <w:pPr>
        <w:numPr>
          <w:ilvl w:val="0"/>
          <w:numId w:val="4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65F8D08D" w14:textId="77777777" w:rsidR="009521F4" w:rsidRPr="00FE09F1" w:rsidRDefault="00000000">
      <w:pPr>
        <w:pStyle w:val="Compact"/>
        <w:numPr>
          <w:ilvl w:val="1"/>
          <w:numId w:val="4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Handles Read/Write Splitting</w:t>
      </w:r>
      <w:r w:rsidRPr="00FE09F1">
        <w:rPr>
          <w:rFonts w:ascii="Aptos SemiBold" w:hAnsi="Aptos SemiBold"/>
        </w:rPr>
        <w:t xml:space="preserve"> – Distributes queries efficiently.</w:t>
      </w:r>
    </w:p>
    <w:p w14:paraId="1565A883" w14:textId="77777777" w:rsidR="009521F4" w:rsidRPr="00FE09F1" w:rsidRDefault="00000000">
      <w:pPr>
        <w:pStyle w:val="Compact"/>
        <w:numPr>
          <w:ilvl w:val="1"/>
          <w:numId w:val="4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Supports High Availability</w:t>
      </w:r>
      <w:r w:rsidRPr="00FE09F1">
        <w:rPr>
          <w:rFonts w:ascii="Aptos SemiBold" w:hAnsi="Aptos SemiBold"/>
        </w:rPr>
        <w:t xml:space="preserve"> – Connects to MySQL Group Replication.</w:t>
      </w:r>
    </w:p>
    <w:p w14:paraId="77FE63A8" w14:textId="77777777" w:rsidR="009521F4" w:rsidRPr="00FE09F1" w:rsidRDefault="00000000">
      <w:pPr>
        <w:pStyle w:val="Compact"/>
        <w:numPr>
          <w:ilvl w:val="1"/>
          <w:numId w:val="4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Manages Failover</w:t>
      </w:r>
      <w:r w:rsidRPr="00FE09F1">
        <w:rPr>
          <w:rFonts w:ascii="Aptos SemiBold" w:hAnsi="Aptos SemiBold"/>
        </w:rPr>
        <w:t xml:space="preserve"> – Redirects traffic if a server goes down.</w:t>
      </w:r>
    </w:p>
    <w:p w14:paraId="75421B77" w14:textId="77777777" w:rsidR="009521F4" w:rsidRPr="00FE09F1" w:rsidRDefault="00000000">
      <w:pPr>
        <w:numPr>
          <w:ilvl w:val="0"/>
          <w:numId w:val="4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042492C1" w14:textId="77777777" w:rsidR="009521F4" w:rsidRPr="00FE09F1" w:rsidRDefault="00000000">
      <w:pPr>
        <w:pStyle w:val="Compact"/>
        <w:numPr>
          <w:ilvl w:val="1"/>
          <w:numId w:val="49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router --bootstrap user@localhost</w:t>
      </w:r>
      <w:r w:rsidRPr="00FE09F1">
        <w:rPr>
          <w:rFonts w:ascii="Aptos SemiBold" w:hAnsi="Aptos SemiBold"/>
        </w:rPr>
        <w:t xml:space="preserve"> → Set up MySQL Router with a MySQL instance.</w:t>
      </w:r>
    </w:p>
    <w:p w14:paraId="0A1EA698" w14:textId="77777777" w:rsidR="009521F4" w:rsidRPr="00FE09F1" w:rsidRDefault="00000000">
      <w:pPr>
        <w:pStyle w:val="Compact"/>
        <w:numPr>
          <w:ilvl w:val="1"/>
          <w:numId w:val="49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router --config=mysqlrouter.conf</w:t>
      </w:r>
      <w:r w:rsidRPr="00FE09F1">
        <w:rPr>
          <w:rFonts w:ascii="Aptos SemiBold" w:hAnsi="Aptos SemiBold"/>
        </w:rPr>
        <w:t xml:space="preserve"> → Load a specific configuration.</w:t>
      </w:r>
    </w:p>
    <w:p w14:paraId="54E9DCB3" w14:textId="77777777" w:rsidR="009521F4" w:rsidRPr="00FE09F1" w:rsidRDefault="00000000">
      <w:pPr>
        <w:numPr>
          <w:ilvl w:val="0"/>
          <w:numId w:val="4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2AC4A3CF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router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54CCFB70" w14:textId="0D383D3E" w:rsidR="009521F4" w:rsidRPr="00FE09F1" w:rsidRDefault="009521F4">
      <w:pPr>
        <w:rPr>
          <w:rFonts w:ascii="Aptos SemiBold" w:hAnsi="Aptos SemiBold"/>
        </w:rPr>
      </w:pPr>
    </w:p>
    <w:p w14:paraId="56D6DD37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34" w:name="_Toc192341645"/>
      <w:bookmarkStart w:id="35" w:name="X256fc58bbf72ade8c39c9be9063e53c9fb7f594"/>
      <w:bookmarkEnd w:id="32"/>
      <w:r w:rsidRPr="00FE09F1">
        <w:rPr>
          <w:rStyle w:val="VerbatimChar"/>
          <w:rFonts w:ascii="Aptos SemiBold" w:hAnsi="Aptos SemiBold"/>
        </w:rPr>
        <w:t>mysqlrouter_keyring.exe</w:t>
      </w:r>
      <w:r w:rsidRPr="00FE09F1">
        <w:rPr>
          <w:rFonts w:ascii="Aptos SemiBold" w:hAnsi="Aptos SemiBold"/>
        </w:rPr>
        <w:t xml:space="preserve"> - MySQL Router Keyring Manager</w:t>
      </w:r>
      <w:bookmarkEnd w:id="34"/>
    </w:p>
    <w:p w14:paraId="0BF1658B" w14:textId="77777777" w:rsidR="009521F4" w:rsidRPr="00FE09F1" w:rsidRDefault="00000000">
      <w:pPr>
        <w:pStyle w:val="Compact"/>
        <w:numPr>
          <w:ilvl w:val="0"/>
          <w:numId w:val="5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Manages keyring encryption keys for MySQL Router.</w:t>
      </w:r>
    </w:p>
    <w:p w14:paraId="46D141D0" w14:textId="77777777" w:rsidR="009521F4" w:rsidRPr="00FE09F1" w:rsidRDefault="00000000">
      <w:pPr>
        <w:pStyle w:val="Compact"/>
        <w:numPr>
          <w:ilvl w:val="0"/>
          <w:numId w:val="5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64D6AADE" w14:textId="77777777" w:rsidR="009521F4" w:rsidRPr="00FE09F1" w:rsidRDefault="00000000">
      <w:pPr>
        <w:pStyle w:val="Compact"/>
        <w:numPr>
          <w:ilvl w:val="1"/>
          <w:numId w:val="5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Handle Router Encryption</w:t>
      </w:r>
      <w:r w:rsidRPr="00FE09F1">
        <w:rPr>
          <w:rFonts w:ascii="Aptos SemiBold" w:hAnsi="Aptos SemiBold"/>
        </w:rPr>
        <w:t xml:space="preserve"> – Manages keyring-based encryption for Router security.</w:t>
      </w:r>
    </w:p>
    <w:p w14:paraId="1A65EC7B" w14:textId="77777777" w:rsidR="009521F4" w:rsidRPr="00FE09F1" w:rsidRDefault="00000000">
      <w:pPr>
        <w:pStyle w:val="Compact"/>
        <w:numPr>
          <w:ilvl w:val="0"/>
          <w:numId w:val="5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Usage</w:t>
      </w:r>
      <w:r w:rsidRPr="00FE09F1">
        <w:rPr>
          <w:rFonts w:ascii="Aptos SemiBold" w:hAnsi="Aptos SemiBold"/>
        </w:rPr>
        <w:t>:</w:t>
      </w:r>
    </w:p>
    <w:p w14:paraId="532DD864" w14:textId="77777777" w:rsidR="009521F4" w:rsidRPr="00FE09F1" w:rsidRDefault="00000000">
      <w:pPr>
        <w:numPr>
          <w:ilvl w:val="1"/>
          <w:numId w:val="52"/>
        </w:numPr>
        <w:rPr>
          <w:rFonts w:ascii="Aptos SemiBold" w:hAnsi="Aptos SemiBold"/>
        </w:rPr>
      </w:pPr>
      <w:r w:rsidRPr="00FE09F1">
        <w:rPr>
          <w:rFonts w:ascii="Aptos SemiBold" w:hAnsi="Aptos SemiBold"/>
        </w:rPr>
        <w:t>Run the command to display available options:</w:t>
      </w:r>
    </w:p>
    <w:p w14:paraId="20D34687" w14:textId="77777777" w:rsidR="009521F4" w:rsidRPr="00FE09F1" w:rsidRDefault="00000000">
      <w:pPr>
        <w:pStyle w:val="SourceCode"/>
        <w:numPr>
          <w:ilvl w:val="1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router_keyring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6445667B" w14:textId="4192322A" w:rsidR="009521F4" w:rsidRPr="00FE09F1" w:rsidRDefault="009521F4">
      <w:pPr>
        <w:rPr>
          <w:rFonts w:ascii="Aptos SemiBold" w:hAnsi="Aptos SemiBold"/>
        </w:rPr>
      </w:pPr>
    </w:p>
    <w:p w14:paraId="74A78113" w14:textId="77777777" w:rsidR="00902600" w:rsidRPr="00FE09F1" w:rsidRDefault="00902600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36" w:name="Xb79368e73cc519dc2411bb07430c3269268cb5b"/>
      <w:bookmarkEnd w:id="35"/>
      <w:r w:rsidRPr="00FE09F1">
        <w:rPr>
          <w:rStyle w:val="VerbatimChar"/>
          <w:rFonts w:ascii="Aptos SemiBold" w:hAnsi="Aptos SemiBold"/>
        </w:rPr>
        <w:br w:type="page"/>
      </w:r>
    </w:p>
    <w:p w14:paraId="55797AC9" w14:textId="06FEB662" w:rsidR="009521F4" w:rsidRPr="00FE09F1" w:rsidRDefault="00000000">
      <w:pPr>
        <w:pStyle w:val="Heading1"/>
        <w:rPr>
          <w:rFonts w:ascii="Aptos SemiBold" w:hAnsi="Aptos SemiBold"/>
        </w:rPr>
      </w:pPr>
      <w:bookmarkStart w:id="37" w:name="_Toc192341646"/>
      <w:r w:rsidRPr="00FE09F1">
        <w:rPr>
          <w:rStyle w:val="VerbatimChar"/>
          <w:rFonts w:ascii="Aptos SemiBold" w:hAnsi="Aptos SemiBold"/>
        </w:rPr>
        <w:lastRenderedPageBreak/>
        <w:t>mysqlrouter_passwd.exe</w:t>
      </w:r>
      <w:r w:rsidRPr="00FE09F1">
        <w:rPr>
          <w:rFonts w:ascii="Aptos SemiBold" w:hAnsi="Aptos SemiBold"/>
        </w:rPr>
        <w:t xml:space="preserve"> - MySQL Router Password Encryption Tool</w:t>
      </w:r>
      <w:bookmarkEnd w:id="37"/>
    </w:p>
    <w:p w14:paraId="306865C2" w14:textId="77777777" w:rsidR="009521F4" w:rsidRPr="00FE09F1" w:rsidRDefault="00000000">
      <w:pPr>
        <w:numPr>
          <w:ilvl w:val="0"/>
          <w:numId w:val="5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Encrypts passwords for use in MySQL Router configuration.</w:t>
      </w:r>
    </w:p>
    <w:p w14:paraId="30149D2B" w14:textId="77777777" w:rsidR="009521F4" w:rsidRPr="00FE09F1" w:rsidRDefault="00000000">
      <w:pPr>
        <w:numPr>
          <w:ilvl w:val="0"/>
          <w:numId w:val="5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21DE3E5C" w14:textId="77777777" w:rsidR="009521F4" w:rsidRPr="00FE09F1" w:rsidRDefault="00000000">
      <w:pPr>
        <w:pStyle w:val="Compact"/>
        <w:numPr>
          <w:ilvl w:val="1"/>
          <w:numId w:val="5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Generate Secure Password Hashes</w:t>
      </w:r>
      <w:r w:rsidRPr="00FE09F1">
        <w:rPr>
          <w:rFonts w:ascii="Aptos SemiBold" w:hAnsi="Aptos SemiBold"/>
        </w:rPr>
        <w:t xml:space="preserve"> – Encrypts credentials for Router authentication.</w:t>
      </w:r>
    </w:p>
    <w:p w14:paraId="660B0AB0" w14:textId="77777777" w:rsidR="009521F4" w:rsidRPr="00FE09F1" w:rsidRDefault="00000000">
      <w:pPr>
        <w:numPr>
          <w:ilvl w:val="0"/>
          <w:numId w:val="5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50A5F5C7" w14:textId="77777777" w:rsidR="009521F4" w:rsidRPr="00FE09F1" w:rsidRDefault="00000000">
      <w:pPr>
        <w:pStyle w:val="Compact"/>
        <w:numPr>
          <w:ilvl w:val="1"/>
          <w:numId w:val="55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router_passwd</w:t>
      </w:r>
      <w:r w:rsidRPr="00FE09F1">
        <w:rPr>
          <w:rFonts w:ascii="Aptos SemiBold" w:hAnsi="Aptos SemiBold"/>
        </w:rPr>
        <w:t xml:space="preserve"> → Interactive mode to encrypt a password.</w:t>
      </w:r>
    </w:p>
    <w:p w14:paraId="09D2A618" w14:textId="77777777" w:rsidR="009521F4" w:rsidRPr="00FE09F1" w:rsidRDefault="00000000">
      <w:pPr>
        <w:numPr>
          <w:ilvl w:val="0"/>
          <w:numId w:val="5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713A8F2D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router_passwd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6E93B4D8" w14:textId="209B4968" w:rsidR="009521F4" w:rsidRPr="00FE09F1" w:rsidRDefault="009521F4">
      <w:pPr>
        <w:rPr>
          <w:rFonts w:ascii="Aptos SemiBold" w:hAnsi="Aptos SemiBold"/>
        </w:rPr>
      </w:pPr>
    </w:p>
    <w:p w14:paraId="338DBA48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38" w:name="_Toc192341647"/>
      <w:bookmarkStart w:id="39" w:name="X0776e71a5f258d544f6533aa68facf914f7e0c1"/>
      <w:bookmarkEnd w:id="36"/>
      <w:r w:rsidRPr="00FE09F1">
        <w:rPr>
          <w:rStyle w:val="VerbatimChar"/>
          <w:rFonts w:ascii="Aptos SemiBold" w:hAnsi="Aptos SemiBold"/>
        </w:rPr>
        <w:t>mysqlrouter_plugin_info.exe</w:t>
      </w:r>
      <w:r w:rsidRPr="00FE09F1">
        <w:rPr>
          <w:rFonts w:ascii="Aptos SemiBold" w:hAnsi="Aptos SemiBold"/>
        </w:rPr>
        <w:t xml:space="preserve"> - MySQL Router Plugin Info</w:t>
      </w:r>
      <w:bookmarkEnd w:id="38"/>
    </w:p>
    <w:p w14:paraId="5F3020B7" w14:textId="77777777" w:rsidR="009521F4" w:rsidRPr="00FE09F1" w:rsidRDefault="00000000">
      <w:pPr>
        <w:numPr>
          <w:ilvl w:val="0"/>
          <w:numId w:val="5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Displays information about installed MySQL Router plugins.</w:t>
      </w:r>
    </w:p>
    <w:p w14:paraId="5463EE09" w14:textId="77777777" w:rsidR="009521F4" w:rsidRPr="00FE09F1" w:rsidRDefault="00000000">
      <w:pPr>
        <w:numPr>
          <w:ilvl w:val="0"/>
          <w:numId w:val="5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18AFBC25" w14:textId="77777777" w:rsidR="009521F4" w:rsidRPr="00FE09F1" w:rsidRDefault="00000000">
      <w:pPr>
        <w:pStyle w:val="Compact"/>
        <w:numPr>
          <w:ilvl w:val="1"/>
          <w:numId w:val="5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List Installed Plugins</w:t>
      </w:r>
      <w:r w:rsidRPr="00FE09F1">
        <w:rPr>
          <w:rFonts w:ascii="Aptos SemiBold" w:hAnsi="Aptos SemiBold"/>
        </w:rPr>
        <w:t xml:space="preserve"> – Shows available MySQL Router plugins.</w:t>
      </w:r>
    </w:p>
    <w:p w14:paraId="28D187FF" w14:textId="77777777" w:rsidR="009521F4" w:rsidRPr="00FE09F1" w:rsidRDefault="00000000">
      <w:pPr>
        <w:numPr>
          <w:ilvl w:val="0"/>
          <w:numId w:val="5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Usage</w:t>
      </w:r>
      <w:r w:rsidRPr="00FE09F1">
        <w:rPr>
          <w:rFonts w:ascii="Aptos SemiBold" w:hAnsi="Aptos SemiBold"/>
        </w:rPr>
        <w:t>:</w:t>
      </w:r>
    </w:p>
    <w:p w14:paraId="095B1017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router_plugin_info</w:t>
      </w:r>
    </w:p>
    <w:p w14:paraId="0584FCA7" w14:textId="005BCD96" w:rsidR="009521F4" w:rsidRPr="00FE09F1" w:rsidRDefault="009521F4">
      <w:pPr>
        <w:rPr>
          <w:rFonts w:ascii="Aptos SemiBold" w:hAnsi="Aptos SemiBold"/>
        </w:rPr>
      </w:pPr>
    </w:p>
    <w:p w14:paraId="59DD5248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40" w:name="_Toc192341648"/>
      <w:bookmarkStart w:id="41" w:name="X68a6f5d3a6b6e395e2bac8d70b951163177a4f1"/>
      <w:bookmarkEnd w:id="39"/>
      <w:r w:rsidRPr="00FE09F1">
        <w:rPr>
          <w:rStyle w:val="VerbatimChar"/>
          <w:rFonts w:ascii="Aptos SemiBold" w:hAnsi="Aptos SemiBold"/>
        </w:rPr>
        <w:t>mysqlcheck.exe</w:t>
      </w:r>
      <w:r w:rsidRPr="00FE09F1">
        <w:rPr>
          <w:rFonts w:ascii="Aptos SemiBold" w:hAnsi="Aptos SemiBold"/>
        </w:rPr>
        <w:t xml:space="preserve"> - MySQL Table Maintenance Tool</w:t>
      </w:r>
      <w:bookmarkEnd w:id="40"/>
    </w:p>
    <w:p w14:paraId="1AAA762A" w14:textId="77777777" w:rsidR="009521F4" w:rsidRPr="00FE09F1" w:rsidRDefault="00000000">
      <w:pPr>
        <w:numPr>
          <w:ilvl w:val="0"/>
          <w:numId w:val="5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Checks, repairs, and optimizes MySQL tables.</w:t>
      </w:r>
    </w:p>
    <w:p w14:paraId="1883F337" w14:textId="77777777" w:rsidR="009521F4" w:rsidRPr="00FE09F1" w:rsidRDefault="00000000">
      <w:pPr>
        <w:numPr>
          <w:ilvl w:val="0"/>
          <w:numId w:val="5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1916432C" w14:textId="77777777" w:rsidR="009521F4" w:rsidRPr="00FE09F1" w:rsidRDefault="00000000">
      <w:pPr>
        <w:pStyle w:val="Compact"/>
        <w:numPr>
          <w:ilvl w:val="1"/>
          <w:numId w:val="5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Verify Table Integrity</w:t>
      </w:r>
      <w:r w:rsidRPr="00FE09F1">
        <w:rPr>
          <w:rFonts w:ascii="Aptos SemiBold" w:hAnsi="Aptos SemiBold"/>
        </w:rPr>
        <w:t xml:space="preserve"> – Checks for corruption.</w:t>
      </w:r>
    </w:p>
    <w:p w14:paraId="061BBFB0" w14:textId="77777777" w:rsidR="009521F4" w:rsidRPr="00FE09F1" w:rsidRDefault="00000000">
      <w:pPr>
        <w:pStyle w:val="Compact"/>
        <w:numPr>
          <w:ilvl w:val="1"/>
          <w:numId w:val="5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Repair Corrupt Tables</w:t>
      </w:r>
      <w:r w:rsidRPr="00FE09F1">
        <w:rPr>
          <w:rFonts w:ascii="Aptos SemiBold" w:hAnsi="Aptos SemiBold"/>
        </w:rPr>
        <w:t xml:space="preserve"> – Fixes issues in MyISAM and InnoDB tables.</w:t>
      </w:r>
    </w:p>
    <w:p w14:paraId="71956819" w14:textId="77777777" w:rsidR="009521F4" w:rsidRPr="00FE09F1" w:rsidRDefault="00000000">
      <w:pPr>
        <w:pStyle w:val="Compact"/>
        <w:numPr>
          <w:ilvl w:val="1"/>
          <w:numId w:val="5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Optimize Tables</w:t>
      </w:r>
      <w:r w:rsidRPr="00FE09F1">
        <w:rPr>
          <w:rFonts w:ascii="Aptos SemiBold" w:hAnsi="Aptos SemiBold"/>
        </w:rPr>
        <w:t xml:space="preserve"> – Reduces fragmentation and improves performance.</w:t>
      </w:r>
    </w:p>
    <w:p w14:paraId="0BC78AE2" w14:textId="77777777" w:rsidR="009521F4" w:rsidRPr="00FE09F1" w:rsidRDefault="00000000">
      <w:pPr>
        <w:numPr>
          <w:ilvl w:val="0"/>
          <w:numId w:val="5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0127C710" w14:textId="77777777" w:rsidR="009521F4" w:rsidRPr="00FE09F1" w:rsidRDefault="00000000">
      <w:pPr>
        <w:pStyle w:val="Compact"/>
        <w:numPr>
          <w:ilvl w:val="1"/>
          <w:numId w:val="60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check -u root -p --all-databases</w:t>
      </w:r>
      <w:r w:rsidRPr="00FE09F1">
        <w:rPr>
          <w:rFonts w:ascii="Aptos SemiBold" w:hAnsi="Aptos SemiBold"/>
        </w:rPr>
        <w:t xml:space="preserve"> → Check all databases.</w:t>
      </w:r>
    </w:p>
    <w:p w14:paraId="6E0C64CF" w14:textId="77777777" w:rsidR="009521F4" w:rsidRPr="00FE09F1" w:rsidRDefault="00000000">
      <w:pPr>
        <w:pStyle w:val="Compact"/>
        <w:numPr>
          <w:ilvl w:val="1"/>
          <w:numId w:val="60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check --repair mydb mytable</w:t>
      </w:r>
      <w:r w:rsidRPr="00FE09F1">
        <w:rPr>
          <w:rFonts w:ascii="Aptos SemiBold" w:hAnsi="Aptos SemiBold"/>
        </w:rPr>
        <w:t xml:space="preserve"> → Repair </w:t>
      </w:r>
      <w:r w:rsidRPr="00FE09F1">
        <w:rPr>
          <w:rStyle w:val="VerbatimChar"/>
          <w:rFonts w:ascii="Aptos SemiBold" w:hAnsi="Aptos SemiBold"/>
        </w:rPr>
        <w:t>mytable</w:t>
      </w:r>
      <w:r w:rsidRPr="00FE09F1">
        <w:rPr>
          <w:rFonts w:ascii="Aptos SemiBold" w:hAnsi="Aptos SemiBold"/>
        </w:rPr>
        <w:t xml:space="preserve"> in </w:t>
      </w:r>
      <w:r w:rsidRPr="00FE09F1">
        <w:rPr>
          <w:rStyle w:val="VerbatimChar"/>
          <w:rFonts w:ascii="Aptos SemiBold" w:hAnsi="Aptos SemiBold"/>
        </w:rPr>
        <w:t>mydb</w:t>
      </w:r>
      <w:r w:rsidRPr="00FE09F1">
        <w:rPr>
          <w:rFonts w:ascii="Aptos SemiBold" w:hAnsi="Aptos SemiBold"/>
        </w:rPr>
        <w:t>.</w:t>
      </w:r>
    </w:p>
    <w:p w14:paraId="6C845BA6" w14:textId="77777777" w:rsidR="009521F4" w:rsidRPr="00FE09F1" w:rsidRDefault="00000000">
      <w:pPr>
        <w:pStyle w:val="Compact"/>
        <w:numPr>
          <w:ilvl w:val="1"/>
          <w:numId w:val="60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sqlcheck --optimize mydb mytable</w:t>
      </w:r>
      <w:r w:rsidRPr="00FE09F1">
        <w:rPr>
          <w:rFonts w:ascii="Aptos SemiBold" w:hAnsi="Aptos SemiBold"/>
        </w:rPr>
        <w:t xml:space="preserve"> → Optimize a specific table.</w:t>
      </w:r>
    </w:p>
    <w:p w14:paraId="2CBCDDD3" w14:textId="77777777" w:rsidR="009521F4" w:rsidRPr="00FE09F1" w:rsidRDefault="00000000">
      <w:pPr>
        <w:numPr>
          <w:ilvl w:val="0"/>
          <w:numId w:val="5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6496BE7E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sqlcheck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0616D59F" w14:textId="5CEAACD0" w:rsidR="009521F4" w:rsidRPr="00FE09F1" w:rsidRDefault="009521F4">
      <w:pPr>
        <w:rPr>
          <w:rFonts w:ascii="Aptos SemiBold" w:hAnsi="Aptos SemiBold"/>
        </w:rPr>
      </w:pPr>
    </w:p>
    <w:p w14:paraId="350DF32E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42" w:name="_Toc192341649"/>
      <w:bookmarkStart w:id="43" w:name="Xaa0a2869e8c944efe51437909809dcb07542f19"/>
      <w:bookmarkEnd w:id="41"/>
      <w:r w:rsidRPr="00FE09F1">
        <w:rPr>
          <w:rStyle w:val="VerbatimChar"/>
          <w:rFonts w:ascii="Aptos SemiBold" w:hAnsi="Aptos SemiBold"/>
        </w:rPr>
        <w:lastRenderedPageBreak/>
        <w:t>ibd2sdi.exe</w:t>
      </w:r>
      <w:r w:rsidRPr="00FE09F1">
        <w:rPr>
          <w:rFonts w:ascii="Aptos SemiBold" w:hAnsi="Aptos SemiBold"/>
        </w:rPr>
        <w:t xml:space="preserve"> - InnoDB Metadata Extraction Tool</w:t>
      </w:r>
      <w:bookmarkEnd w:id="42"/>
    </w:p>
    <w:p w14:paraId="7336EAF3" w14:textId="77777777" w:rsidR="009521F4" w:rsidRPr="00FE09F1" w:rsidRDefault="00000000">
      <w:pPr>
        <w:numPr>
          <w:ilvl w:val="0"/>
          <w:numId w:val="6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Extracts serialized dictionary information (SDI) from InnoDB tablespaces.</w:t>
      </w:r>
    </w:p>
    <w:p w14:paraId="1CE051CF" w14:textId="77777777" w:rsidR="009521F4" w:rsidRPr="00FE09F1" w:rsidRDefault="00000000">
      <w:pPr>
        <w:numPr>
          <w:ilvl w:val="0"/>
          <w:numId w:val="6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64AF2A78" w14:textId="77777777" w:rsidR="009521F4" w:rsidRPr="00FE09F1" w:rsidRDefault="00000000">
      <w:pPr>
        <w:pStyle w:val="Compact"/>
        <w:numPr>
          <w:ilvl w:val="1"/>
          <w:numId w:val="6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Retrieve Metadata</w:t>
      </w:r>
      <w:r w:rsidRPr="00FE09F1">
        <w:rPr>
          <w:rFonts w:ascii="Aptos SemiBold" w:hAnsi="Aptos SemiBold"/>
        </w:rPr>
        <w:t xml:space="preserve"> – Extracts table schema from InnoDB files.</w:t>
      </w:r>
    </w:p>
    <w:p w14:paraId="2EFD273E" w14:textId="77777777" w:rsidR="009521F4" w:rsidRPr="00FE09F1" w:rsidRDefault="00000000">
      <w:pPr>
        <w:pStyle w:val="Compact"/>
        <w:numPr>
          <w:ilvl w:val="1"/>
          <w:numId w:val="6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Validate Tablespaces</w:t>
      </w:r>
      <w:r w:rsidRPr="00FE09F1">
        <w:rPr>
          <w:rFonts w:ascii="Aptos SemiBold" w:hAnsi="Aptos SemiBold"/>
        </w:rPr>
        <w:t xml:space="preserve"> – Checks for corruption or inconsistencies.</w:t>
      </w:r>
    </w:p>
    <w:p w14:paraId="40D753B5" w14:textId="77777777" w:rsidR="009521F4" w:rsidRPr="00FE09F1" w:rsidRDefault="00000000">
      <w:pPr>
        <w:numPr>
          <w:ilvl w:val="0"/>
          <w:numId w:val="6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1FB32CF5" w14:textId="77777777" w:rsidR="009521F4" w:rsidRPr="00FE09F1" w:rsidRDefault="00000000">
      <w:pPr>
        <w:pStyle w:val="Compact"/>
        <w:numPr>
          <w:ilvl w:val="1"/>
          <w:numId w:val="63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ibd2sdi mytable.ibd</w:t>
      </w:r>
      <w:r w:rsidRPr="00FE09F1">
        <w:rPr>
          <w:rFonts w:ascii="Aptos SemiBold" w:hAnsi="Aptos SemiBold"/>
        </w:rPr>
        <w:t xml:space="preserve"> → Extract SDI from a specific file.</w:t>
      </w:r>
    </w:p>
    <w:p w14:paraId="37D0838D" w14:textId="77777777" w:rsidR="009521F4" w:rsidRPr="00FE09F1" w:rsidRDefault="00000000">
      <w:pPr>
        <w:numPr>
          <w:ilvl w:val="0"/>
          <w:numId w:val="6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55539C2D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ibd2sdi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039B5008" w14:textId="31F47FAE" w:rsidR="009521F4" w:rsidRPr="00FE09F1" w:rsidRDefault="009521F4">
      <w:pPr>
        <w:rPr>
          <w:rFonts w:ascii="Aptos SemiBold" w:hAnsi="Aptos SemiBold"/>
        </w:rPr>
      </w:pPr>
    </w:p>
    <w:p w14:paraId="7859E2AC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44" w:name="_Toc192341650"/>
      <w:bookmarkStart w:id="45" w:name="X1dc9a237883a464f02cc5f96119891bebd0b93c"/>
      <w:bookmarkEnd w:id="43"/>
      <w:r w:rsidRPr="00FE09F1">
        <w:rPr>
          <w:rStyle w:val="VerbatimChar"/>
          <w:rFonts w:ascii="Aptos SemiBold" w:hAnsi="Aptos SemiBold"/>
        </w:rPr>
        <w:t>innochecksum.exe</w:t>
      </w:r>
      <w:r w:rsidRPr="00FE09F1">
        <w:rPr>
          <w:rFonts w:ascii="Aptos SemiBold" w:hAnsi="Aptos SemiBold"/>
        </w:rPr>
        <w:t xml:space="preserve"> - InnoDB Tablespace Checksum Validator</w:t>
      </w:r>
      <w:bookmarkEnd w:id="44"/>
    </w:p>
    <w:p w14:paraId="2B59E14A" w14:textId="77777777" w:rsidR="009521F4" w:rsidRPr="00FE09F1" w:rsidRDefault="00000000">
      <w:pPr>
        <w:numPr>
          <w:ilvl w:val="0"/>
          <w:numId w:val="6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Verifies and calculates checksums for InnoDB tablespaces.</w:t>
      </w:r>
    </w:p>
    <w:p w14:paraId="322490A7" w14:textId="77777777" w:rsidR="009521F4" w:rsidRPr="00FE09F1" w:rsidRDefault="00000000">
      <w:pPr>
        <w:numPr>
          <w:ilvl w:val="0"/>
          <w:numId w:val="6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3FCE160F" w14:textId="77777777" w:rsidR="009521F4" w:rsidRPr="00FE09F1" w:rsidRDefault="00000000">
      <w:pPr>
        <w:pStyle w:val="Compact"/>
        <w:numPr>
          <w:ilvl w:val="1"/>
          <w:numId w:val="6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Detect Corruption</w:t>
      </w:r>
      <w:r w:rsidRPr="00FE09F1">
        <w:rPr>
          <w:rFonts w:ascii="Aptos SemiBold" w:hAnsi="Aptos SemiBold"/>
        </w:rPr>
        <w:t xml:space="preserve"> – Identifies broken InnoDB tablespaces.</w:t>
      </w:r>
    </w:p>
    <w:p w14:paraId="60310A8C" w14:textId="77777777" w:rsidR="009521F4" w:rsidRPr="00FE09F1" w:rsidRDefault="00000000">
      <w:pPr>
        <w:pStyle w:val="Compact"/>
        <w:numPr>
          <w:ilvl w:val="1"/>
          <w:numId w:val="6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Validate Checksums</w:t>
      </w:r>
      <w:r w:rsidRPr="00FE09F1">
        <w:rPr>
          <w:rFonts w:ascii="Aptos SemiBold" w:hAnsi="Aptos SemiBold"/>
        </w:rPr>
        <w:t xml:space="preserve"> – Ensures InnoDB file integrity.</w:t>
      </w:r>
    </w:p>
    <w:p w14:paraId="546E998A" w14:textId="77777777" w:rsidR="009521F4" w:rsidRPr="00FE09F1" w:rsidRDefault="00000000">
      <w:pPr>
        <w:numPr>
          <w:ilvl w:val="0"/>
          <w:numId w:val="6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32052690" w14:textId="77777777" w:rsidR="009521F4" w:rsidRPr="00FE09F1" w:rsidRDefault="00000000">
      <w:pPr>
        <w:pStyle w:val="Compact"/>
        <w:numPr>
          <w:ilvl w:val="1"/>
          <w:numId w:val="66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innochecksum ibdata1</w:t>
      </w:r>
      <w:r w:rsidRPr="00FE09F1">
        <w:rPr>
          <w:rFonts w:ascii="Aptos SemiBold" w:hAnsi="Aptos SemiBold"/>
        </w:rPr>
        <w:t xml:space="preserve"> → Check checksum of </w:t>
      </w:r>
      <w:r w:rsidRPr="00FE09F1">
        <w:rPr>
          <w:rStyle w:val="VerbatimChar"/>
          <w:rFonts w:ascii="Aptos SemiBold" w:hAnsi="Aptos SemiBold"/>
        </w:rPr>
        <w:t>ibdata1</w:t>
      </w:r>
      <w:r w:rsidRPr="00FE09F1">
        <w:rPr>
          <w:rFonts w:ascii="Aptos SemiBold" w:hAnsi="Aptos SemiBold"/>
        </w:rPr>
        <w:t xml:space="preserve"> tablespace.</w:t>
      </w:r>
    </w:p>
    <w:p w14:paraId="0AA53D94" w14:textId="77777777" w:rsidR="009521F4" w:rsidRPr="00FE09F1" w:rsidRDefault="00000000">
      <w:pPr>
        <w:numPr>
          <w:ilvl w:val="0"/>
          <w:numId w:val="6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00381363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innochecksum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024C6E6C" w14:textId="0BD30F74" w:rsidR="009521F4" w:rsidRPr="00FE09F1" w:rsidRDefault="009521F4">
      <w:pPr>
        <w:rPr>
          <w:rFonts w:ascii="Aptos SemiBold" w:hAnsi="Aptos SemiBold"/>
        </w:rPr>
      </w:pPr>
    </w:p>
    <w:p w14:paraId="54627B44" w14:textId="77777777" w:rsidR="00714D72" w:rsidRPr="00FE09F1" w:rsidRDefault="00714D72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46" w:name="X08298e7365c97ab9f82e49f8a0c97d15691d551"/>
      <w:bookmarkEnd w:id="45"/>
      <w:r w:rsidRPr="00FE09F1">
        <w:rPr>
          <w:rStyle w:val="VerbatimChar"/>
          <w:rFonts w:ascii="Aptos SemiBold" w:hAnsi="Aptos SemiBold"/>
        </w:rPr>
        <w:br w:type="page"/>
      </w:r>
    </w:p>
    <w:p w14:paraId="4934D437" w14:textId="504DD147" w:rsidR="009521F4" w:rsidRPr="00FE09F1" w:rsidRDefault="00000000">
      <w:pPr>
        <w:pStyle w:val="Heading1"/>
        <w:rPr>
          <w:rFonts w:ascii="Aptos SemiBold" w:hAnsi="Aptos SemiBold"/>
        </w:rPr>
      </w:pPr>
      <w:bookmarkStart w:id="47" w:name="_Toc192341651"/>
      <w:r w:rsidRPr="00FE09F1">
        <w:rPr>
          <w:rStyle w:val="VerbatimChar"/>
          <w:rFonts w:ascii="Aptos SemiBold" w:hAnsi="Aptos SemiBold"/>
        </w:rPr>
        <w:lastRenderedPageBreak/>
        <w:t>myisamchk.exe</w:t>
      </w:r>
      <w:r w:rsidRPr="00FE09F1">
        <w:rPr>
          <w:rFonts w:ascii="Aptos SemiBold" w:hAnsi="Aptos SemiBold"/>
        </w:rPr>
        <w:t xml:space="preserve"> - MyISAM Table Maintenance Tool</w:t>
      </w:r>
      <w:bookmarkEnd w:id="47"/>
    </w:p>
    <w:p w14:paraId="0ABE25ED" w14:textId="77777777" w:rsidR="009521F4" w:rsidRPr="00FE09F1" w:rsidRDefault="00000000">
      <w:pPr>
        <w:numPr>
          <w:ilvl w:val="0"/>
          <w:numId w:val="6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Checks, repairs, and optimizes MyISAM tables.</w:t>
      </w:r>
    </w:p>
    <w:p w14:paraId="3BC1B47D" w14:textId="77777777" w:rsidR="009521F4" w:rsidRPr="00FE09F1" w:rsidRDefault="00000000">
      <w:pPr>
        <w:numPr>
          <w:ilvl w:val="0"/>
          <w:numId w:val="6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1135EC84" w14:textId="77777777" w:rsidR="009521F4" w:rsidRPr="00FE09F1" w:rsidRDefault="00000000">
      <w:pPr>
        <w:pStyle w:val="Compact"/>
        <w:numPr>
          <w:ilvl w:val="1"/>
          <w:numId w:val="6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Detect and Fix Corruption</w:t>
      </w:r>
      <w:r w:rsidRPr="00FE09F1">
        <w:rPr>
          <w:rFonts w:ascii="Aptos SemiBold" w:hAnsi="Aptos SemiBold"/>
        </w:rPr>
        <w:t xml:space="preserve"> – Repairs MyISAM table damage.</w:t>
      </w:r>
    </w:p>
    <w:p w14:paraId="5CBF33E8" w14:textId="77777777" w:rsidR="009521F4" w:rsidRPr="00FE09F1" w:rsidRDefault="00000000">
      <w:pPr>
        <w:pStyle w:val="Compact"/>
        <w:numPr>
          <w:ilvl w:val="1"/>
          <w:numId w:val="6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Optimize MyISAM Performance</w:t>
      </w:r>
      <w:r w:rsidRPr="00FE09F1">
        <w:rPr>
          <w:rFonts w:ascii="Aptos SemiBold" w:hAnsi="Aptos SemiBold"/>
        </w:rPr>
        <w:t xml:space="preserve"> – Reduces fragmentation.</w:t>
      </w:r>
    </w:p>
    <w:p w14:paraId="2E372EB6" w14:textId="77777777" w:rsidR="009521F4" w:rsidRPr="00FE09F1" w:rsidRDefault="00000000">
      <w:pPr>
        <w:numPr>
          <w:ilvl w:val="0"/>
          <w:numId w:val="6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1607D762" w14:textId="77777777" w:rsidR="009521F4" w:rsidRPr="00FE09F1" w:rsidRDefault="00000000">
      <w:pPr>
        <w:pStyle w:val="Compact"/>
        <w:numPr>
          <w:ilvl w:val="1"/>
          <w:numId w:val="69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isamchk mytable.MYI</w:t>
      </w:r>
      <w:r w:rsidRPr="00FE09F1">
        <w:rPr>
          <w:rFonts w:ascii="Aptos SemiBold" w:hAnsi="Aptos SemiBold"/>
        </w:rPr>
        <w:t xml:space="preserve"> → Check a MyISAM table.</w:t>
      </w:r>
    </w:p>
    <w:p w14:paraId="45DE8738" w14:textId="77777777" w:rsidR="009521F4" w:rsidRPr="00FE09F1" w:rsidRDefault="00000000">
      <w:pPr>
        <w:pStyle w:val="Compact"/>
        <w:numPr>
          <w:ilvl w:val="1"/>
          <w:numId w:val="69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myisamchk --repair mytable.MYI</w:t>
      </w:r>
      <w:r w:rsidRPr="00FE09F1">
        <w:rPr>
          <w:rFonts w:ascii="Aptos SemiBold" w:hAnsi="Aptos SemiBold"/>
        </w:rPr>
        <w:t xml:space="preserve"> → Repair a table.</w:t>
      </w:r>
    </w:p>
    <w:p w14:paraId="04F6472A" w14:textId="77777777" w:rsidR="009521F4" w:rsidRPr="00FE09F1" w:rsidRDefault="00000000">
      <w:pPr>
        <w:numPr>
          <w:ilvl w:val="0"/>
          <w:numId w:val="6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7714C53C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isamchk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p w14:paraId="72DF8ABA" w14:textId="3B04956E" w:rsidR="009521F4" w:rsidRPr="00FE09F1" w:rsidRDefault="009521F4">
      <w:pPr>
        <w:rPr>
          <w:rFonts w:ascii="Aptos SemiBold" w:hAnsi="Aptos SemiBold"/>
        </w:rPr>
      </w:pPr>
    </w:p>
    <w:p w14:paraId="04D9EC32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48" w:name="_Toc192341652"/>
      <w:bookmarkStart w:id="49" w:name="X1a4d0d70451fc5004329aeba776ed82ea15bbfd"/>
      <w:bookmarkEnd w:id="46"/>
      <w:r w:rsidRPr="00FE09F1">
        <w:rPr>
          <w:rStyle w:val="VerbatimChar"/>
          <w:rFonts w:ascii="Aptos SemiBold" w:hAnsi="Aptos SemiBold"/>
        </w:rPr>
        <w:t>myisam_ftdump.exe</w:t>
      </w:r>
      <w:r w:rsidRPr="00FE09F1">
        <w:rPr>
          <w:rFonts w:ascii="Aptos SemiBold" w:hAnsi="Aptos SemiBold"/>
        </w:rPr>
        <w:t xml:space="preserve"> - MyISAM Full-Text Index Dumper</w:t>
      </w:r>
      <w:bookmarkEnd w:id="48"/>
    </w:p>
    <w:p w14:paraId="3746FFEC" w14:textId="77777777" w:rsidR="009521F4" w:rsidRPr="00FE09F1" w:rsidRDefault="00000000">
      <w:pPr>
        <w:numPr>
          <w:ilvl w:val="0"/>
          <w:numId w:val="7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Dumps full-text index information from MyISAM tables.</w:t>
      </w:r>
    </w:p>
    <w:p w14:paraId="39D4DEB2" w14:textId="77777777" w:rsidR="009521F4" w:rsidRPr="00FE09F1" w:rsidRDefault="00000000">
      <w:pPr>
        <w:numPr>
          <w:ilvl w:val="0"/>
          <w:numId w:val="7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367023F6" w14:textId="77777777" w:rsidR="009521F4" w:rsidRPr="00FE09F1" w:rsidRDefault="00000000">
      <w:pPr>
        <w:pStyle w:val="Compact"/>
        <w:numPr>
          <w:ilvl w:val="1"/>
          <w:numId w:val="7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Analyze Full-Text Search Index</w:t>
      </w:r>
      <w:r w:rsidRPr="00FE09F1">
        <w:rPr>
          <w:rFonts w:ascii="Aptos SemiBold" w:hAnsi="Aptos SemiBold"/>
        </w:rPr>
        <w:t xml:space="preserve"> – Extracts indexed words from MyISAM tables.</w:t>
      </w:r>
    </w:p>
    <w:p w14:paraId="07207148" w14:textId="77777777" w:rsidR="009521F4" w:rsidRPr="00FE09F1" w:rsidRDefault="00000000">
      <w:pPr>
        <w:numPr>
          <w:ilvl w:val="0"/>
          <w:numId w:val="7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Usage</w:t>
      </w:r>
      <w:r w:rsidRPr="00FE09F1">
        <w:rPr>
          <w:rFonts w:ascii="Aptos SemiBold" w:hAnsi="Aptos SemiBold"/>
        </w:rPr>
        <w:t>:</w:t>
      </w:r>
    </w:p>
    <w:p w14:paraId="02A693A1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isam_ftdump</w:t>
      </w:r>
      <w:r w:rsidRPr="00FE09F1">
        <w:rPr>
          <w:rStyle w:val="NormalTok"/>
          <w:rFonts w:ascii="Aptos SemiBold" w:hAnsi="Aptos SemiBold"/>
        </w:rPr>
        <w:t xml:space="preserve"> mytable.MYI</w:t>
      </w:r>
    </w:p>
    <w:p w14:paraId="4B7A2B01" w14:textId="39E570F5" w:rsidR="009521F4" w:rsidRPr="00FE09F1" w:rsidRDefault="009521F4">
      <w:pPr>
        <w:rPr>
          <w:rFonts w:ascii="Aptos SemiBold" w:hAnsi="Aptos SemiBold"/>
        </w:rPr>
      </w:pPr>
    </w:p>
    <w:p w14:paraId="28D0A2F4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50" w:name="_Toc192341653"/>
      <w:bookmarkStart w:id="51" w:name="Xf2dd21557bfb0b480ed2fe5d2f973c60b72ce81"/>
      <w:bookmarkEnd w:id="49"/>
      <w:r w:rsidRPr="00FE09F1">
        <w:rPr>
          <w:rStyle w:val="VerbatimChar"/>
          <w:rFonts w:ascii="Aptos SemiBold" w:hAnsi="Aptos SemiBold"/>
        </w:rPr>
        <w:t>myisamlog.exe</w:t>
      </w:r>
      <w:r w:rsidRPr="00FE09F1">
        <w:rPr>
          <w:rFonts w:ascii="Aptos SemiBold" w:hAnsi="Aptos SemiBold"/>
        </w:rPr>
        <w:t xml:space="preserve"> - MyISAM Log File Processor</w:t>
      </w:r>
      <w:bookmarkEnd w:id="50"/>
    </w:p>
    <w:p w14:paraId="67083019" w14:textId="77777777" w:rsidR="009521F4" w:rsidRPr="00FE09F1" w:rsidRDefault="00000000">
      <w:pPr>
        <w:numPr>
          <w:ilvl w:val="0"/>
          <w:numId w:val="7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Reads and processes MyISAM log files.</w:t>
      </w:r>
    </w:p>
    <w:p w14:paraId="402A1788" w14:textId="77777777" w:rsidR="009521F4" w:rsidRPr="00FE09F1" w:rsidRDefault="00000000">
      <w:pPr>
        <w:numPr>
          <w:ilvl w:val="0"/>
          <w:numId w:val="7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29D59E30" w14:textId="77777777" w:rsidR="009521F4" w:rsidRPr="00FE09F1" w:rsidRDefault="00000000">
      <w:pPr>
        <w:pStyle w:val="Compact"/>
        <w:numPr>
          <w:ilvl w:val="1"/>
          <w:numId w:val="7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Analyze MyISAM Logs</w:t>
      </w:r>
      <w:r w:rsidRPr="00FE09F1">
        <w:rPr>
          <w:rFonts w:ascii="Aptos SemiBold" w:hAnsi="Aptos SemiBold"/>
        </w:rPr>
        <w:t xml:space="preserve"> – Helps in debugging and performance tuning.</w:t>
      </w:r>
    </w:p>
    <w:p w14:paraId="032272DB" w14:textId="77777777" w:rsidR="009521F4" w:rsidRPr="00FE09F1" w:rsidRDefault="00000000">
      <w:pPr>
        <w:numPr>
          <w:ilvl w:val="0"/>
          <w:numId w:val="7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Usage</w:t>
      </w:r>
      <w:r w:rsidRPr="00FE09F1">
        <w:rPr>
          <w:rFonts w:ascii="Aptos SemiBold" w:hAnsi="Aptos SemiBold"/>
        </w:rPr>
        <w:t>:</w:t>
      </w:r>
    </w:p>
    <w:p w14:paraId="5B9CDFBF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isamlog</w:t>
      </w:r>
      <w:r w:rsidRPr="00FE09F1">
        <w:rPr>
          <w:rStyle w:val="NormalTok"/>
          <w:rFonts w:ascii="Aptos SemiBold" w:hAnsi="Aptos SemiBold"/>
        </w:rPr>
        <w:t xml:space="preserve"> mylogfile</w:t>
      </w:r>
    </w:p>
    <w:p w14:paraId="2C409854" w14:textId="322B323C" w:rsidR="009521F4" w:rsidRPr="00FE09F1" w:rsidRDefault="009521F4">
      <w:pPr>
        <w:rPr>
          <w:rFonts w:ascii="Aptos SemiBold" w:hAnsi="Aptos SemiBold"/>
        </w:rPr>
      </w:pPr>
    </w:p>
    <w:p w14:paraId="2FFE14C5" w14:textId="77777777" w:rsidR="00D90C9B" w:rsidRPr="00FE09F1" w:rsidRDefault="00D90C9B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52" w:name="myisampack.exe---myisam-table-compressor"/>
      <w:bookmarkEnd w:id="51"/>
      <w:r w:rsidRPr="00FE09F1">
        <w:rPr>
          <w:rStyle w:val="VerbatimChar"/>
          <w:rFonts w:ascii="Aptos SemiBold" w:hAnsi="Aptos SemiBold"/>
        </w:rPr>
        <w:br w:type="page"/>
      </w:r>
    </w:p>
    <w:p w14:paraId="4520953F" w14:textId="5AACBDE6" w:rsidR="009521F4" w:rsidRPr="00FE09F1" w:rsidRDefault="00000000">
      <w:pPr>
        <w:pStyle w:val="Heading1"/>
        <w:rPr>
          <w:rFonts w:ascii="Aptos SemiBold" w:hAnsi="Aptos SemiBold"/>
        </w:rPr>
      </w:pPr>
      <w:bookmarkStart w:id="53" w:name="_Toc192341654"/>
      <w:r w:rsidRPr="00FE09F1">
        <w:rPr>
          <w:rStyle w:val="VerbatimChar"/>
          <w:rFonts w:ascii="Aptos SemiBold" w:hAnsi="Aptos SemiBold"/>
        </w:rPr>
        <w:lastRenderedPageBreak/>
        <w:t>myisampack.exe</w:t>
      </w:r>
      <w:r w:rsidRPr="00FE09F1">
        <w:rPr>
          <w:rFonts w:ascii="Aptos SemiBold" w:hAnsi="Aptos SemiBold"/>
        </w:rPr>
        <w:t xml:space="preserve"> - MyISAM Table Compressor</w:t>
      </w:r>
      <w:bookmarkEnd w:id="53"/>
    </w:p>
    <w:p w14:paraId="0E0A7DB6" w14:textId="77777777" w:rsidR="009521F4" w:rsidRPr="00FE09F1" w:rsidRDefault="00000000">
      <w:pPr>
        <w:numPr>
          <w:ilvl w:val="0"/>
          <w:numId w:val="7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Compresses MyISAM tables to save disk space.</w:t>
      </w:r>
    </w:p>
    <w:p w14:paraId="43857134" w14:textId="77777777" w:rsidR="009521F4" w:rsidRPr="00FE09F1" w:rsidRDefault="00000000">
      <w:pPr>
        <w:numPr>
          <w:ilvl w:val="0"/>
          <w:numId w:val="7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7154B9AB" w14:textId="77777777" w:rsidR="009521F4" w:rsidRPr="00FE09F1" w:rsidRDefault="00000000">
      <w:pPr>
        <w:pStyle w:val="Compact"/>
        <w:numPr>
          <w:ilvl w:val="1"/>
          <w:numId w:val="75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Reduce Table Size</w:t>
      </w:r>
      <w:r w:rsidRPr="00FE09F1">
        <w:rPr>
          <w:rFonts w:ascii="Aptos SemiBold" w:hAnsi="Aptos SemiBold"/>
        </w:rPr>
        <w:t xml:space="preserve"> – Creates read-only compressed MyISAM tables.</w:t>
      </w:r>
    </w:p>
    <w:p w14:paraId="5A63D6E5" w14:textId="77777777" w:rsidR="009521F4" w:rsidRPr="00FE09F1" w:rsidRDefault="00000000">
      <w:pPr>
        <w:numPr>
          <w:ilvl w:val="0"/>
          <w:numId w:val="74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Usage</w:t>
      </w:r>
      <w:r w:rsidRPr="00FE09F1">
        <w:rPr>
          <w:rFonts w:ascii="Aptos SemiBold" w:hAnsi="Aptos SemiBold"/>
        </w:rPr>
        <w:t>:</w:t>
      </w:r>
    </w:p>
    <w:p w14:paraId="4338001C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isampack</w:t>
      </w:r>
      <w:r w:rsidRPr="00FE09F1">
        <w:rPr>
          <w:rStyle w:val="NormalTok"/>
          <w:rFonts w:ascii="Aptos SemiBold" w:hAnsi="Aptos SemiBold"/>
        </w:rPr>
        <w:t xml:space="preserve"> mytable.MYI</w:t>
      </w:r>
    </w:p>
    <w:p w14:paraId="566901BF" w14:textId="3E32E95C" w:rsidR="009521F4" w:rsidRPr="00FE09F1" w:rsidRDefault="009521F4">
      <w:pPr>
        <w:rPr>
          <w:rFonts w:ascii="Aptos SemiBold" w:hAnsi="Aptos SemiBold"/>
        </w:rPr>
      </w:pPr>
    </w:p>
    <w:p w14:paraId="1574D27B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54" w:name="_Toc192341655"/>
      <w:bookmarkStart w:id="55" w:name="Xb31238bcba983453a6341fa3f8f86af95520b5a"/>
      <w:bookmarkEnd w:id="52"/>
      <w:r w:rsidRPr="00FE09F1">
        <w:rPr>
          <w:rStyle w:val="VerbatimChar"/>
          <w:rFonts w:ascii="Aptos SemiBold" w:hAnsi="Aptos SemiBold"/>
        </w:rPr>
        <w:t>my_print_defaults.exe</w:t>
      </w:r>
      <w:r w:rsidRPr="00FE09F1">
        <w:rPr>
          <w:rFonts w:ascii="Aptos SemiBold" w:hAnsi="Aptos SemiBold"/>
        </w:rPr>
        <w:t xml:space="preserve"> - MySQL Configuration Inspector</w:t>
      </w:r>
      <w:bookmarkEnd w:id="54"/>
    </w:p>
    <w:p w14:paraId="3DBB8735" w14:textId="77777777" w:rsidR="009521F4" w:rsidRPr="00FE09F1" w:rsidRDefault="00000000">
      <w:pPr>
        <w:numPr>
          <w:ilvl w:val="0"/>
          <w:numId w:val="7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Displays MySQL configuration settings based on option files.</w:t>
      </w:r>
    </w:p>
    <w:p w14:paraId="5E3EE3E1" w14:textId="77777777" w:rsidR="009521F4" w:rsidRPr="00FE09F1" w:rsidRDefault="00000000">
      <w:pPr>
        <w:numPr>
          <w:ilvl w:val="0"/>
          <w:numId w:val="7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2DB91099" w14:textId="77777777" w:rsidR="009521F4" w:rsidRPr="00FE09F1" w:rsidRDefault="00000000">
      <w:pPr>
        <w:pStyle w:val="Compact"/>
        <w:numPr>
          <w:ilvl w:val="1"/>
          <w:numId w:val="77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Default Configurations</w:t>
      </w:r>
      <w:r w:rsidRPr="00FE09F1">
        <w:rPr>
          <w:rFonts w:ascii="Aptos SemiBold" w:hAnsi="Aptos SemiBold"/>
        </w:rPr>
        <w:t xml:space="preserve"> – Shows MySQL options applied from config files.</w:t>
      </w:r>
    </w:p>
    <w:p w14:paraId="2FBE799A" w14:textId="77777777" w:rsidR="009521F4" w:rsidRPr="00FE09F1" w:rsidRDefault="00000000">
      <w:pPr>
        <w:numPr>
          <w:ilvl w:val="0"/>
          <w:numId w:val="76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Usage</w:t>
      </w:r>
      <w:r w:rsidRPr="00FE09F1">
        <w:rPr>
          <w:rFonts w:ascii="Aptos SemiBold" w:hAnsi="Aptos SemiBold"/>
        </w:rPr>
        <w:t>:</w:t>
      </w:r>
    </w:p>
    <w:p w14:paraId="394BCF61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my_print_defaults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defaults-file</w:t>
      </w:r>
      <w:r w:rsidRPr="00FE09F1">
        <w:rPr>
          <w:rStyle w:val="OperatorTok"/>
          <w:rFonts w:ascii="Aptos SemiBold" w:hAnsi="Aptos SemiBold"/>
        </w:rPr>
        <w:t>=</w:t>
      </w:r>
      <w:r w:rsidRPr="00FE09F1">
        <w:rPr>
          <w:rStyle w:val="NormalTok"/>
          <w:rFonts w:ascii="Aptos SemiBold" w:hAnsi="Aptos SemiBold"/>
        </w:rPr>
        <w:t>my.cnf</w:t>
      </w:r>
    </w:p>
    <w:p w14:paraId="2C5F8C30" w14:textId="422F45CA" w:rsidR="009521F4" w:rsidRPr="00FE09F1" w:rsidRDefault="009521F4">
      <w:pPr>
        <w:rPr>
          <w:rFonts w:ascii="Aptos SemiBold" w:hAnsi="Aptos SemiBold"/>
        </w:rPr>
      </w:pPr>
    </w:p>
    <w:p w14:paraId="6891E002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56" w:name="_Toc192341656"/>
      <w:bookmarkStart w:id="57" w:name="X9dcd6820dc0a280ccf266f6cf72f77233afb75d"/>
      <w:bookmarkEnd w:id="55"/>
      <w:r w:rsidRPr="00FE09F1">
        <w:rPr>
          <w:rStyle w:val="VerbatimChar"/>
          <w:rFonts w:ascii="Aptos SemiBold" w:hAnsi="Aptos SemiBold"/>
        </w:rPr>
        <w:t>lz4_decompress.exe</w:t>
      </w:r>
      <w:r w:rsidRPr="00FE09F1">
        <w:rPr>
          <w:rFonts w:ascii="Aptos SemiBold" w:hAnsi="Aptos SemiBold"/>
        </w:rPr>
        <w:t xml:space="preserve"> - LZ4 Decompression Tool</w:t>
      </w:r>
      <w:bookmarkEnd w:id="56"/>
    </w:p>
    <w:p w14:paraId="3F4B8D03" w14:textId="77777777" w:rsidR="009521F4" w:rsidRPr="00FE09F1" w:rsidRDefault="00000000">
      <w:pPr>
        <w:numPr>
          <w:ilvl w:val="0"/>
          <w:numId w:val="7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Decompresses LZ4-compressed data files used by MySQL.</w:t>
      </w:r>
    </w:p>
    <w:p w14:paraId="506D6F3A" w14:textId="77777777" w:rsidR="009521F4" w:rsidRPr="00FE09F1" w:rsidRDefault="00000000">
      <w:pPr>
        <w:numPr>
          <w:ilvl w:val="0"/>
          <w:numId w:val="7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1150D452" w14:textId="77777777" w:rsidR="009521F4" w:rsidRPr="00FE09F1" w:rsidRDefault="00000000">
      <w:pPr>
        <w:pStyle w:val="Compact"/>
        <w:numPr>
          <w:ilvl w:val="1"/>
          <w:numId w:val="79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Extract LZ4 Data</w:t>
      </w:r>
      <w:r w:rsidRPr="00FE09F1">
        <w:rPr>
          <w:rFonts w:ascii="Aptos SemiBold" w:hAnsi="Aptos SemiBold"/>
        </w:rPr>
        <w:t xml:space="preserve"> – Uncompresses files stored in LZ4 format.</w:t>
      </w:r>
    </w:p>
    <w:p w14:paraId="64EE15DE" w14:textId="77777777" w:rsidR="009521F4" w:rsidRPr="00FE09F1" w:rsidRDefault="00000000">
      <w:pPr>
        <w:numPr>
          <w:ilvl w:val="0"/>
          <w:numId w:val="78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Usage</w:t>
      </w:r>
      <w:r w:rsidRPr="00FE09F1">
        <w:rPr>
          <w:rFonts w:ascii="Aptos SemiBold" w:hAnsi="Aptos SemiBold"/>
        </w:rPr>
        <w:t>:</w:t>
      </w:r>
    </w:p>
    <w:p w14:paraId="1CC9DBD0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lz4_decompress</w:t>
      </w:r>
      <w:r w:rsidRPr="00FE09F1">
        <w:rPr>
          <w:rStyle w:val="NormalTok"/>
          <w:rFonts w:ascii="Aptos SemiBold" w:hAnsi="Aptos SemiBold"/>
        </w:rPr>
        <w:t xml:space="preserve"> compressed_file.lz4</w:t>
      </w:r>
    </w:p>
    <w:p w14:paraId="07027F33" w14:textId="2A952848" w:rsidR="009521F4" w:rsidRPr="00FE09F1" w:rsidRDefault="009521F4">
      <w:pPr>
        <w:rPr>
          <w:rFonts w:ascii="Aptos SemiBold" w:hAnsi="Aptos SemiBold"/>
        </w:rPr>
      </w:pPr>
    </w:p>
    <w:p w14:paraId="608998C7" w14:textId="77777777" w:rsidR="000134B8" w:rsidRPr="00FE09F1" w:rsidRDefault="000134B8">
      <w:pPr>
        <w:rPr>
          <w:rStyle w:val="VerbatimChar"/>
          <w:rFonts w:ascii="Aptos SemiBold" w:eastAsiaTheme="majorEastAsia" w:hAnsi="Aptos SemiBold" w:cstheme="majorBidi"/>
          <w:b w:val="0"/>
          <w:bCs w:val="0"/>
          <w:color w:val="4F81BD" w:themeColor="accent1"/>
          <w:szCs w:val="32"/>
        </w:rPr>
      </w:pPr>
      <w:bookmarkStart w:id="58" w:name="X6d5c2fa9f50de6967582ac22f6007d5cec041f2"/>
      <w:bookmarkEnd w:id="57"/>
      <w:r w:rsidRPr="00FE09F1">
        <w:rPr>
          <w:rStyle w:val="VerbatimChar"/>
          <w:rFonts w:ascii="Aptos SemiBold" w:hAnsi="Aptos SemiBold"/>
        </w:rPr>
        <w:br w:type="page"/>
      </w:r>
    </w:p>
    <w:p w14:paraId="05D689B1" w14:textId="38639CF8" w:rsidR="009521F4" w:rsidRPr="00FE09F1" w:rsidRDefault="00000000">
      <w:pPr>
        <w:pStyle w:val="Heading1"/>
        <w:rPr>
          <w:rFonts w:ascii="Aptos SemiBold" w:hAnsi="Aptos SemiBold"/>
        </w:rPr>
      </w:pPr>
      <w:bookmarkStart w:id="59" w:name="_Toc192341657"/>
      <w:r w:rsidRPr="00FE09F1">
        <w:rPr>
          <w:rStyle w:val="VerbatimChar"/>
          <w:rFonts w:ascii="Aptos SemiBold" w:hAnsi="Aptos SemiBold"/>
        </w:rPr>
        <w:lastRenderedPageBreak/>
        <w:t>zlib_decompress.exe</w:t>
      </w:r>
      <w:r w:rsidRPr="00FE09F1">
        <w:rPr>
          <w:rFonts w:ascii="Aptos SemiBold" w:hAnsi="Aptos SemiBold"/>
        </w:rPr>
        <w:t xml:space="preserve"> - zlib Decompression Tool</w:t>
      </w:r>
      <w:bookmarkEnd w:id="59"/>
    </w:p>
    <w:p w14:paraId="126D0DB1" w14:textId="77777777" w:rsidR="009521F4" w:rsidRPr="00FE09F1" w:rsidRDefault="00000000">
      <w:pPr>
        <w:numPr>
          <w:ilvl w:val="0"/>
          <w:numId w:val="8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Decompresses zlib-compressed data files used by MySQL.</w:t>
      </w:r>
    </w:p>
    <w:p w14:paraId="7CB2F03A" w14:textId="77777777" w:rsidR="009521F4" w:rsidRPr="00FE09F1" w:rsidRDefault="00000000">
      <w:pPr>
        <w:numPr>
          <w:ilvl w:val="0"/>
          <w:numId w:val="8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77B6D25C" w14:textId="77777777" w:rsidR="009521F4" w:rsidRPr="00FE09F1" w:rsidRDefault="00000000">
      <w:pPr>
        <w:pStyle w:val="Compact"/>
        <w:numPr>
          <w:ilvl w:val="1"/>
          <w:numId w:val="81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Extract zlib Data</w:t>
      </w:r>
      <w:r w:rsidRPr="00FE09F1">
        <w:rPr>
          <w:rFonts w:ascii="Aptos SemiBold" w:hAnsi="Aptos SemiBold"/>
        </w:rPr>
        <w:t xml:space="preserve"> – Unpacks zlib-compressed files.</w:t>
      </w:r>
    </w:p>
    <w:p w14:paraId="3BB105D7" w14:textId="77777777" w:rsidR="009521F4" w:rsidRPr="00FE09F1" w:rsidRDefault="00000000">
      <w:pPr>
        <w:numPr>
          <w:ilvl w:val="0"/>
          <w:numId w:val="80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Usage</w:t>
      </w:r>
      <w:r w:rsidRPr="00FE09F1">
        <w:rPr>
          <w:rFonts w:ascii="Aptos SemiBold" w:hAnsi="Aptos SemiBold"/>
        </w:rPr>
        <w:t>:</w:t>
      </w:r>
    </w:p>
    <w:p w14:paraId="1139CAAC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ExtensionTok"/>
          <w:rFonts w:ascii="Aptos SemiBold" w:hAnsi="Aptos SemiBold"/>
        </w:rPr>
        <w:t>zlib_decompress</w:t>
      </w:r>
      <w:r w:rsidRPr="00FE09F1">
        <w:rPr>
          <w:rStyle w:val="NormalTok"/>
          <w:rFonts w:ascii="Aptos SemiBold" w:hAnsi="Aptos SemiBold"/>
        </w:rPr>
        <w:t xml:space="preserve"> compressed_file.zlib</w:t>
      </w:r>
    </w:p>
    <w:p w14:paraId="7120D97C" w14:textId="37371A17" w:rsidR="009521F4" w:rsidRPr="00FE09F1" w:rsidRDefault="009521F4">
      <w:pPr>
        <w:rPr>
          <w:rFonts w:ascii="Aptos SemiBold" w:hAnsi="Aptos SemiBold"/>
        </w:rPr>
      </w:pPr>
    </w:p>
    <w:p w14:paraId="1444624F" w14:textId="77777777" w:rsidR="009521F4" w:rsidRPr="00FE09F1" w:rsidRDefault="00000000">
      <w:pPr>
        <w:pStyle w:val="Heading1"/>
        <w:rPr>
          <w:rFonts w:ascii="Aptos SemiBold" w:hAnsi="Aptos SemiBold"/>
        </w:rPr>
      </w:pPr>
      <w:bookmarkStart w:id="60" w:name="_Toc192341658"/>
      <w:bookmarkStart w:id="61" w:name="X6f0362dda454a98294c19dc1adcea9a76d49eba"/>
      <w:bookmarkEnd w:id="58"/>
      <w:r w:rsidRPr="00FE09F1">
        <w:rPr>
          <w:rStyle w:val="VerbatimChar"/>
          <w:rFonts w:ascii="Aptos SemiBold" w:hAnsi="Aptos SemiBold"/>
        </w:rPr>
        <w:t>perror.exe</w:t>
      </w:r>
      <w:r w:rsidRPr="00FE09F1">
        <w:rPr>
          <w:rFonts w:ascii="Aptos SemiBold" w:hAnsi="Aptos SemiBold"/>
        </w:rPr>
        <w:t xml:space="preserve"> - MySQL Error Code Lookup Tool</w:t>
      </w:r>
      <w:bookmarkEnd w:id="60"/>
    </w:p>
    <w:p w14:paraId="1E7C38B5" w14:textId="77777777" w:rsidR="009521F4" w:rsidRPr="00FE09F1" w:rsidRDefault="00000000">
      <w:pPr>
        <w:numPr>
          <w:ilvl w:val="0"/>
          <w:numId w:val="8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What It Is</w:t>
      </w:r>
      <w:r w:rsidRPr="00FE09F1">
        <w:rPr>
          <w:rFonts w:ascii="Aptos SemiBold" w:hAnsi="Aptos SemiBold"/>
        </w:rPr>
        <w:t>: Displays descriptions for MySQL and system error codes.</w:t>
      </w:r>
    </w:p>
    <w:p w14:paraId="1E984096" w14:textId="77777777" w:rsidR="009521F4" w:rsidRPr="00FE09F1" w:rsidRDefault="00000000">
      <w:pPr>
        <w:numPr>
          <w:ilvl w:val="0"/>
          <w:numId w:val="8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Key Operations</w:t>
      </w:r>
      <w:r w:rsidRPr="00FE09F1">
        <w:rPr>
          <w:rFonts w:ascii="Aptos SemiBold" w:hAnsi="Aptos SemiBold"/>
        </w:rPr>
        <w:t>:</w:t>
      </w:r>
    </w:p>
    <w:p w14:paraId="51F2833F" w14:textId="77777777" w:rsidR="009521F4" w:rsidRPr="00FE09F1" w:rsidRDefault="00000000">
      <w:pPr>
        <w:pStyle w:val="Compact"/>
        <w:numPr>
          <w:ilvl w:val="1"/>
          <w:numId w:val="8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Translate MySQL Errors</w:t>
      </w:r>
      <w:r w:rsidRPr="00FE09F1">
        <w:rPr>
          <w:rFonts w:ascii="Aptos SemiBold" w:hAnsi="Aptos SemiBold"/>
        </w:rPr>
        <w:t xml:space="preserve"> – Provides explanations for error codes.</w:t>
      </w:r>
    </w:p>
    <w:p w14:paraId="5FA1F009" w14:textId="77777777" w:rsidR="009521F4" w:rsidRPr="00FE09F1" w:rsidRDefault="00000000">
      <w:pPr>
        <w:pStyle w:val="Compact"/>
        <w:numPr>
          <w:ilvl w:val="1"/>
          <w:numId w:val="83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OS-Level Errors</w:t>
      </w:r>
      <w:r w:rsidRPr="00FE09F1">
        <w:rPr>
          <w:rFonts w:ascii="Aptos SemiBold" w:hAnsi="Aptos SemiBold"/>
        </w:rPr>
        <w:t xml:space="preserve"> – Displays operating system error messages.</w:t>
      </w:r>
    </w:p>
    <w:p w14:paraId="6282758A" w14:textId="77777777" w:rsidR="009521F4" w:rsidRPr="00FE09F1" w:rsidRDefault="00000000">
      <w:pPr>
        <w:numPr>
          <w:ilvl w:val="0"/>
          <w:numId w:val="8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ommon Options</w:t>
      </w:r>
      <w:r w:rsidRPr="00FE09F1">
        <w:rPr>
          <w:rFonts w:ascii="Aptos SemiBold" w:hAnsi="Aptos SemiBold"/>
        </w:rPr>
        <w:t>:</w:t>
      </w:r>
    </w:p>
    <w:p w14:paraId="41E41B08" w14:textId="77777777" w:rsidR="009521F4" w:rsidRPr="00FE09F1" w:rsidRDefault="00000000">
      <w:pPr>
        <w:pStyle w:val="Compact"/>
        <w:numPr>
          <w:ilvl w:val="1"/>
          <w:numId w:val="84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perror 1045</w:t>
      </w:r>
      <w:r w:rsidRPr="00FE09F1">
        <w:rPr>
          <w:rFonts w:ascii="Aptos SemiBold" w:hAnsi="Aptos SemiBold"/>
        </w:rPr>
        <w:t xml:space="preserve"> → Display error description for MySQL error 1045.</w:t>
      </w:r>
    </w:p>
    <w:p w14:paraId="66EDCAF6" w14:textId="77777777" w:rsidR="009521F4" w:rsidRPr="00FE09F1" w:rsidRDefault="00000000">
      <w:pPr>
        <w:pStyle w:val="Compact"/>
        <w:numPr>
          <w:ilvl w:val="1"/>
          <w:numId w:val="84"/>
        </w:numPr>
        <w:rPr>
          <w:rFonts w:ascii="Aptos SemiBold" w:hAnsi="Aptos SemiBold"/>
        </w:rPr>
      </w:pPr>
      <w:r w:rsidRPr="00FE09F1">
        <w:rPr>
          <w:rStyle w:val="VerbatimChar"/>
          <w:rFonts w:ascii="Aptos SemiBold" w:hAnsi="Aptos SemiBold"/>
        </w:rPr>
        <w:t>perror 13</w:t>
      </w:r>
      <w:r w:rsidRPr="00FE09F1">
        <w:rPr>
          <w:rFonts w:ascii="Aptos SemiBold" w:hAnsi="Aptos SemiBold"/>
        </w:rPr>
        <w:t xml:space="preserve"> → Check what OS error 13 means.</w:t>
      </w:r>
    </w:p>
    <w:p w14:paraId="4B901D07" w14:textId="77777777" w:rsidR="009521F4" w:rsidRPr="00FE09F1" w:rsidRDefault="00000000">
      <w:pPr>
        <w:numPr>
          <w:ilvl w:val="0"/>
          <w:numId w:val="82"/>
        </w:numPr>
        <w:rPr>
          <w:rFonts w:ascii="Aptos SemiBold" w:hAnsi="Aptos SemiBold"/>
        </w:rPr>
      </w:pPr>
      <w:r w:rsidRPr="00FE09F1">
        <w:rPr>
          <w:rFonts w:ascii="Aptos SemiBold" w:hAnsi="Aptos SemiBold"/>
          <w:b/>
          <w:bCs/>
        </w:rPr>
        <w:t>Check Available Options</w:t>
      </w:r>
      <w:r w:rsidRPr="00FE09F1">
        <w:rPr>
          <w:rFonts w:ascii="Aptos SemiBold" w:hAnsi="Aptos SemiBold"/>
        </w:rPr>
        <w:t>:</w:t>
      </w:r>
    </w:p>
    <w:p w14:paraId="72B67154" w14:textId="77777777" w:rsidR="009521F4" w:rsidRPr="00FE09F1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FE09F1">
        <w:rPr>
          <w:rStyle w:val="FunctionTok"/>
          <w:rFonts w:ascii="Aptos SemiBold" w:hAnsi="Aptos SemiBold"/>
        </w:rPr>
        <w:t>perror</w:t>
      </w:r>
      <w:r w:rsidRPr="00FE09F1">
        <w:rPr>
          <w:rStyle w:val="NormalTok"/>
          <w:rFonts w:ascii="Aptos SemiBold" w:hAnsi="Aptos SemiBold"/>
        </w:rPr>
        <w:t xml:space="preserve"> </w:t>
      </w:r>
      <w:r w:rsidRPr="00FE09F1">
        <w:rPr>
          <w:rStyle w:val="AttributeTok"/>
          <w:rFonts w:ascii="Aptos SemiBold" w:hAnsi="Aptos SemiBold"/>
        </w:rPr>
        <w:t>--help</w:t>
      </w:r>
    </w:p>
    <w:bookmarkEnd w:id="61"/>
    <w:p w14:paraId="5C2690E9" w14:textId="57F0A637" w:rsidR="009521F4" w:rsidRPr="00FE09F1" w:rsidRDefault="009521F4">
      <w:pPr>
        <w:rPr>
          <w:rFonts w:ascii="Aptos SemiBold" w:hAnsi="Aptos SemiBold"/>
        </w:rPr>
      </w:pPr>
    </w:p>
    <w:sectPr w:rsidR="009521F4" w:rsidRPr="00FE09F1" w:rsidSect="00D64A53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C4B619" w14:textId="77777777" w:rsidR="0031353B" w:rsidRDefault="0031353B">
      <w:pPr>
        <w:spacing w:after="0"/>
      </w:pPr>
      <w:r>
        <w:separator/>
      </w:r>
    </w:p>
  </w:endnote>
  <w:endnote w:type="continuationSeparator" w:id="0">
    <w:p w14:paraId="7983D74A" w14:textId="77777777" w:rsidR="0031353B" w:rsidRDefault="003135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215EFA" w14:textId="77777777" w:rsidR="0031353B" w:rsidRDefault="0031353B">
      <w:r>
        <w:separator/>
      </w:r>
    </w:p>
  </w:footnote>
  <w:footnote w:type="continuationSeparator" w:id="0">
    <w:p w14:paraId="11142C83" w14:textId="77777777" w:rsidR="0031353B" w:rsidRDefault="003135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98CF4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FE061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42C08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60383074">
    <w:abstractNumId w:val="0"/>
  </w:num>
  <w:num w:numId="2" w16cid:durableId="1022053303">
    <w:abstractNumId w:val="1"/>
  </w:num>
  <w:num w:numId="3" w16cid:durableId="354813048">
    <w:abstractNumId w:val="1"/>
  </w:num>
  <w:num w:numId="4" w16cid:durableId="17280633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73462590">
    <w:abstractNumId w:val="1"/>
  </w:num>
  <w:num w:numId="6" w16cid:durableId="291912205">
    <w:abstractNumId w:val="1"/>
  </w:num>
  <w:num w:numId="7" w16cid:durableId="116917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8618285">
    <w:abstractNumId w:val="1"/>
  </w:num>
  <w:num w:numId="9" w16cid:durableId="1492988569">
    <w:abstractNumId w:val="1"/>
  </w:num>
  <w:num w:numId="10" w16cid:durableId="13737275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3408454">
    <w:abstractNumId w:val="1"/>
  </w:num>
  <w:num w:numId="12" w16cid:durableId="371879005">
    <w:abstractNumId w:val="1"/>
  </w:num>
  <w:num w:numId="13" w16cid:durableId="8777380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53950023">
    <w:abstractNumId w:val="1"/>
  </w:num>
  <w:num w:numId="15" w16cid:durableId="528221634">
    <w:abstractNumId w:val="1"/>
  </w:num>
  <w:num w:numId="16" w16cid:durableId="17696920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7088773">
    <w:abstractNumId w:val="1"/>
  </w:num>
  <w:num w:numId="18" w16cid:durableId="1889611641">
    <w:abstractNumId w:val="1"/>
  </w:num>
  <w:num w:numId="19" w16cid:durableId="583607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02208736">
    <w:abstractNumId w:val="1"/>
  </w:num>
  <w:num w:numId="21" w16cid:durableId="125710225">
    <w:abstractNumId w:val="1"/>
  </w:num>
  <w:num w:numId="22" w16cid:durableId="299966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77787923">
    <w:abstractNumId w:val="1"/>
  </w:num>
  <w:num w:numId="24" w16cid:durableId="1642806121">
    <w:abstractNumId w:val="1"/>
  </w:num>
  <w:num w:numId="25" w16cid:durableId="1131443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53238194">
    <w:abstractNumId w:val="1"/>
  </w:num>
  <w:num w:numId="27" w16cid:durableId="1885169930">
    <w:abstractNumId w:val="1"/>
  </w:num>
  <w:num w:numId="28" w16cid:durableId="15007365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06574914">
    <w:abstractNumId w:val="1"/>
  </w:num>
  <w:num w:numId="30" w16cid:durableId="2000645427">
    <w:abstractNumId w:val="1"/>
  </w:num>
  <w:num w:numId="31" w16cid:durableId="14964090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59325650">
    <w:abstractNumId w:val="1"/>
  </w:num>
  <w:num w:numId="33" w16cid:durableId="1651785378">
    <w:abstractNumId w:val="1"/>
  </w:num>
  <w:num w:numId="34" w16cid:durableId="1829054863">
    <w:abstractNumId w:val="1"/>
  </w:num>
  <w:num w:numId="35" w16cid:durableId="424032837">
    <w:abstractNumId w:val="1"/>
  </w:num>
  <w:num w:numId="36" w16cid:durableId="472865451">
    <w:abstractNumId w:val="1"/>
  </w:num>
  <w:num w:numId="37" w16cid:durableId="440616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87211455">
    <w:abstractNumId w:val="1"/>
  </w:num>
  <w:num w:numId="39" w16cid:durableId="276567686">
    <w:abstractNumId w:val="1"/>
  </w:num>
  <w:num w:numId="40" w16cid:durableId="6747708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64978913">
    <w:abstractNumId w:val="1"/>
  </w:num>
  <w:num w:numId="42" w16cid:durableId="1525941336">
    <w:abstractNumId w:val="1"/>
  </w:num>
  <w:num w:numId="43" w16cid:durableId="680621079">
    <w:abstractNumId w:val="1"/>
  </w:num>
  <w:num w:numId="44" w16cid:durableId="483592130">
    <w:abstractNumId w:val="1"/>
  </w:num>
  <w:num w:numId="45" w16cid:durableId="1035471494">
    <w:abstractNumId w:val="1"/>
  </w:num>
  <w:num w:numId="46" w16cid:durableId="1807240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73809988">
    <w:abstractNumId w:val="1"/>
  </w:num>
  <w:num w:numId="48" w16cid:durableId="1768382541">
    <w:abstractNumId w:val="1"/>
  </w:num>
  <w:num w:numId="49" w16cid:durableId="14695444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657027026">
    <w:abstractNumId w:val="1"/>
  </w:num>
  <w:num w:numId="51" w16cid:durableId="1019744369">
    <w:abstractNumId w:val="1"/>
  </w:num>
  <w:num w:numId="52" w16cid:durableId="985008612">
    <w:abstractNumId w:val="1"/>
  </w:num>
  <w:num w:numId="53" w16cid:durableId="820460692">
    <w:abstractNumId w:val="1"/>
  </w:num>
  <w:num w:numId="54" w16cid:durableId="1161199095">
    <w:abstractNumId w:val="1"/>
  </w:num>
  <w:num w:numId="55" w16cid:durableId="20445521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2039961045">
    <w:abstractNumId w:val="1"/>
  </w:num>
  <w:num w:numId="57" w16cid:durableId="1252272498">
    <w:abstractNumId w:val="1"/>
  </w:num>
  <w:num w:numId="58" w16cid:durableId="1917087456">
    <w:abstractNumId w:val="1"/>
  </w:num>
  <w:num w:numId="59" w16cid:durableId="717629503">
    <w:abstractNumId w:val="1"/>
  </w:num>
  <w:num w:numId="60" w16cid:durableId="18118962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504901368">
    <w:abstractNumId w:val="1"/>
  </w:num>
  <w:num w:numId="62" w16cid:durableId="740443020">
    <w:abstractNumId w:val="1"/>
  </w:num>
  <w:num w:numId="63" w16cid:durableId="11929627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572961499">
    <w:abstractNumId w:val="1"/>
  </w:num>
  <w:num w:numId="65" w16cid:durableId="1193809669">
    <w:abstractNumId w:val="1"/>
  </w:num>
  <w:num w:numId="66" w16cid:durableId="121827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638990168">
    <w:abstractNumId w:val="1"/>
  </w:num>
  <w:num w:numId="68" w16cid:durableId="1270628708">
    <w:abstractNumId w:val="1"/>
  </w:num>
  <w:num w:numId="69" w16cid:durableId="2463547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379355489">
    <w:abstractNumId w:val="1"/>
  </w:num>
  <w:num w:numId="71" w16cid:durableId="868496686">
    <w:abstractNumId w:val="1"/>
  </w:num>
  <w:num w:numId="72" w16cid:durableId="1649631286">
    <w:abstractNumId w:val="1"/>
  </w:num>
  <w:num w:numId="73" w16cid:durableId="1974435719">
    <w:abstractNumId w:val="1"/>
  </w:num>
  <w:num w:numId="74" w16cid:durableId="337580025">
    <w:abstractNumId w:val="1"/>
  </w:num>
  <w:num w:numId="75" w16cid:durableId="1047492459">
    <w:abstractNumId w:val="1"/>
  </w:num>
  <w:num w:numId="76" w16cid:durableId="2102096812">
    <w:abstractNumId w:val="1"/>
  </w:num>
  <w:num w:numId="77" w16cid:durableId="764224323">
    <w:abstractNumId w:val="1"/>
  </w:num>
  <w:num w:numId="78" w16cid:durableId="111754713">
    <w:abstractNumId w:val="1"/>
  </w:num>
  <w:num w:numId="79" w16cid:durableId="1373840827">
    <w:abstractNumId w:val="1"/>
  </w:num>
  <w:num w:numId="80" w16cid:durableId="686710161">
    <w:abstractNumId w:val="1"/>
  </w:num>
  <w:num w:numId="81" w16cid:durableId="322707505">
    <w:abstractNumId w:val="1"/>
  </w:num>
  <w:num w:numId="82" w16cid:durableId="765539842">
    <w:abstractNumId w:val="1"/>
  </w:num>
  <w:num w:numId="83" w16cid:durableId="646278584">
    <w:abstractNumId w:val="1"/>
  </w:num>
  <w:num w:numId="84" w16cid:durableId="738551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21F4"/>
    <w:rsid w:val="000134B8"/>
    <w:rsid w:val="00054968"/>
    <w:rsid w:val="001A3878"/>
    <w:rsid w:val="001E1C57"/>
    <w:rsid w:val="00211F5D"/>
    <w:rsid w:val="00226EA2"/>
    <w:rsid w:val="002377A4"/>
    <w:rsid w:val="0031353B"/>
    <w:rsid w:val="00432A94"/>
    <w:rsid w:val="004348B7"/>
    <w:rsid w:val="00462AA3"/>
    <w:rsid w:val="004656BA"/>
    <w:rsid w:val="00551F46"/>
    <w:rsid w:val="00654B66"/>
    <w:rsid w:val="0066081A"/>
    <w:rsid w:val="006A1EFE"/>
    <w:rsid w:val="006D1A8D"/>
    <w:rsid w:val="00714D72"/>
    <w:rsid w:val="00730A61"/>
    <w:rsid w:val="00902600"/>
    <w:rsid w:val="009521F4"/>
    <w:rsid w:val="00AD2205"/>
    <w:rsid w:val="00AD436E"/>
    <w:rsid w:val="00B0510F"/>
    <w:rsid w:val="00B44D0D"/>
    <w:rsid w:val="00B85815"/>
    <w:rsid w:val="00B95B9E"/>
    <w:rsid w:val="00BB39E5"/>
    <w:rsid w:val="00BE22DA"/>
    <w:rsid w:val="00C81369"/>
    <w:rsid w:val="00D64A53"/>
    <w:rsid w:val="00D84BB2"/>
    <w:rsid w:val="00D90C9B"/>
    <w:rsid w:val="00DC6220"/>
    <w:rsid w:val="00E06F24"/>
    <w:rsid w:val="00E25636"/>
    <w:rsid w:val="00E61E83"/>
    <w:rsid w:val="00FE09F1"/>
    <w:rsid w:val="00FF38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7E1165ED"/>
  <w15:docId w15:val="{95D277FC-3EA5-425C-B66D-DE2366A52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5B9E"/>
  </w:style>
  <w:style w:type="paragraph" w:styleId="Heading1">
    <w:name w:val="heading 1"/>
    <w:basedOn w:val="Normal"/>
    <w:next w:val="Normal"/>
    <w:link w:val="Heading1Char"/>
    <w:uiPriority w:val="9"/>
    <w:qFormat/>
    <w:rsid w:val="00B95B9E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5B9E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5B9E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5B9E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5B9E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5B9E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5B9E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5B9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5B9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5B9E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5B9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5B9E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5B9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NoSpacing">
    <w:name w:val="No Spacing"/>
    <w:link w:val="NoSpacingChar"/>
    <w:uiPriority w:val="1"/>
    <w:qFormat/>
    <w:rsid w:val="00B95B9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64A53"/>
  </w:style>
  <w:style w:type="paragraph" w:styleId="TOC1">
    <w:name w:val="toc 1"/>
    <w:basedOn w:val="Normal"/>
    <w:next w:val="Normal"/>
    <w:autoRedefine/>
    <w:uiPriority w:val="39"/>
    <w:rsid w:val="001E1C57"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sid w:val="00B95B9E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5B9E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5B9E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5B9E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5B9E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5B9E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5B9E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5B9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5B9E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5B9E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5B9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5B9E"/>
    <w:rPr>
      <w:b/>
      <w:bCs/>
    </w:rPr>
  </w:style>
  <w:style w:type="character" w:styleId="Emphasis">
    <w:name w:val="Emphasis"/>
    <w:uiPriority w:val="20"/>
    <w:qFormat/>
    <w:rsid w:val="00B95B9E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B95B9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5B9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5B9E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5B9E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5B9E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5B9E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5B9E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5B9E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5B9E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F5BE9E-E71E-47E9-B6CB-BC40E7526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002</Words>
  <Characters>17114</Characters>
  <Application>Microsoft Office Word</Application>
  <DocSecurity>0</DocSecurity>
  <Lines>142</Lines>
  <Paragraphs>40</Paragraphs>
  <ScaleCrop>false</ScaleCrop>
  <Company/>
  <LinksUpToDate>false</LinksUpToDate>
  <CharactersWithSpaces>20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 Command Promt R&amp;D</dc:title>
  <dc:creator>Yash Khokhar</dc:creator>
  <cp:keywords/>
  <cp:lastModifiedBy>Yash Khokhar</cp:lastModifiedBy>
  <cp:revision>41</cp:revision>
  <dcterms:created xsi:type="dcterms:W3CDTF">2025-03-07T07:01:00Z</dcterms:created>
  <dcterms:modified xsi:type="dcterms:W3CDTF">2025-03-08T10:31:00Z</dcterms:modified>
</cp:coreProperties>
</file>